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A65" w:rsidRPr="00D07FFB" w:rsidRDefault="00291A65" w:rsidP="00D07FFB">
      <w:pPr>
        <w:jc w:val="center"/>
        <w:rPr>
          <w:b/>
        </w:rPr>
      </w:pPr>
      <w:r w:rsidRPr="00D07FFB">
        <w:rPr>
          <w:rFonts w:eastAsia="Times New Roman" w:cs="Times New Roman"/>
          <w:b/>
          <w:color w:val="000000"/>
          <w:sz w:val="36"/>
        </w:rPr>
        <w:t>UNIVERSITY OF TECHNOLOGY, MAURITIUS</w:t>
      </w:r>
    </w:p>
    <w:p w:rsidR="00291A65" w:rsidRDefault="00291A65" w:rsidP="00291A65">
      <w:pPr>
        <w:spacing w:after="213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F517B6">
      <w:pPr>
        <w:spacing w:after="24" w:line="236" w:lineRule="auto"/>
        <w:jc w:val="center"/>
      </w:pPr>
      <w:r>
        <w:rPr>
          <w:rFonts w:eastAsia="Times New Roman" w:cs="Times New Roman"/>
          <w:b/>
          <w:sz w:val="28"/>
        </w:rPr>
        <w:t xml:space="preserve">SCHOOL OF INNOVATIVE TECHNOLOGIES AND </w:t>
      </w:r>
      <w:r w:rsidR="00F517B6">
        <w:rPr>
          <w:rFonts w:eastAsia="Times New Roman" w:cs="Times New Roman"/>
          <w:b/>
          <w:sz w:val="28"/>
        </w:rPr>
        <w:t>E</w:t>
      </w:r>
      <w:r>
        <w:rPr>
          <w:rFonts w:eastAsia="Times New Roman" w:cs="Times New Roman"/>
          <w:b/>
          <w:sz w:val="28"/>
        </w:rPr>
        <w:t>NGINEERING</w:t>
      </w:r>
    </w:p>
    <w:p w:rsidR="00291A65" w:rsidRDefault="00291A65" w:rsidP="00291A65">
      <w:pPr>
        <w:spacing w:after="21" w:line="259" w:lineRule="auto"/>
        <w:jc w:val="left"/>
      </w:pPr>
      <w:r>
        <w:rPr>
          <w:rFonts w:eastAsia="Times New Roman" w:cs="Times New Roman"/>
        </w:rPr>
        <w:t xml:space="preserve"> </w:t>
      </w:r>
    </w:p>
    <w:p w:rsidR="00291A65" w:rsidRDefault="00291A65" w:rsidP="00291A65">
      <w:pPr>
        <w:spacing w:after="0" w:line="259" w:lineRule="auto"/>
        <w:ind w:right="32"/>
        <w:jc w:val="center"/>
      </w:pPr>
      <w:r>
        <w:rPr>
          <w:rFonts w:eastAsia="Times New Roman" w:cs="Times New Roman"/>
          <w:b/>
          <w:sz w:val="28"/>
        </w:rPr>
        <w:t xml:space="preserve">DEPARTMENT OF INDUSTRIAL SYSTEM ENGINEERING </w:t>
      </w:r>
    </w:p>
    <w:p w:rsidR="00291A65" w:rsidRDefault="00291A65" w:rsidP="00291A65">
      <w:pPr>
        <w:spacing w:after="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291A65">
      <w:pPr>
        <w:spacing w:after="5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8F5CD2" w:rsidRPr="008F5CD2" w:rsidRDefault="00291A65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  <w:r w:rsidRPr="008F5CD2">
        <w:rPr>
          <w:rFonts w:eastAsia="Times New Roman" w:cs="Times New Roman"/>
          <w:b/>
          <w:sz w:val="28"/>
          <w:szCs w:val="28"/>
        </w:rPr>
        <w:t xml:space="preserve"> </w:t>
      </w: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Name:</w:t>
      </w:r>
      <w:r w:rsidR="00257D70">
        <w:rPr>
          <w:b/>
          <w:sz w:val="28"/>
          <w:szCs w:val="28"/>
        </w:rPr>
        <w:t xml:space="preserve"> 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eb Services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Code: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AT2124C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Cohort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  <w:t>BCNS/ 19A/ FT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Name: </w:t>
      </w:r>
      <w:r w:rsidRPr="008F5CD2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Arouven POOLIAN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291A65" w:rsidRP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ID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="00291A65" w:rsidRPr="008F5CD2">
        <w:rPr>
          <w:rFonts w:eastAsia="Times New Roman" w:cs="Times New Roman"/>
          <w:b/>
          <w:sz w:val="28"/>
          <w:szCs w:val="28"/>
        </w:rPr>
        <w:t xml:space="preserve"> </w:t>
      </w:r>
      <w:r w:rsidR="00CF6EAE">
        <w:rPr>
          <w:rFonts w:eastAsia="Times New Roman" w:cs="Times New Roman"/>
          <w:b/>
          <w:sz w:val="28"/>
          <w:szCs w:val="28"/>
        </w:rPr>
        <w:t>1903_</w:t>
      </w:r>
      <w:r w:rsidR="00CF6EAE" w:rsidRPr="00CF6EAE">
        <w:rPr>
          <w:rFonts w:eastAsia="Times New Roman" w:cs="Times New Roman"/>
          <w:b/>
          <w:sz w:val="28"/>
          <w:szCs w:val="28"/>
        </w:rPr>
        <w:t>16737</w:t>
      </w:r>
    </w:p>
    <w:p w:rsidR="0078522D" w:rsidRDefault="0078522D">
      <w:pPr>
        <w:jc w:val="left"/>
      </w:pPr>
      <w:r>
        <w:br w:type="page"/>
      </w:r>
    </w:p>
    <w:p w:rsidR="008477AE" w:rsidRDefault="008477AE" w:rsidP="00162E84">
      <w:pPr>
        <w:pStyle w:val="Heading1"/>
        <w:numPr>
          <w:ilvl w:val="0"/>
          <w:numId w:val="0"/>
        </w:numPr>
        <w:sectPr w:rsidR="008477AE" w:rsidSect="003B5C64">
          <w:footerReference w:type="default" r:id="rId8"/>
          <w:pgSz w:w="11909" w:h="16834" w:code="9"/>
          <w:pgMar w:top="2160" w:right="1440" w:bottom="1440" w:left="2160" w:header="706" w:footer="706" w:gutter="0"/>
          <w:pgNumType w:fmt="lowerRoman"/>
          <w:cols w:space="708"/>
          <w:docGrid w:linePitch="360"/>
        </w:sectPr>
      </w:pPr>
    </w:p>
    <w:sdt>
      <w:sdtPr>
        <w:id w:val="108068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3292A" w:rsidRPr="007E79FD" w:rsidRDefault="0043292A" w:rsidP="0092418F">
          <w:pPr>
            <w:rPr>
              <w:rStyle w:val="Heading1Char"/>
            </w:rPr>
          </w:pPr>
          <w:r w:rsidRPr="007E79FD">
            <w:rPr>
              <w:rStyle w:val="Heading1Char"/>
            </w:rPr>
            <w:t>Table of Contents</w:t>
          </w:r>
        </w:p>
        <w:p w:rsidR="000B20CA" w:rsidRDefault="0043292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339021" w:history="1">
            <w:r w:rsidR="000B20CA" w:rsidRPr="00984F34">
              <w:rPr>
                <w:rStyle w:val="Hyperlink"/>
                <w:noProof/>
              </w:rPr>
              <w:t>Chapter 1: Introduction</w:t>
            </w:r>
            <w:r w:rsidR="000B20CA">
              <w:rPr>
                <w:noProof/>
                <w:webHidden/>
              </w:rPr>
              <w:tab/>
            </w:r>
            <w:r w:rsidR="000B20CA">
              <w:rPr>
                <w:noProof/>
                <w:webHidden/>
              </w:rPr>
              <w:fldChar w:fldCharType="begin"/>
            </w:r>
            <w:r w:rsidR="000B20CA">
              <w:rPr>
                <w:noProof/>
                <w:webHidden/>
              </w:rPr>
              <w:instrText xml:space="preserve"> PAGEREF _Toc74339021 \h </w:instrText>
            </w:r>
            <w:r w:rsidR="000B20CA">
              <w:rPr>
                <w:noProof/>
                <w:webHidden/>
              </w:rPr>
            </w:r>
            <w:r w:rsidR="000B20CA">
              <w:rPr>
                <w:noProof/>
                <w:webHidden/>
              </w:rPr>
              <w:fldChar w:fldCharType="separate"/>
            </w:r>
            <w:r w:rsidR="000B20CA">
              <w:rPr>
                <w:noProof/>
                <w:webHidden/>
              </w:rPr>
              <w:t>1</w:t>
            </w:r>
            <w:r w:rsidR="000B20CA"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22" w:history="1">
            <w:r w:rsidRPr="00984F34">
              <w:rPr>
                <w:rStyle w:val="Hyperlink"/>
                <w:noProof/>
              </w:rPr>
              <w:t>Chapter 2: Design and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23" w:history="1">
            <w:r w:rsidRPr="00984F34">
              <w:rPr>
                <w:rStyle w:val="Hyperlink"/>
                <w:noProof/>
              </w:rPr>
              <w:t>2.1: Core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24" w:history="1">
            <w:r w:rsidRPr="00984F34">
              <w:rPr>
                <w:rStyle w:val="Hyperlink"/>
                <w:noProof/>
              </w:rPr>
              <w:t>2.1.2: 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25" w:history="1">
            <w:r w:rsidRPr="00984F34">
              <w:rPr>
                <w:rStyle w:val="Hyperlink"/>
                <w:noProof/>
              </w:rPr>
              <w:t>2.1.3: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26" w:history="1">
            <w:r w:rsidRPr="00984F34">
              <w:rPr>
                <w:rStyle w:val="Hyperlink"/>
                <w:noProof/>
              </w:rPr>
              <w:t>2.2: Additional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27" w:history="1">
            <w:r w:rsidRPr="00984F34">
              <w:rPr>
                <w:rStyle w:val="Hyperlink"/>
                <w:noProof/>
              </w:rPr>
              <w:t>2.2.1: Individual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28" w:history="1">
            <w:r w:rsidRPr="00984F34">
              <w:rPr>
                <w:rStyle w:val="Hyperlink"/>
                <w:noProof/>
              </w:rPr>
              <w:t>2.2.2: World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29" w:history="1">
            <w:r w:rsidRPr="00984F34">
              <w:rPr>
                <w:rStyle w:val="Hyperlink"/>
                <w:noProof/>
              </w:rPr>
              <w:t>2.2.3: Regional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0" w:history="1">
            <w:r w:rsidRPr="00984F34">
              <w:rPr>
                <w:rStyle w:val="Hyperlink"/>
                <w:noProof/>
              </w:rPr>
              <w:t>2.2.4: Highlight magnit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1" w:history="1">
            <w:r w:rsidRPr="00984F34">
              <w:rPr>
                <w:rStyle w:val="Hyperlink"/>
                <w:noProof/>
              </w:rPr>
              <w:t>2.2.5: Js url bui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2" w:history="1">
            <w:r w:rsidRPr="00984F34">
              <w:rPr>
                <w:rStyle w:val="Hyperlink"/>
                <w:noProof/>
              </w:rPr>
              <w:t>2.2.6: Fill e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3" w:history="1">
            <w:r w:rsidRPr="00984F34">
              <w:rPr>
                <w:rStyle w:val="Hyperlink"/>
                <w:noProof/>
              </w:rPr>
              <w:t>2.2.7: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4" w:history="1">
            <w:r w:rsidRPr="00984F34">
              <w:rPr>
                <w:rStyle w:val="Hyperlink"/>
                <w:noProof/>
              </w:rPr>
              <w:t>Chapter 3: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5" w:history="1">
            <w:r w:rsidRPr="00984F34">
              <w:rPr>
                <w:rStyle w:val="Hyperlink"/>
                <w:noProof/>
              </w:rPr>
              <w:t>Chapter 4: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6" w:history="1">
            <w:r w:rsidRPr="00984F34">
              <w:rPr>
                <w:rStyle w:val="Hyperlink"/>
                <w:noProof/>
              </w:rPr>
              <w:t>Annex A: myjs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7" w:history="1">
            <w:r w:rsidRPr="00984F34">
              <w:rPr>
                <w:rStyle w:val="Hyperlink"/>
                <w:noProof/>
              </w:rPr>
              <w:t>Annex B: mycss.c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8" w:history="1">
            <w:r w:rsidRPr="00984F34">
              <w:rPr>
                <w:rStyle w:val="Hyperlink"/>
                <w:noProof/>
              </w:rPr>
              <w:t>Annex C: display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39" w:history="1">
            <w:r w:rsidRPr="00984F34">
              <w:rPr>
                <w:rStyle w:val="Hyperlink"/>
                <w:noProof/>
              </w:rPr>
              <w:t>Annex D: multiplug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40" w:history="1">
            <w:r w:rsidRPr="00984F34">
              <w:rPr>
                <w:rStyle w:val="Hyperlink"/>
                <w:noProof/>
              </w:rPr>
              <w:t>Annex E: index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20CA" w:rsidRDefault="000B20C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39041" w:history="1">
            <w:r w:rsidRPr="00984F34">
              <w:rPr>
                <w:rStyle w:val="Hyperlink"/>
                <w:noProof/>
              </w:rPr>
              <w:t>Annex F: regional.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9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292A" w:rsidRDefault="0043292A">
          <w:r>
            <w:rPr>
              <w:b/>
              <w:bCs/>
              <w:noProof/>
            </w:rPr>
            <w:fldChar w:fldCharType="end"/>
          </w:r>
        </w:p>
      </w:sdtContent>
    </w:sdt>
    <w:p w:rsidR="009841DE" w:rsidRDefault="009841DE">
      <w:pPr>
        <w:spacing w:line="259" w:lineRule="auto"/>
        <w:jc w:val="left"/>
      </w:pPr>
      <w:r>
        <w:br w:type="page"/>
      </w:r>
    </w:p>
    <w:p w:rsidR="00F0112B" w:rsidRPr="00BA3D8D" w:rsidRDefault="00F0112B">
      <w:pPr>
        <w:pStyle w:val="TableofFigures"/>
        <w:tabs>
          <w:tab w:val="right" w:leader="dot" w:pos="8299"/>
        </w:tabs>
        <w:rPr>
          <w:b/>
          <w:sz w:val="36"/>
          <w:szCs w:val="36"/>
        </w:rPr>
      </w:pPr>
      <w:r w:rsidRPr="00BA3D8D">
        <w:rPr>
          <w:b/>
          <w:sz w:val="36"/>
          <w:szCs w:val="36"/>
        </w:rPr>
        <w:lastRenderedPageBreak/>
        <w:t xml:space="preserve">List of </w:t>
      </w:r>
      <w:r w:rsidR="00BA3D8D">
        <w:rPr>
          <w:b/>
          <w:sz w:val="36"/>
          <w:szCs w:val="36"/>
        </w:rPr>
        <w:t>F</w:t>
      </w:r>
      <w:r w:rsidRPr="00BA3D8D">
        <w:rPr>
          <w:b/>
          <w:sz w:val="36"/>
          <w:szCs w:val="36"/>
        </w:rPr>
        <w:t>igures</w:t>
      </w:r>
    </w:p>
    <w:p w:rsidR="000B20CA" w:rsidRDefault="008C04C6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74339042" w:history="1">
        <w:r w:rsidR="000B20CA" w:rsidRPr="00950015">
          <w:rPr>
            <w:rStyle w:val="Hyperlink"/>
            <w:noProof/>
          </w:rPr>
          <w:t>Figure 2.1: Data table.</w:t>
        </w:r>
        <w:r w:rsidR="000B20CA">
          <w:rPr>
            <w:noProof/>
            <w:webHidden/>
          </w:rPr>
          <w:tab/>
        </w:r>
        <w:r w:rsidR="000B20CA">
          <w:rPr>
            <w:noProof/>
            <w:webHidden/>
          </w:rPr>
          <w:fldChar w:fldCharType="begin"/>
        </w:r>
        <w:r w:rsidR="000B20CA">
          <w:rPr>
            <w:noProof/>
            <w:webHidden/>
          </w:rPr>
          <w:instrText xml:space="preserve"> PAGEREF _Toc74339042 \h </w:instrText>
        </w:r>
        <w:r w:rsidR="000B20CA">
          <w:rPr>
            <w:noProof/>
            <w:webHidden/>
          </w:rPr>
        </w:r>
        <w:r w:rsidR="000B20CA">
          <w:rPr>
            <w:noProof/>
            <w:webHidden/>
          </w:rPr>
          <w:fldChar w:fldCharType="separate"/>
        </w:r>
        <w:r w:rsidR="000B20CA">
          <w:rPr>
            <w:noProof/>
            <w:webHidden/>
          </w:rPr>
          <w:t>2</w:t>
        </w:r>
        <w:r w:rsidR="000B20CA"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43" w:history="1">
        <w:r w:rsidRPr="00950015">
          <w:rPr>
            <w:rStyle w:val="Hyperlink"/>
            <w:noProof/>
          </w:rPr>
          <w:t>Figure 2.2: xml fun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44" w:history="1">
        <w:r w:rsidRPr="00950015">
          <w:rPr>
            <w:rStyle w:val="Hyperlink"/>
            <w:noProof/>
          </w:rPr>
          <w:t>Figure 2.3: html record build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45" w:history="1">
        <w:r w:rsidRPr="00950015">
          <w:rPr>
            <w:rStyle w:val="Hyperlink"/>
            <w:noProof/>
          </w:rPr>
          <w:t>Figure 2.4: json fun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46" w:history="1">
        <w:r w:rsidRPr="00950015">
          <w:rPr>
            <w:rStyle w:val="Hyperlink"/>
            <w:noProof/>
          </w:rPr>
          <w:t>Figure 2.5: Data table outputted from xml and js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47" w:history="1">
        <w:r w:rsidRPr="00950015">
          <w:rPr>
            <w:rStyle w:val="Hyperlink"/>
            <w:noProof/>
          </w:rPr>
          <w:t>Figure 2.6: Individual modal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48" w:history="1">
        <w:r w:rsidRPr="00950015">
          <w:rPr>
            <w:rStyle w:val="Hyperlink"/>
            <w:noProof/>
          </w:rPr>
          <w:t>Figure 2.7: js individual modal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49" w:history="1">
        <w:r w:rsidRPr="00950015">
          <w:rPr>
            <w:rStyle w:val="Hyperlink"/>
            <w:noProof/>
          </w:rPr>
          <w:t>Figure 2.8: Worldwide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0" w:history="1">
        <w:r w:rsidRPr="00950015">
          <w:rPr>
            <w:rStyle w:val="Hyperlink"/>
            <w:noProof/>
          </w:rPr>
          <w:t>Figure 2.9: Java script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1" w:history="1">
        <w:r w:rsidRPr="00950015">
          <w:rPr>
            <w:rStyle w:val="Hyperlink"/>
            <w:noProof/>
          </w:rPr>
          <w:t>Figure 2.10: Java script markers variable outputted from ph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2" w:history="1">
        <w:r w:rsidRPr="00950015">
          <w:rPr>
            <w:rStyle w:val="Hyperlink"/>
            <w:noProof/>
          </w:rPr>
          <w:t>Figure 2.10: Java script markers variable outputted from ph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3" w:history="1">
        <w:r w:rsidRPr="00950015">
          <w:rPr>
            <w:rStyle w:val="Hyperlink"/>
            <w:noProof/>
          </w:rPr>
          <w:t>Figure 2.10: Java script markers variable outputted from ph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4" w:history="1">
        <w:r w:rsidRPr="00950015">
          <w:rPr>
            <w:rStyle w:val="Hyperlink"/>
            <w:noProof/>
          </w:rPr>
          <w:t>Figure 2.11: Function to return css classes from magnitude valu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5" w:history="1">
        <w:r w:rsidRPr="00950015">
          <w:rPr>
            <w:rStyle w:val="Hyperlink"/>
            <w:noProof/>
          </w:rPr>
          <w:t>Figure 2.12: html record builder with css clas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6" w:history="1">
        <w:r w:rsidRPr="00950015">
          <w:rPr>
            <w:rStyle w:val="Hyperlink"/>
            <w:noProof/>
          </w:rPr>
          <w:t>Figure 2.13: css for magnitu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7" w:history="1">
        <w:r w:rsidRPr="00950015">
          <w:rPr>
            <w:rStyle w:val="Hyperlink"/>
            <w:noProof/>
          </w:rPr>
          <w:t>Figure 2.14: Output of highlights and cs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8" w:history="1">
        <w:r w:rsidRPr="00950015">
          <w:rPr>
            <w:rStyle w:val="Hyperlink"/>
            <w:noProof/>
          </w:rPr>
          <w:t>Figure 2.15: colors and magnitu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59" w:history="1">
        <w:r w:rsidRPr="00950015">
          <w:rPr>
            <w:rStyle w:val="Hyperlink"/>
            <w:noProof/>
          </w:rPr>
          <w:t>Figure 2.16: Date time pick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0" w:history="1">
        <w:r w:rsidRPr="00950015">
          <w:rPr>
            <w:rStyle w:val="Hyperlink"/>
            <w:noProof/>
          </w:rPr>
          <w:t>Figure 2.17: legend of the date parameter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1" w:history="1">
        <w:r w:rsidRPr="00950015">
          <w:rPr>
            <w:rStyle w:val="Hyperlink"/>
            <w:noProof/>
          </w:rPr>
          <w:t>Figure 2.18: Digital cloc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2" w:history="1">
        <w:r w:rsidRPr="00950015">
          <w:rPr>
            <w:rStyle w:val="Hyperlink"/>
            <w:noProof/>
          </w:rPr>
          <w:t>Figure 2.19: Digital clock js cod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3" w:history="1">
        <w:r w:rsidRPr="00950015">
          <w:rPr>
            <w:rStyle w:val="Hyperlink"/>
            <w:noProof/>
          </w:rPr>
          <w:t>Figure 2.20: format select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4" w:history="1">
        <w:r w:rsidRPr="00950015">
          <w:rPr>
            <w:rStyle w:val="Hyperlink"/>
            <w:noProof/>
          </w:rPr>
          <w:t>Figure 2.21: alert level select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5" w:history="1">
        <w:r w:rsidRPr="00950015">
          <w:rPr>
            <w:rStyle w:val="Hyperlink"/>
            <w:noProof/>
          </w:rPr>
          <w:t>Figure 2.22: legend of the alert level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6" w:history="1">
        <w:r w:rsidRPr="00950015">
          <w:rPr>
            <w:rStyle w:val="Hyperlink"/>
            <w:noProof/>
          </w:rPr>
          <w:t>Figure 2.23: js url build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7" w:history="1">
        <w:r w:rsidRPr="00950015">
          <w:rPr>
            <w:rStyle w:val="Hyperlink"/>
            <w:noProof/>
          </w:rPr>
          <w:t>Figure 2.24: js html elements fill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8" w:history="1">
        <w:r w:rsidRPr="00950015">
          <w:rPr>
            <w:rStyle w:val="Hyperlink"/>
            <w:noProof/>
          </w:rPr>
          <w:t>Figure 2.25: Details butt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0B20CA" w:rsidRDefault="000B20CA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39069" w:history="1">
        <w:r w:rsidRPr="00950015">
          <w:rPr>
            <w:rStyle w:val="Hyperlink"/>
            <w:noProof/>
          </w:rPr>
          <w:t>Figure 2.26: redirect to detailed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3390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A950A5" w:rsidRDefault="008C04C6" w:rsidP="00C11D5E">
      <w:r>
        <w:fldChar w:fldCharType="end"/>
      </w:r>
    </w:p>
    <w:p w:rsidR="00E8409D" w:rsidRPr="003E6710" w:rsidRDefault="00E8409D" w:rsidP="003E6710">
      <w:pPr>
        <w:jc w:val="left"/>
      </w:pPr>
    </w:p>
    <w:p w:rsidR="00BC1C09" w:rsidRDefault="00BC1C09" w:rsidP="00BC1C09">
      <w:pPr>
        <w:spacing w:line="259" w:lineRule="auto"/>
        <w:jc w:val="left"/>
        <w:rPr>
          <w:szCs w:val="24"/>
        </w:rPr>
      </w:pPr>
    </w:p>
    <w:p w:rsidR="00410751" w:rsidRDefault="00410751" w:rsidP="00C11D5E">
      <w:pPr>
        <w:sectPr w:rsidR="00410751" w:rsidSect="007172F9">
          <w:footerReference w:type="default" r:id="rId9"/>
          <w:pgSz w:w="11909" w:h="16834" w:code="9"/>
          <w:pgMar w:top="2160" w:right="1440" w:bottom="1440" w:left="2160" w:header="706" w:footer="706" w:gutter="0"/>
          <w:pgNumType w:fmt="lowerRoman" w:start="2"/>
          <w:cols w:space="708"/>
          <w:docGrid w:linePitch="360"/>
        </w:sectPr>
      </w:pPr>
    </w:p>
    <w:p w:rsidR="00FA76FB" w:rsidRDefault="00B43102" w:rsidP="00FA76FB">
      <w:pPr>
        <w:pStyle w:val="Heading1"/>
      </w:pPr>
      <w:bookmarkStart w:id="0" w:name="Content"/>
      <w:bookmarkStart w:id="1" w:name="_Toc74339021"/>
      <w:r>
        <w:lastRenderedPageBreak/>
        <w:t>Introduction</w:t>
      </w:r>
      <w:bookmarkEnd w:id="1"/>
    </w:p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Pr="002D0723" w:rsidRDefault="00FA76FB" w:rsidP="0069211A">
      <w:pPr>
        <w:pStyle w:val="Heading1"/>
      </w:pPr>
      <w:bookmarkStart w:id="2" w:name="_Toc74339022"/>
      <w:r>
        <w:lastRenderedPageBreak/>
        <w:t>Design and implementation</w:t>
      </w:r>
      <w:bookmarkEnd w:id="2"/>
    </w:p>
    <w:p w:rsidR="0069211A" w:rsidRDefault="0069211A" w:rsidP="0069211A">
      <w:pPr>
        <w:pStyle w:val="Heading2"/>
        <w:ind w:left="720" w:hanging="720"/>
      </w:pPr>
      <w:bookmarkStart w:id="3" w:name="_Toc74339023"/>
      <w:r>
        <w:t>Core functionalities</w:t>
      </w:r>
      <w:bookmarkEnd w:id="3"/>
    </w:p>
    <w:p w:rsidR="009841DE" w:rsidRDefault="009841DE" w:rsidP="009841DE">
      <w:r>
        <w:t xml:space="preserve">The </w:t>
      </w:r>
      <w:r w:rsidR="00BA3D8D">
        <w:t xml:space="preserve">best way to display </w:t>
      </w:r>
      <w:r w:rsidR="008C04C6">
        <w:t xml:space="preserve">the 2 core functionalities is to make use of </w:t>
      </w:r>
      <w:r w:rsidR="00BA3D8D">
        <w:t xml:space="preserve">data table </w:t>
      </w:r>
      <w:r w:rsidR="007C37FD">
        <w:t xml:space="preserve">(shown in </w:t>
      </w:r>
      <w:r w:rsidR="007C37FD">
        <w:fldChar w:fldCharType="begin"/>
      </w:r>
      <w:r w:rsidR="007C37FD">
        <w:instrText xml:space="preserve"> REF _Ref74228696 \h </w:instrText>
      </w:r>
      <w:r w:rsidR="007C37FD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1</w:t>
      </w:r>
      <w:r w:rsidR="007C37FD">
        <w:fldChar w:fldCharType="end"/>
      </w:r>
      <w:r w:rsidR="007C37FD">
        <w:t xml:space="preserve">) </w:t>
      </w:r>
      <w:r w:rsidR="00BA3D8D">
        <w:t>learnt in previous module internet programing ii</w:t>
      </w:r>
      <w:r w:rsidR="008C04C6">
        <w:t>.</w:t>
      </w:r>
      <w:r w:rsidR="00C70FEF">
        <w:t xml:space="preserve"> In this way, the</w:t>
      </w:r>
      <w:r w:rsidR="00995FDF">
        <w:t xml:space="preserve"> user can do search, and sorting on any columns.</w:t>
      </w:r>
    </w:p>
    <w:p w:rsidR="003D7632" w:rsidRDefault="009841DE" w:rsidP="00383114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57DE49DC" wp14:editId="2723E83B">
            <wp:extent cx="5276215" cy="210058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FEF" w:rsidRDefault="003D7632" w:rsidP="001262B8">
      <w:pPr>
        <w:pStyle w:val="Caption"/>
      </w:pPr>
      <w:bookmarkStart w:id="4" w:name="_Ref74228696"/>
      <w:bookmarkStart w:id="5" w:name="_Ref74228690"/>
      <w:bookmarkStart w:id="6" w:name="_Toc74339042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1</w:t>
      </w:r>
      <w:r w:rsidR="001262B8">
        <w:fldChar w:fldCharType="end"/>
      </w:r>
      <w:bookmarkEnd w:id="4"/>
      <w:r>
        <w:t xml:space="preserve">: </w:t>
      </w:r>
      <w:r w:rsidR="00C70FEF">
        <w:t>Data table</w:t>
      </w:r>
      <w:r>
        <w:t>.</w:t>
      </w:r>
      <w:bookmarkEnd w:id="5"/>
      <w:bookmarkEnd w:id="6"/>
    </w:p>
    <w:p w:rsidR="00C70FEF" w:rsidRDefault="00C70FEF" w:rsidP="00C70FEF"/>
    <w:p w:rsidR="00C70FEF" w:rsidRDefault="003759D8" w:rsidP="00C70FEF">
      <w:r>
        <w:t>The steps that will be used are as follows:</w:t>
      </w:r>
    </w:p>
    <w:p w:rsidR="00F82CB3" w:rsidRDefault="00F82CB3" w:rsidP="0036414D">
      <w:pPr>
        <w:pStyle w:val="ListParagraph"/>
        <w:numPr>
          <w:ilvl w:val="6"/>
          <w:numId w:val="4"/>
        </w:numPr>
      </w:pPr>
      <w:r>
        <w:t>Get the file</w:t>
      </w:r>
      <w:r w:rsidR="006450FE">
        <w:t xml:space="preserve"> </w:t>
      </w:r>
      <w:r>
        <w:t xml:space="preserve">(xml or </w:t>
      </w:r>
      <w:proofErr w:type="spellStart"/>
      <w:r>
        <w:t>json</w:t>
      </w:r>
      <w:proofErr w:type="spellEnd"/>
      <w:r>
        <w:t>) downloaded.</w:t>
      </w:r>
    </w:p>
    <w:p w:rsidR="003759D8" w:rsidRDefault="00F82CB3" w:rsidP="003759D8">
      <w:pPr>
        <w:pStyle w:val="ListParagraph"/>
        <w:numPr>
          <w:ilvl w:val="6"/>
          <w:numId w:val="4"/>
        </w:numPr>
      </w:pPr>
      <w:r>
        <w:t xml:space="preserve">Extract </w:t>
      </w:r>
      <w:r w:rsidR="0087525C">
        <w:t xml:space="preserve">wanted data (description, </w:t>
      </w:r>
      <w:r w:rsidR="006450FE">
        <w:t>magnitude…</w:t>
      </w:r>
      <w:r w:rsidR="0087525C">
        <w:t>) from the file</w:t>
      </w:r>
      <w:r>
        <w:t>.</w:t>
      </w:r>
    </w:p>
    <w:p w:rsidR="003759D8" w:rsidRDefault="00F82CB3" w:rsidP="003759D8">
      <w:pPr>
        <w:pStyle w:val="ListParagraph"/>
        <w:numPr>
          <w:ilvl w:val="6"/>
          <w:numId w:val="4"/>
        </w:numPr>
      </w:pPr>
      <w:r>
        <w:t>Use the data to add table records</w:t>
      </w:r>
      <w:r w:rsidR="006450FE">
        <w:t xml:space="preserve"> through php.</w:t>
      </w:r>
    </w:p>
    <w:p w:rsidR="00C70FEF" w:rsidRDefault="00C70FEF" w:rsidP="00C70FEF"/>
    <w:p w:rsidR="00E9285C" w:rsidRDefault="00E9285C" w:rsidP="00C70FEF"/>
    <w:p w:rsidR="00E9285C" w:rsidRDefault="00E9285C" w:rsidP="00C70FEF"/>
    <w:p w:rsidR="00E9285C" w:rsidRPr="00C70FEF" w:rsidRDefault="00E9285C" w:rsidP="00C70FEF"/>
    <w:p w:rsidR="006B2E7D" w:rsidRDefault="006B2E7D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69211A" w:rsidRDefault="0069211A" w:rsidP="00D00D8C">
      <w:pPr>
        <w:pStyle w:val="Heading3"/>
      </w:pPr>
      <w:bookmarkStart w:id="7" w:name="_Toc74339024"/>
      <w:r>
        <w:lastRenderedPageBreak/>
        <w:t>Xml</w:t>
      </w:r>
      <w:bookmarkEnd w:id="7"/>
    </w:p>
    <w:p w:rsidR="00E05537" w:rsidRDefault="006B2E7D" w:rsidP="006B2E7D">
      <w:r>
        <w:t>O</w:t>
      </w:r>
      <w:r w:rsidR="00F031CB">
        <w:t>OP</w:t>
      </w:r>
      <w:r>
        <w:t xml:space="preserve"> approach will be used to reduce the amount of lines of codes.</w:t>
      </w:r>
      <w:r w:rsidR="004719AD">
        <w:t xml:space="preserve"> </w:t>
      </w:r>
      <w:r w:rsidR="00E05537">
        <w:t xml:space="preserve">A function for xml </w:t>
      </w:r>
      <w:proofErr w:type="spellStart"/>
      <w:proofErr w:type="gramStart"/>
      <w:r w:rsidR="00E05537">
        <w:t>url</w:t>
      </w:r>
      <w:proofErr w:type="spellEnd"/>
      <w:proofErr w:type="gramEnd"/>
      <w:r w:rsidR="00E05537">
        <w:t xml:space="preserve"> has been made as shown in the snippet below</w:t>
      </w:r>
      <w:r w:rsidR="00321C9B">
        <w:t xml:space="preserve"> (</w:t>
      </w:r>
      <w:r w:rsidR="00321C9B">
        <w:fldChar w:fldCharType="begin"/>
      </w:r>
      <w:r w:rsidR="00321C9B">
        <w:instrText xml:space="preserve"> REF _Ref74230077 \h </w:instrText>
      </w:r>
      <w:r w:rsidR="00321C9B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2</w:t>
      </w:r>
      <w:r w:rsidR="00321C9B">
        <w:fldChar w:fldCharType="end"/>
      </w:r>
      <w:r w:rsidR="00321C9B">
        <w:t>)</w:t>
      </w:r>
      <w:r w:rsidR="00E05537">
        <w:t xml:space="preserve">. </w:t>
      </w:r>
      <w:r w:rsidR="00321C9B">
        <w:t xml:space="preserve">This will gather the xml file from the </w:t>
      </w:r>
      <w:proofErr w:type="spellStart"/>
      <w:proofErr w:type="gramStart"/>
      <w:r w:rsidR="00321C9B">
        <w:t>url</w:t>
      </w:r>
      <w:proofErr w:type="spellEnd"/>
      <w:proofErr w:type="gramEnd"/>
      <w:r w:rsidR="00321C9B">
        <w:t xml:space="preserve"> and save it in a variable $xml</w:t>
      </w:r>
      <w:r w:rsidR="007D6E92">
        <w:t xml:space="preserve">. With a </w:t>
      </w:r>
      <w:r w:rsidR="00CE5D3E">
        <w:t>“</w:t>
      </w:r>
      <w:proofErr w:type="spellStart"/>
      <w:r w:rsidR="007D6E92">
        <w:t>foreach</w:t>
      </w:r>
      <w:proofErr w:type="spellEnd"/>
      <w:r w:rsidR="00CE5D3E">
        <w:t>”</w:t>
      </w:r>
      <w:r w:rsidR="007D6E92">
        <w:t xml:space="preserve"> loop, the required variables will be </w:t>
      </w:r>
      <w:r w:rsidR="00611A17">
        <w:t>retrieved</w:t>
      </w:r>
      <w:r w:rsidR="007D6E92">
        <w:t xml:space="preserve"> and pass to a function </w:t>
      </w:r>
      <w:r w:rsidR="00333103">
        <w:t>“</w:t>
      </w:r>
      <w:proofErr w:type="spellStart"/>
      <w:r w:rsidR="007D6E92">
        <w:t>fillTable</w:t>
      </w:r>
      <w:proofErr w:type="spellEnd"/>
      <w:r w:rsidR="00333103">
        <w:t>”</w:t>
      </w:r>
      <w:r w:rsidR="007D6E92">
        <w:t xml:space="preserve"> which in its turn will build the html table records</w:t>
      </w:r>
      <w:r w:rsidR="00CE5D3E">
        <w:t xml:space="preserve"> as shown in </w:t>
      </w:r>
      <w:r w:rsidR="00CE5D3E">
        <w:fldChar w:fldCharType="begin"/>
      </w:r>
      <w:r w:rsidR="00CE5D3E">
        <w:instrText xml:space="preserve"> REF _Ref74230592 \h </w:instrText>
      </w:r>
      <w:r w:rsidR="00CE5D3E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3</w:t>
      </w:r>
      <w:r w:rsidR="00CE5D3E">
        <w:fldChar w:fldCharType="end"/>
      </w:r>
      <w:r w:rsidR="007D6E92">
        <w:t>.</w:t>
      </w:r>
    </w:p>
    <w:p w:rsidR="00E05537" w:rsidRPr="00E05537" w:rsidRDefault="00E05537" w:rsidP="00E0553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0553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@</w:t>
      </w:r>
      <w:proofErr w:type="spellStart"/>
      <w:r w:rsidRPr="00E05537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implexml_load_</w:t>
      </w:r>
      <w:proofErr w:type="gramStart"/>
      <w:r w:rsidRPr="00E05537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</w:t>
      </w:r>
      <w:proofErr w:type="spellEnd"/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05537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E0553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spellEnd"/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kip the one with empty data -- prevent wrong filling of datatable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</w:t>
      </w:r>
      <w:proofErr w:type="gramStart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877CF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/ </w:t>
      </w:r>
      <w:r w:rsidRPr="00877CF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onvert to km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ublicID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s</w:t>
      </w:r>
      <w:proofErr w:type="gramStart"/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/</w:t>
      </w:r>
      <w:proofErr w:type="gramEnd"/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earthquake.usgs.gov/earthquakes/eventpage/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ventid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877CF3" w:rsidRPr="00877CF3" w:rsidRDefault="00877CF3" w:rsidP="00963F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719AD" w:rsidRDefault="00321C9B" w:rsidP="001262B8">
      <w:pPr>
        <w:pStyle w:val="Caption"/>
      </w:pPr>
      <w:bookmarkStart w:id="8" w:name="_Ref74230077"/>
      <w:bookmarkStart w:id="9" w:name="_Toc74339043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bookmarkEnd w:id="8"/>
      <w:r>
        <w:t>: xml function.</w:t>
      </w:r>
      <w:bookmarkEnd w:id="9"/>
    </w:p>
    <w:p w:rsidR="00925A34" w:rsidRPr="00925A34" w:rsidRDefault="00925A34" w:rsidP="00925A34"/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25A3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D403F0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</w:t>
      </w:r>
      <w:proofErr w:type="gramStart"/>
      <w:r w:rsidR="00925A34"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="00925A34"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="00925A34"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="00925A34"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Start"/>
      <w:r w:rsidRPr="00925A3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(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 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style="width: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100px;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    &lt;div style="text-align: 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ogg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modal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arget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#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map 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fas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a-map-marked-alt"&gt;&lt;/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details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click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cation.href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= </w:t>
      </w:r>
      <w:r w:rsidRPr="00925A34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fa fa-external-link-square-alt"&gt;&lt;/</w:t>
      </w:r>
      <w:proofErr w:type="spell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/div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/</w:t>
      </w:r>
      <w:proofErr w:type="spellStart"/>
      <w:proofErr w:type="gramStart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719AD" w:rsidRDefault="00FE1281" w:rsidP="001262B8">
      <w:pPr>
        <w:pStyle w:val="Caption"/>
      </w:pPr>
      <w:bookmarkStart w:id="10" w:name="_Ref74230592"/>
      <w:bookmarkStart w:id="11" w:name="_Toc74339044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3</w:t>
      </w:r>
      <w:r w:rsidR="001262B8">
        <w:fldChar w:fldCharType="end"/>
      </w:r>
      <w:bookmarkEnd w:id="10"/>
      <w:r>
        <w:t>: html record builder.</w:t>
      </w:r>
      <w:bookmarkEnd w:id="11"/>
    </w:p>
    <w:p w:rsidR="0069211A" w:rsidRPr="003C6B2F" w:rsidRDefault="0069211A" w:rsidP="00913340"/>
    <w:p w:rsidR="0069211A" w:rsidRDefault="0069211A" w:rsidP="00D00D8C">
      <w:pPr>
        <w:pStyle w:val="Heading3"/>
        <w:ind w:left="720" w:hanging="720"/>
      </w:pPr>
      <w:bookmarkStart w:id="12" w:name="_Toc74339025"/>
      <w:proofErr w:type="spellStart"/>
      <w:r>
        <w:t>Json</w:t>
      </w:r>
      <w:bookmarkEnd w:id="12"/>
      <w:proofErr w:type="spellEnd"/>
    </w:p>
    <w:p w:rsidR="0069211A" w:rsidRDefault="0069211A" w:rsidP="0069211A">
      <w:r>
        <w:t xml:space="preserve">The use of </w:t>
      </w:r>
      <w:proofErr w:type="spellStart"/>
      <w:r>
        <w:t>oop</w:t>
      </w:r>
      <w:proofErr w:type="spellEnd"/>
      <w:r>
        <w:t xml:space="preserve"> has made this task easier. </w:t>
      </w:r>
      <w:r w:rsidR="00913340">
        <w:t xml:space="preserve">By just adding another function for the </w:t>
      </w:r>
      <w:proofErr w:type="spellStart"/>
      <w:r w:rsidR="00913340">
        <w:t>json</w:t>
      </w:r>
      <w:proofErr w:type="spellEnd"/>
      <w:r w:rsidR="00913340">
        <w:t xml:space="preserve"> file</w:t>
      </w:r>
      <w:r w:rsidR="00983D08">
        <w:t xml:space="preserve"> shown in </w:t>
      </w:r>
      <w:r w:rsidR="00983D08">
        <w:fldChar w:fldCharType="begin"/>
      </w:r>
      <w:r w:rsidR="00983D08">
        <w:instrText xml:space="preserve"> REF _Ref74232382 \h </w:instrText>
      </w:r>
      <w:r w:rsidR="00983D08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4</w:t>
      </w:r>
      <w:r w:rsidR="00983D08">
        <w:fldChar w:fldCharType="end"/>
      </w:r>
      <w:r w:rsidR="00913340">
        <w:t>, the same output will be received</w:t>
      </w:r>
      <w:r w:rsidR="00F55059">
        <w:t xml:space="preserve"> as displayed in </w:t>
      </w:r>
      <w:r w:rsidR="00F55059">
        <w:fldChar w:fldCharType="begin"/>
      </w:r>
      <w:r w:rsidR="00F55059">
        <w:instrText xml:space="preserve"> REF _Ref74232410 \h </w:instrText>
      </w:r>
      <w:r w:rsidR="00F55059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5</w:t>
      </w:r>
      <w:r w:rsidR="00F55059">
        <w:fldChar w:fldCharType="end"/>
      </w:r>
      <w:r w:rsidR="00913340">
        <w:t>.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_get_</w:t>
      </w:r>
      <w:proofErr w:type="gramStart"/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ntent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ontent in the json file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co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json out of it and true to be able to use the key in the foreach loop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CF2D6E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me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lace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g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url</w:t>
      </w:r>
      <w:proofErr w:type="spellEnd"/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584C0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69211A" w:rsidRDefault="00584C07" w:rsidP="001262B8">
      <w:pPr>
        <w:pStyle w:val="Caption"/>
      </w:pPr>
      <w:bookmarkStart w:id="13" w:name="_Ref74232382"/>
      <w:bookmarkStart w:id="14" w:name="_Toc74339045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4</w:t>
      </w:r>
      <w:r w:rsidR="001262B8">
        <w:fldChar w:fldCharType="end"/>
      </w:r>
      <w:bookmarkEnd w:id="13"/>
      <w:r>
        <w:t xml:space="preserve">: </w:t>
      </w:r>
      <w:proofErr w:type="spellStart"/>
      <w:r>
        <w:t>json</w:t>
      </w:r>
      <w:proofErr w:type="spellEnd"/>
      <w:r>
        <w:t xml:space="preserve"> function.</w:t>
      </w:r>
      <w:bookmarkEnd w:id="14"/>
    </w:p>
    <w:p w:rsidR="00A96B7F" w:rsidRDefault="00A96B7F" w:rsidP="00A96B7F"/>
    <w:p w:rsidR="00A96B7F" w:rsidRDefault="00A96B7F" w:rsidP="00A96B7F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026FA596" wp14:editId="10301C33">
            <wp:extent cx="5276215" cy="210058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B7F" w:rsidRDefault="00A96B7F" w:rsidP="001262B8">
      <w:pPr>
        <w:pStyle w:val="Caption"/>
      </w:pPr>
      <w:bookmarkStart w:id="15" w:name="_Ref74232410"/>
      <w:bookmarkStart w:id="16" w:name="_Toc74339046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5</w:t>
      </w:r>
      <w:r w:rsidR="001262B8">
        <w:fldChar w:fldCharType="end"/>
      </w:r>
      <w:bookmarkEnd w:id="15"/>
      <w:r>
        <w:t>: Data table</w:t>
      </w:r>
      <w:r w:rsidR="00F55059">
        <w:t xml:space="preserve"> outputted from </w:t>
      </w:r>
      <w:r w:rsidR="004B7693">
        <w:t xml:space="preserve">xml and </w:t>
      </w:r>
      <w:proofErr w:type="spellStart"/>
      <w:r w:rsidR="004B7693">
        <w:t>json</w:t>
      </w:r>
      <w:proofErr w:type="spellEnd"/>
      <w:r>
        <w:t>.</w:t>
      </w:r>
      <w:bookmarkEnd w:id="16"/>
    </w:p>
    <w:p w:rsidR="00A96B7F" w:rsidRPr="00A96B7F" w:rsidRDefault="00A96B7F" w:rsidP="00A96B7F"/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Default="0069211A" w:rsidP="0069211A">
      <w:pPr>
        <w:pStyle w:val="Heading2"/>
      </w:pPr>
      <w:bookmarkStart w:id="17" w:name="_Toc74339026"/>
      <w:r>
        <w:lastRenderedPageBreak/>
        <w:t>Additional functionalities</w:t>
      </w:r>
      <w:bookmarkEnd w:id="17"/>
    </w:p>
    <w:p w:rsidR="00F31E07" w:rsidRDefault="00F31E07" w:rsidP="00F31E07">
      <w:pPr>
        <w:pStyle w:val="Heading3"/>
      </w:pPr>
      <w:bookmarkStart w:id="18" w:name="_Toc74339027"/>
      <w:r>
        <w:t>Individual Map</w:t>
      </w:r>
      <w:bookmarkEnd w:id="18"/>
    </w:p>
    <w:p w:rsidR="00F31E07" w:rsidRPr="005170C9" w:rsidRDefault="00F31E07" w:rsidP="00F31E07">
      <w:r>
        <w:t>On clicking on the map, there will be a modal with the map and the location</w:t>
      </w:r>
      <w:r w:rsidR="00145450">
        <w:t xml:space="preserve"> as shown in </w:t>
      </w:r>
      <w:r w:rsidR="00653F8A">
        <w:fldChar w:fldCharType="begin"/>
      </w:r>
      <w:r w:rsidR="00653F8A">
        <w:instrText xml:space="preserve"> REF _Ref74337625 \h </w:instrText>
      </w:r>
      <w:r w:rsidR="00653F8A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6</w:t>
      </w:r>
      <w:r w:rsidR="00653F8A">
        <w:fldChar w:fldCharType="end"/>
      </w:r>
      <w:r w:rsidR="00653F8A">
        <w:t>.</w:t>
      </w:r>
      <w:r w:rsidR="00D55DBD">
        <w:t xml:space="preserve"> The modal was made using java script as shown in </w:t>
      </w:r>
      <w:r w:rsidR="00D55DBD">
        <w:fldChar w:fldCharType="begin"/>
      </w:r>
      <w:r w:rsidR="00D55DBD">
        <w:instrText xml:space="preserve"> REF _Ref74337761 \h </w:instrText>
      </w:r>
      <w:r w:rsidR="00D55DBD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7</w:t>
      </w:r>
      <w:r w:rsidR="00D55DBD">
        <w:fldChar w:fldCharType="end"/>
      </w:r>
      <w:r w:rsidR="00D55DBD">
        <w:t>. When close, the map is destroyed completely and on the button click, the map is rebuild within the modal.</w:t>
      </w:r>
    </w:p>
    <w:p w:rsidR="00F31E07" w:rsidRDefault="00F31E07" w:rsidP="00F31E07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FC845A9" wp14:editId="61251878">
            <wp:extent cx="5276215" cy="1770380"/>
            <wp:effectExtent l="0" t="0" r="635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1F4" w:rsidRDefault="003271F4" w:rsidP="003271F4">
      <w:pPr>
        <w:pStyle w:val="Caption"/>
      </w:pPr>
      <w:bookmarkStart w:id="19" w:name="_Ref74337590"/>
      <w:bookmarkStart w:id="20" w:name="_Ref74337625"/>
      <w:bookmarkStart w:id="21" w:name="_Toc7433904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6</w:t>
      </w:r>
      <w:r>
        <w:fldChar w:fldCharType="end"/>
      </w:r>
      <w:bookmarkEnd w:id="20"/>
      <w:r>
        <w:t xml:space="preserve">: </w:t>
      </w:r>
      <w:r w:rsidR="00145450">
        <w:t>Individual modal</w:t>
      </w:r>
      <w:r>
        <w:t xml:space="preserve"> map.</w:t>
      </w:r>
      <w:bookmarkEnd w:id="19"/>
      <w:bookmarkEnd w:id="21"/>
    </w:p>
    <w:p w:rsidR="00D55DBD" w:rsidRPr="00D55DBD" w:rsidRDefault="00D55DBD" w:rsidP="00D55DBD"/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modal map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ializeGMap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 the zoom number from 1 to 19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om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Transform from WGS 1984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o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900913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to Spherical Mercator Projection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om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oProje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map id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nik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nik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rkers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s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Marker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rker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rk the position and center the map on that position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-</w:t>
      </w:r>
      <w:proofErr w:type="spellStart"/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init</w:t>
      </w:r>
      <w:proofErr w:type="spellEnd"/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p before show modal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how.bs.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atedTarget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ializeGMap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</w:t>
      </w:r>
      <w:proofErr w:type="spell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ocation-map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ss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100%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ss</w:t>
      </w:r>
      <w:proofErr w:type="spell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100%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bodyRow1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: 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ng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, Latitude: 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t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hown.bs.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3271F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Size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size the map accordingly once open in modal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hidden.bs.modal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3271F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3271F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3271F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the map from the div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3271F4" w:rsidRPr="003271F4" w:rsidRDefault="003271F4" w:rsidP="003271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3271F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modal map</w:t>
      </w:r>
    </w:p>
    <w:p w:rsidR="003271F4" w:rsidRDefault="003271F4" w:rsidP="003271F4">
      <w:pPr>
        <w:pStyle w:val="Caption"/>
      </w:pPr>
      <w:bookmarkStart w:id="22" w:name="_Ref74337761"/>
      <w:bookmarkStart w:id="23" w:name="_Toc7433904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7</w:t>
      </w:r>
      <w:r>
        <w:fldChar w:fldCharType="end"/>
      </w:r>
      <w:bookmarkEnd w:id="22"/>
      <w:r>
        <w:t xml:space="preserve">: </w:t>
      </w:r>
      <w:proofErr w:type="spellStart"/>
      <w:r>
        <w:t>js</w:t>
      </w:r>
      <w:proofErr w:type="spellEnd"/>
      <w:r>
        <w:t xml:space="preserve"> individual modal map.</w:t>
      </w:r>
      <w:bookmarkEnd w:id="23"/>
    </w:p>
    <w:p w:rsidR="00F31E07" w:rsidRDefault="00F31E07" w:rsidP="00F31E07"/>
    <w:p w:rsidR="00FE3F5A" w:rsidRPr="00F31E07" w:rsidRDefault="00FE3F5A" w:rsidP="00F31E07"/>
    <w:p w:rsidR="00FE3F5A" w:rsidRDefault="00FE3F5A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A356D9" w:rsidRDefault="00A356D9" w:rsidP="00A356D9">
      <w:pPr>
        <w:pStyle w:val="Heading3"/>
      </w:pPr>
      <w:bookmarkStart w:id="24" w:name="_Toc74339028"/>
      <w:r>
        <w:lastRenderedPageBreak/>
        <w:t>World map</w:t>
      </w:r>
      <w:bookmarkEnd w:id="24"/>
      <w:r>
        <w:t xml:space="preserve"> </w:t>
      </w:r>
    </w:p>
    <w:p w:rsidR="00A356D9" w:rsidRPr="00A356D9" w:rsidRDefault="00A356D9" w:rsidP="00A356D9">
      <w:r>
        <w:t xml:space="preserve">To </w:t>
      </w:r>
      <w:r w:rsidRPr="00A356D9">
        <w:t>accompany</w:t>
      </w:r>
      <w:r>
        <w:t xml:space="preserve"> the whole data table a map is made with all the </w:t>
      </w:r>
      <w:r w:rsidR="00F35007">
        <w:t>locations and markers</w:t>
      </w:r>
      <w:r w:rsidR="00CA7258">
        <w:t xml:space="preserve"> as displayed in </w:t>
      </w:r>
      <w:r w:rsidR="00CA7258">
        <w:fldChar w:fldCharType="begin"/>
      </w:r>
      <w:r w:rsidR="00CA7258">
        <w:instrText xml:space="preserve"> REF _Ref74235042 \h </w:instrText>
      </w:r>
      <w:r w:rsidR="00CA7258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8</w:t>
      </w:r>
      <w:r w:rsidR="00CA7258">
        <w:fldChar w:fldCharType="end"/>
      </w:r>
      <w:r w:rsidR="00CA7258">
        <w:t xml:space="preserve">. </w:t>
      </w:r>
      <w:r w:rsidR="00CA7258">
        <w:fldChar w:fldCharType="begin"/>
      </w:r>
      <w:r w:rsidR="00CA7258">
        <w:instrText xml:space="preserve"> REF _Ref74235049 \h </w:instrText>
      </w:r>
      <w:r w:rsidR="00CA7258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9</w:t>
      </w:r>
      <w:r w:rsidR="00CA7258">
        <w:fldChar w:fldCharType="end"/>
      </w:r>
      <w:r w:rsidR="00CA7258">
        <w:t xml:space="preserve"> shows the approach to make the map. </w:t>
      </w:r>
      <w:proofErr w:type="spellStart"/>
      <w:r w:rsidR="00CA7258">
        <w:t>Js</w:t>
      </w:r>
      <w:proofErr w:type="spellEnd"/>
      <w:r w:rsidR="00CA7258">
        <w:t xml:space="preserve"> was used </w:t>
      </w:r>
      <w:r w:rsidR="00CD0E17">
        <w:t xml:space="preserve">with </w:t>
      </w:r>
      <w:proofErr w:type="spellStart"/>
      <w:r w:rsidR="00CD0E17">
        <w:t>openstreetmap</w:t>
      </w:r>
      <w:proofErr w:type="spellEnd"/>
      <w:r w:rsidR="00CD0E17">
        <w:t>. Why this map – because it is the most famous and well defined open source map available on the internet.</w:t>
      </w:r>
      <w:r w:rsidR="007E53A2">
        <w:t xml:space="preserve"> There is even a wiki.</w:t>
      </w:r>
      <w:r w:rsidR="00201FE2">
        <w:t xml:space="preserve"> The markers are received from php which has built a</w:t>
      </w:r>
      <w:r w:rsidR="00F11283">
        <w:t xml:space="preserve"> variable</w:t>
      </w:r>
      <w:r w:rsidR="00201FE2">
        <w:t xml:space="preserve"> for the </w:t>
      </w:r>
      <w:proofErr w:type="spellStart"/>
      <w:r w:rsidR="00201FE2">
        <w:t>js</w:t>
      </w:r>
      <w:proofErr w:type="spellEnd"/>
      <w:r w:rsidR="00201FE2">
        <w:t xml:space="preserve"> as shown </w:t>
      </w:r>
      <w:r w:rsidR="006364A6">
        <w:t xml:space="preserve">in </w:t>
      </w:r>
      <w:r w:rsidR="006364A6">
        <w:fldChar w:fldCharType="begin"/>
      </w:r>
      <w:r w:rsidR="006364A6">
        <w:instrText xml:space="preserve"> REF _Ref74235545 \h </w:instrText>
      </w:r>
      <w:r w:rsidR="006364A6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10</w:t>
      </w:r>
      <w:r w:rsidR="006364A6">
        <w:fldChar w:fldCharType="end"/>
      </w:r>
      <w:r w:rsidR="006364A6">
        <w:t>.</w:t>
      </w:r>
    </w:p>
    <w:p w:rsidR="00A356D9" w:rsidRDefault="00E91E8D" w:rsidP="00E91E8D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DA43927" wp14:editId="1CFF45DA">
            <wp:extent cx="4646118" cy="305752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9505" cy="306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E8D" w:rsidRDefault="00E91E8D" w:rsidP="00E91E8D">
      <w:pPr>
        <w:pStyle w:val="Caption"/>
      </w:pPr>
      <w:bookmarkStart w:id="25" w:name="_Ref74235042"/>
      <w:bookmarkStart w:id="26" w:name="_Toc7433904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8</w:t>
      </w:r>
      <w:r>
        <w:fldChar w:fldCharType="end"/>
      </w:r>
      <w:bookmarkEnd w:id="25"/>
      <w:r>
        <w:t xml:space="preserve">: </w:t>
      </w:r>
      <w:r w:rsidR="0072048F">
        <w:t>Worldwide map</w:t>
      </w:r>
      <w:r>
        <w:t>.</w:t>
      </w:r>
      <w:bookmarkEnd w:id="26"/>
    </w:p>
    <w:p w:rsidR="009B4DE0" w:rsidRPr="009B4DE0" w:rsidRDefault="009B4DE0" w:rsidP="009B4DE0"/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building big map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v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div</w:t>
      </w:r>
      <w:proofErr w:type="spell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Projection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With this setting, lat and lon are displayed correctly in MousePosition and permanent anchor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kimedia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[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maps.wikimedia.org/osm-intl/</w:t>
      </w:r>
      <w:proofErr w:type="gram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${</w:t>
      </w:r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z}/${x}/${y}.png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ribution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copy; &lt;a href='http://www.openstreetmap.org/'&gt;OpenStreetMap&lt;/a&gt; and contributors, under an &lt;a href='http://www.openstreetmap.org/copyright' title='ODbL'&gt;open license&lt;/a&gt;. &lt;a href='https://www.mediawiki.org/wiki/Maps'&gt;Wikimedia's new style (beta</w:t>
      </w:r>
      <w:proofErr w:type="gram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&lt;</w:t>
      </w:r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a&gt;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leOptions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rossOriginKeyword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ontrols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[</w:t>
      </w:r>
      <w:proofErr w:type="gramEnd"/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usePosition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caleLine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ayerSwitch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ermalink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nchor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]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ProjectionObjec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The map projection (Spherical Mercator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.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.3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ent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First element defines first Layer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cludes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If new layer name found it is created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%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Loop through the markers array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metr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oin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 number 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]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Feature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big map only if there is a query in the url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proofErr w:type="spell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building big map</w:t>
      </w:r>
    </w:p>
    <w:p w:rsidR="009B4DE0" w:rsidRDefault="009B4DE0" w:rsidP="009B4DE0">
      <w:pPr>
        <w:pStyle w:val="Caption"/>
      </w:pPr>
      <w:bookmarkStart w:id="27" w:name="_Ref74235049"/>
      <w:bookmarkStart w:id="28" w:name="_Toc74339050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9</w:t>
      </w:r>
      <w:r>
        <w:fldChar w:fldCharType="end"/>
      </w:r>
      <w:bookmarkEnd w:id="27"/>
      <w:r>
        <w:t>: Java script map.</w:t>
      </w:r>
      <w:bookmarkEnd w:id="28"/>
    </w:p>
    <w:p w:rsidR="00F35007" w:rsidRDefault="00F35007" w:rsidP="00A356D9"/>
    <w:p w:rsidR="00017323" w:rsidRDefault="00017323" w:rsidP="0001732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</w:pPr>
      <w:r w:rsidRPr="0001732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lastRenderedPageBreak/>
        <w:t>$this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01732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proofErr w:type="spellEnd"/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1732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1732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</w:t>
      </w:r>
      <w:proofErr w:type="spellStart"/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</w:t>
      </w:r>
      <w:proofErr w:type="spellEnd"/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proofErr w:type="spellStart"/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var</w:t>
      </w:r>
      <w:proofErr w:type="spellEnd"/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cho the </w:t>
      </w:r>
      <w:proofErr w:type="spellStart"/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avascript</w:t>
      </w:r>
      <w:proofErr w:type="spellEnd"/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rkers variables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proofErr w:type="spell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proofErr w:type="gram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script&gt;</w:t>
      </w:r>
      <w:proofErr w:type="spellStart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var</w:t>
      </w:r>
      <w:proofErr w:type="spellEnd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markers=[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;&lt;/script&gt;"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illing the variable markers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proofErr w:type="spellEnd"/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[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proofErr w:type="gramStart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proofErr w:type="spellEnd"/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,"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A4BE8" w:rsidRPr="00017323" w:rsidRDefault="004A4BE8" w:rsidP="0001732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A4BE8" w:rsidRDefault="004A4BE8" w:rsidP="004A4BE8">
      <w:pPr>
        <w:pStyle w:val="Caption"/>
      </w:pPr>
      <w:bookmarkStart w:id="29" w:name="_Ref74235545"/>
      <w:bookmarkStart w:id="30" w:name="_Toc7433905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10</w:t>
      </w:r>
      <w:r>
        <w:fldChar w:fldCharType="end"/>
      </w:r>
      <w:bookmarkEnd w:id="29"/>
      <w:r>
        <w:t>: Java script m</w:t>
      </w:r>
      <w:r w:rsidR="006364A6">
        <w:t>arkers variable outputted from php</w:t>
      </w:r>
      <w:r>
        <w:t>.</w:t>
      </w:r>
      <w:bookmarkEnd w:id="30"/>
    </w:p>
    <w:p w:rsidR="00333FC7" w:rsidRPr="00265E83" w:rsidRDefault="00333FC7" w:rsidP="003713A4"/>
    <w:p w:rsidR="003713A4" w:rsidRDefault="003713A4" w:rsidP="003713A4">
      <w:pPr>
        <w:pStyle w:val="Heading3"/>
      </w:pPr>
      <w:bookmarkStart w:id="31" w:name="_Toc74339029"/>
      <w:r>
        <w:t>Regional map</w:t>
      </w:r>
      <w:bookmarkEnd w:id="31"/>
    </w:p>
    <w:p w:rsidR="007E53A2" w:rsidRDefault="00FC053A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7D032D4A" wp14:editId="0D8224F2">
            <wp:extent cx="5276215" cy="126365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890" w:rsidRDefault="00684890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547385B" wp14:editId="7A093C9B">
            <wp:extent cx="5276215" cy="3010535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2" w:name="_GoBack"/>
      <w:bookmarkEnd w:id="32"/>
    </w:p>
    <w:p w:rsidR="00684890" w:rsidRDefault="00684890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</w:p>
    <w:p w:rsidR="008D6C44" w:rsidRDefault="008D6C44" w:rsidP="008D6C44"/>
    <w:p w:rsidR="008D6C44" w:rsidRDefault="008D6C44" w:rsidP="008D6C44">
      <w:pPr>
        <w:pStyle w:val="Heading4"/>
      </w:pPr>
      <w:r>
        <w:lastRenderedPageBreak/>
        <w:t xml:space="preserve">Get location </w:t>
      </w:r>
    </w:p>
    <w:p w:rsidR="008D6C44" w:rsidRDefault="008D6C44" w:rsidP="008D6C44">
      <w:r>
        <w:rPr>
          <w:noProof/>
          <w:lang w:val="en-GB" w:eastAsia="en-GB"/>
        </w:rPr>
        <w:drawing>
          <wp:inline distT="0" distB="0" distL="0" distR="0" wp14:anchorId="1ADCCE57" wp14:editId="23E49F72">
            <wp:extent cx="4882551" cy="25948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5044"/>
                    <a:stretch/>
                  </pic:blipFill>
                  <pic:spPr bwMode="auto">
                    <a:xfrm>
                      <a:off x="0" y="0"/>
                      <a:ext cx="4928973" cy="2619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D6C44" w:rsidRDefault="008D6C44" w:rsidP="008D6C44">
      <w:pPr>
        <w:pStyle w:val="Caption"/>
      </w:pPr>
      <w:bookmarkStart w:id="33" w:name="_Toc7433905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11</w:t>
      </w:r>
      <w:r>
        <w:fldChar w:fldCharType="end"/>
      </w:r>
      <w:r>
        <w:t>: Java script markers variable outputted from php.</w:t>
      </w:r>
      <w:bookmarkEnd w:id="33"/>
    </w:p>
    <w:p w:rsidR="008D6C44" w:rsidRDefault="008D6C44" w:rsidP="008D6C44">
      <w:pPr>
        <w:rPr>
          <w:i/>
          <w:iCs/>
          <w:sz w:val="18"/>
          <w:szCs w:val="18"/>
        </w:rPr>
      </w:pPr>
    </w:p>
    <w:p w:rsidR="008D6C44" w:rsidRDefault="008D6C44" w:rsidP="008D6C44">
      <w:r>
        <w:rPr>
          <w:noProof/>
          <w:lang w:val="en-GB" w:eastAsia="en-GB"/>
        </w:rPr>
        <w:drawing>
          <wp:inline distT="0" distB="0" distL="0" distR="0" wp14:anchorId="14C5A8F7" wp14:editId="7DEFC951">
            <wp:extent cx="5276215" cy="1230630"/>
            <wp:effectExtent l="0" t="0" r="63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6C44" w:rsidRDefault="008D6C44" w:rsidP="008D6C44">
      <w:pPr>
        <w:pStyle w:val="Caption"/>
      </w:pPr>
      <w:bookmarkStart w:id="34" w:name="_Toc74339053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12</w:t>
      </w:r>
      <w:r>
        <w:fldChar w:fldCharType="end"/>
      </w:r>
      <w:r>
        <w:t>: Java script markers variable outputted from php.</w:t>
      </w:r>
      <w:bookmarkEnd w:id="34"/>
    </w:p>
    <w:p w:rsidR="003713A4" w:rsidRDefault="003713A4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</w:p>
    <w:p w:rsidR="00F35363" w:rsidRDefault="00F35363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69211A" w:rsidRDefault="0069211A" w:rsidP="0069211A">
      <w:pPr>
        <w:pStyle w:val="Heading3"/>
      </w:pPr>
      <w:bookmarkStart w:id="35" w:name="_Toc74339030"/>
      <w:r>
        <w:lastRenderedPageBreak/>
        <w:t>Highlight magnitude</w:t>
      </w:r>
      <w:bookmarkEnd w:id="35"/>
    </w:p>
    <w:p w:rsidR="0069211A" w:rsidRDefault="001725F7" w:rsidP="0069211A">
      <w:r>
        <w:t xml:space="preserve">To make the user more at ease with the gravity of the earthquake, </w:t>
      </w:r>
      <w:r w:rsidR="0069211A">
        <w:t>color</w:t>
      </w:r>
      <w:r>
        <w:t>s</w:t>
      </w:r>
      <w:r w:rsidR="0069211A">
        <w:t xml:space="preserve"> </w:t>
      </w:r>
      <w:r>
        <w:t xml:space="preserve">are added </w:t>
      </w:r>
      <w:r w:rsidR="0069211A">
        <w:t>to the magnitudes</w:t>
      </w:r>
      <w:r w:rsidR="00125E89">
        <w:t>. This is done using a function</w:t>
      </w:r>
      <w:r w:rsidR="008F652F">
        <w:t xml:space="preserve"> (</w:t>
      </w:r>
      <w:r w:rsidR="008F652F">
        <w:fldChar w:fldCharType="begin"/>
      </w:r>
      <w:r w:rsidR="008F652F">
        <w:instrText xml:space="preserve"> REF _Ref74231000 \h </w:instrText>
      </w:r>
      <w:r w:rsidR="008F652F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13</w:t>
      </w:r>
      <w:r w:rsidR="008F652F">
        <w:fldChar w:fldCharType="end"/>
      </w:r>
      <w:r w:rsidR="008F652F">
        <w:t>)</w:t>
      </w:r>
      <w:r w:rsidR="00125E89">
        <w:t xml:space="preserve"> that will return a </w:t>
      </w:r>
      <w:proofErr w:type="spellStart"/>
      <w:r w:rsidR="00125E89">
        <w:t>css</w:t>
      </w:r>
      <w:proofErr w:type="spellEnd"/>
      <w:r w:rsidR="00125E89">
        <w:t xml:space="preserve"> class </w:t>
      </w:r>
      <w:r w:rsidR="00B936C7">
        <w:t>and then add the class to the respective magnitude</w:t>
      </w:r>
      <w:r w:rsidR="00E73C0F">
        <w:t xml:space="preserve"> as illustrated in </w:t>
      </w:r>
      <w:r w:rsidR="00E73C0F">
        <w:fldChar w:fldCharType="begin"/>
      </w:r>
      <w:r w:rsidR="00E73C0F">
        <w:instrText xml:space="preserve"> REF _Ref74231098 \h </w:instrText>
      </w:r>
      <w:r w:rsidR="00E73C0F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14</w:t>
      </w:r>
      <w:r w:rsidR="00E73C0F">
        <w:fldChar w:fldCharType="end"/>
      </w:r>
      <w:r w:rsidR="00E73C0F">
        <w:t>.</w:t>
      </w:r>
      <w:r w:rsidR="00992567">
        <w:t xml:space="preserve"> </w:t>
      </w:r>
      <w:r w:rsidR="00F35363">
        <w:t>The</w:t>
      </w:r>
      <w:r w:rsidR="00992567">
        <w:t xml:space="preserve"> </w:t>
      </w:r>
      <w:proofErr w:type="spellStart"/>
      <w:r w:rsidR="00992567">
        <w:t>css</w:t>
      </w:r>
      <w:proofErr w:type="spellEnd"/>
      <w:r w:rsidR="00992567">
        <w:t xml:space="preserve"> file is now updated as shown in</w:t>
      </w:r>
      <w:r w:rsidR="00902BF0">
        <w:t xml:space="preserve"> </w:t>
      </w:r>
      <w:r w:rsidR="00902BF0">
        <w:fldChar w:fldCharType="begin"/>
      </w:r>
      <w:r w:rsidR="00902BF0">
        <w:instrText xml:space="preserve"> REF _Ref74231253 \h </w:instrText>
      </w:r>
      <w:r w:rsidR="00902BF0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15</w:t>
      </w:r>
      <w:r w:rsidR="00902BF0">
        <w:fldChar w:fldCharType="end"/>
      </w:r>
      <w:r w:rsidR="00902BF0">
        <w:t>.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lasses -- to help </w:t>
      </w:r>
      <w:proofErr w:type="spellStart"/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lass    Magnitude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reat    8 or more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jor    7 - 7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ong   6 - 6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oderate 5 - 5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Light    4 - 4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inor    3 -3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gt;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eat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7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jor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rong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oderate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ght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inor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egligible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2FBD" w:rsidRDefault="00125E89" w:rsidP="001262B8">
      <w:pPr>
        <w:pStyle w:val="Caption"/>
      </w:pPr>
      <w:bookmarkStart w:id="36" w:name="_Ref74231000"/>
      <w:bookmarkStart w:id="37" w:name="_Toc74339054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13</w:t>
      </w:r>
      <w:r w:rsidR="001262B8">
        <w:fldChar w:fldCharType="end"/>
      </w:r>
      <w:bookmarkEnd w:id="36"/>
      <w:r>
        <w:t xml:space="preserve">: Function to return </w:t>
      </w:r>
      <w:proofErr w:type="spellStart"/>
      <w:r>
        <w:t>css</w:t>
      </w:r>
      <w:proofErr w:type="spellEnd"/>
      <w:r>
        <w:t xml:space="preserve"> classes from magnitude values.</w:t>
      </w:r>
      <w:bookmarkEnd w:id="37"/>
    </w:p>
    <w:p w:rsidR="00125E89" w:rsidRDefault="00125E89" w:rsidP="0069211A"/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highlightMagnitudeClasse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class="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ghlightMagnitudeClasse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Start"/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(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 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&lt;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style="width: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100px;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div style="text-align: 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ogg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modal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arget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#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map 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fas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a-map-marked-alt"&gt;&lt;/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details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click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cation.href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= </w:t>
      </w:r>
      <w:r w:rsidRPr="00F22FBD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fa fa-external-link-square-alt"&gt;&lt;/</w:t>
      </w:r>
      <w:proofErr w:type="spell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/div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/</w:t>
      </w:r>
      <w:proofErr w:type="spellStart"/>
      <w:proofErr w:type="gramStart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Default="008F652F" w:rsidP="001262B8">
      <w:pPr>
        <w:pStyle w:val="Caption"/>
      </w:pPr>
      <w:bookmarkStart w:id="38" w:name="_Ref74231098"/>
      <w:bookmarkStart w:id="39" w:name="_Toc74339055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14</w:t>
      </w:r>
      <w:r w:rsidR="001262B8">
        <w:fldChar w:fldCharType="end"/>
      </w:r>
      <w:bookmarkEnd w:id="38"/>
      <w:r>
        <w:t xml:space="preserve">: html record builder with </w:t>
      </w:r>
      <w:proofErr w:type="spellStart"/>
      <w:r>
        <w:t>css</w:t>
      </w:r>
      <w:proofErr w:type="spellEnd"/>
      <w:r>
        <w:t xml:space="preserve"> class.</w:t>
      </w:r>
      <w:bookmarkEnd w:id="39"/>
    </w:p>
    <w:p w:rsidR="00F22FBD" w:rsidRDefault="00F22FBD" w:rsidP="0069211A"/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 </w:t>
      </w:r>
      <w:proofErr w:type="spellStart"/>
      <w:r w:rsidRPr="00992567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  <w:r w:rsidRPr="00992567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for tables */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ang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proofErr w:type="gramStart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</w:t>
      </w:r>
      <w:proofErr w:type="spellStart"/>
      <w:proofErr w:type="gramEnd"/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BoldMe</w:t>
      </w:r>
      <w:proofErr w:type="spell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weight</w:t>
      </w:r>
      <w:proofErr w:type="gram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ed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lastRenderedPageBreak/>
        <w:t>th</w:t>
      </w:r>
      <w:proofErr w:type="spellEnd"/>
      <w:proofErr w:type="gram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-align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proofErr w:type="spellStart"/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Default="00992567" w:rsidP="001262B8">
      <w:pPr>
        <w:pStyle w:val="Caption"/>
      </w:pPr>
      <w:bookmarkStart w:id="40" w:name="_Ref74231253"/>
      <w:bookmarkStart w:id="41" w:name="_Toc74339056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15</w:t>
      </w:r>
      <w:r w:rsidR="001262B8">
        <w:fldChar w:fldCharType="end"/>
      </w:r>
      <w:bookmarkEnd w:id="40"/>
      <w:r>
        <w:t xml:space="preserve">: </w:t>
      </w:r>
      <w:proofErr w:type="spellStart"/>
      <w:r>
        <w:t>css</w:t>
      </w:r>
      <w:proofErr w:type="spellEnd"/>
      <w:r>
        <w:t xml:space="preserve"> for magnitudes.</w:t>
      </w:r>
      <w:bookmarkEnd w:id="41"/>
    </w:p>
    <w:p w:rsidR="00F22FBD" w:rsidRDefault="00F22FBD" w:rsidP="0069211A"/>
    <w:p w:rsidR="00F22FBD" w:rsidRDefault="00117762" w:rsidP="0069211A">
      <w:r>
        <w:t xml:space="preserve">The code added </w:t>
      </w:r>
      <w:r w:rsidR="00275E67">
        <w:t xml:space="preserve">has </w:t>
      </w:r>
      <w:r>
        <w:t xml:space="preserve">outputted the desired </w:t>
      </w:r>
      <w:r w:rsidR="00275E67">
        <w:t xml:space="preserve">outcome as illustrated in the magnitude column in </w:t>
      </w:r>
      <w:r w:rsidR="00BB7407">
        <w:fldChar w:fldCharType="begin"/>
      </w:r>
      <w:r w:rsidR="00BB7407">
        <w:instrText xml:space="preserve"> REF _Ref74231526 \h </w:instrText>
      </w:r>
      <w:r w:rsidR="00BB7407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16</w:t>
      </w:r>
      <w:r w:rsidR="00BB7407">
        <w:fldChar w:fldCharType="end"/>
      </w:r>
      <w:r w:rsidR="00BB7407">
        <w:t>.</w:t>
      </w:r>
    </w:p>
    <w:p w:rsidR="00B63837" w:rsidRDefault="00902BF0" w:rsidP="008B57C6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313DE0E6" wp14:editId="5EE2A461">
            <wp:extent cx="4929755" cy="1933575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59159" cy="194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BF0" w:rsidRDefault="00B63837" w:rsidP="001262B8">
      <w:pPr>
        <w:pStyle w:val="Caption"/>
      </w:pPr>
      <w:bookmarkStart w:id="42" w:name="_Ref74231526"/>
      <w:bookmarkStart w:id="43" w:name="_Toc74339057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0B20CA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0B20CA">
        <w:rPr>
          <w:noProof/>
        </w:rPr>
        <w:t>16</w:t>
      </w:r>
      <w:r w:rsidR="001262B8">
        <w:fldChar w:fldCharType="end"/>
      </w:r>
      <w:bookmarkEnd w:id="42"/>
      <w:r>
        <w:t xml:space="preserve">: Output of highlights and </w:t>
      </w:r>
      <w:proofErr w:type="spellStart"/>
      <w:r>
        <w:t>css</w:t>
      </w:r>
      <w:proofErr w:type="spellEnd"/>
      <w:r>
        <w:t>.</w:t>
      </w:r>
      <w:bookmarkEnd w:id="43"/>
    </w:p>
    <w:p w:rsidR="00391107" w:rsidRDefault="00391107">
      <w:pPr>
        <w:spacing w:line="259" w:lineRule="auto"/>
        <w:jc w:val="left"/>
        <w:rPr>
          <w:rFonts w:eastAsiaTheme="majorEastAsia" w:cstheme="majorBidi"/>
          <w:b/>
          <w:iCs/>
        </w:rPr>
      </w:pPr>
    </w:p>
    <w:p w:rsidR="004F391B" w:rsidRDefault="004F391B" w:rsidP="00F26FF0">
      <w:pPr>
        <w:pStyle w:val="Heading4"/>
      </w:pPr>
      <w:r>
        <w:t xml:space="preserve">Legend of the highlighted </w:t>
      </w:r>
      <w:r w:rsidR="00F26FF0">
        <w:t>magnitude</w:t>
      </w:r>
      <w:r w:rsidR="00750FB5">
        <w:t>s</w:t>
      </w:r>
    </w:p>
    <w:p w:rsidR="00F26FF0" w:rsidRPr="00F26FF0" w:rsidRDefault="00F26FF0" w:rsidP="00F26FF0">
      <w:r>
        <w:t xml:space="preserve">A </w:t>
      </w:r>
      <w:r w:rsidR="008B57C6">
        <w:t>legend of the respective colo</w:t>
      </w:r>
      <w:r>
        <w:t>rs highlighted</w:t>
      </w:r>
      <w:r w:rsidR="00434B7C">
        <w:t xml:space="preserve"> will help the user to make his/her choice while searching for earthquakes. </w:t>
      </w:r>
    </w:p>
    <w:p w:rsidR="00F22FBD" w:rsidRDefault="00F26FF0" w:rsidP="00B05F5E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0A06FF5" wp14:editId="0D18F1F0">
            <wp:extent cx="2916350" cy="2571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1539" cy="262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0FB5" w:rsidRDefault="00434B7C" w:rsidP="00750FB5">
      <w:pPr>
        <w:pStyle w:val="Caption"/>
      </w:pPr>
      <w:bookmarkStart w:id="44" w:name="_Toc7433905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17</w:t>
      </w:r>
      <w:r>
        <w:fldChar w:fldCharType="end"/>
      </w:r>
      <w:r>
        <w:t xml:space="preserve">: </w:t>
      </w:r>
      <w:r w:rsidR="00B05F5E">
        <w:t>colors and magnitudes</w:t>
      </w:r>
      <w:r>
        <w:t>.</w:t>
      </w:r>
      <w:bookmarkEnd w:id="44"/>
    </w:p>
    <w:p w:rsidR="00F35363" w:rsidRDefault="00F35363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D549CD" w:rsidRDefault="00D549CD" w:rsidP="0069211A">
      <w:pPr>
        <w:pStyle w:val="Heading3"/>
      </w:pPr>
      <w:bookmarkStart w:id="45" w:name="_Toc74339031"/>
      <w:proofErr w:type="spellStart"/>
      <w:r>
        <w:lastRenderedPageBreak/>
        <w:t>Js</w:t>
      </w:r>
      <w:proofErr w:type="spellEnd"/>
      <w:r>
        <w:t xml:space="preserve"> </w:t>
      </w:r>
      <w:proofErr w:type="spellStart"/>
      <w:proofErr w:type="gramStart"/>
      <w:r>
        <w:t>url</w:t>
      </w:r>
      <w:proofErr w:type="spellEnd"/>
      <w:proofErr w:type="gramEnd"/>
      <w:r>
        <w:t xml:space="preserve"> builder</w:t>
      </w:r>
      <w:bookmarkEnd w:id="45"/>
    </w:p>
    <w:p w:rsidR="0034451A" w:rsidRPr="0034451A" w:rsidRDefault="0034451A" w:rsidP="0034451A">
      <w:r>
        <w:t xml:space="preserve">Java script and </w:t>
      </w:r>
      <w:proofErr w:type="spellStart"/>
      <w:r>
        <w:t>jquery</w:t>
      </w:r>
      <w:proofErr w:type="spellEnd"/>
      <w:r>
        <w:t xml:space="preserve"> were used to </w:t>
      </w:r>
      <w:r w:rsidR="006B7DFB">
        <w:t xml:space="preserve">build the </w:t>
      </w:r>
      <w:proofErr w:type="spellStart"/>
      <w:proofErr w:type="gramStart"/>
      <w:r w:rsidR="006B7DFB">
        <w:t>url</w:t>
      </w:r>
      <w:proofErr w:type="spellEnd"/>
      <w:proofErr w:type="gramEnd"/>
      <w:r w:rsidR="006B7DFB">
        <w:t xml:space="preserve"> as per the user selected search. There are </w:t>
      </w:r>
      <w:r w:rsidR="002C2535">
        <w:t>date time filter, format selector, and</w:t>
      </w:r>
      <w:r w:rsidR="006B7DFB">
        <w:t xml:space="preserve"> alert level selector.</w:t>
      </w:r>
    </w:p>
    <w:p w:rsidR="0013674D" w:rsidRDefault="0069211A" w:rsidP="00D549CD">
      <w:pPr>
        <w:pStyle w:val="Heading4"/>
      </w:pPr>
      <w:r>
        <w:t>Date</w:t>
      </w:r>
      <w:r w:rsidR="00262C4E">
        <w:t xml:space="preserve"> and time</w:t>
      </w:r>
      <w:r>
        <w:t xml:space="preserve"> filter</w:t>
      </w:r>
    </w:p>
    <w:p w:rsidR="0013674D" w:rsidRDefault="0013674D" w:rsidP="0013674D">
      <w:r>
        <w:t xml:space="preserve">A date and time filter will help the user to pick up the wanted date rather than to insert it to the </w:t>
      </w:r>
      <w:proofErr w:type="spellStart"/>
      <w:proofErr w:type="gramStart"/>
      <w:r>
        <w:t>url</w:t>
      </w:r>
      <w:proofErr w:type="spellEnd"/>
      <w:proofErr w:type="gramEnd"/>
      <w:r>
        <w:t xml:space="preserve">. </w:t>
      </w:r>
      <w:r w:rsidR="00BB6E6C">
        <w:t>Both start and end dates are required to give the user the best experience</w:t>
      </w:r>
      <w:r w:rsidR="001262B8">
        <w:t xml:space="preserve"> as shown in </w:t>
      </w:r>
      <w:r w:rsidR="001262B8">
        <w:fldChar w:fldCharType="begin"/>
      </w:r>
      <w:r w:rsidR="001262B8">
        <w:instrText xml:space="preserve"> REF _Ref74233963 \h </w:instrText>
      </w:r>
      <w:r w:rsidR="001262B8">
        <w:fldChar w:fldCharType="separate"/>
      </w:r>
      <w:r w:rsidR="000B20CA">
        <w:t xml:space="preserve">Figure </w:t>
      </w:r>
      <w:r w:rsidR="000B20CA">
        <w:rPr>
          <w:noProof/>
        </w:rPr>
        <w:t>2</w:t>
      </w:r>
      <w:r w:rsidR="000B20CA">
        <w:t>.</w:t>
      </w:r>
      <w:r w:rsidR="000B20CA">
        <w:rPr>
          <w:noProof/>
        </w:rPr>
        <w:t>18</w:t>
      </w:r>
      <w:r w:rsidR="001262B8">
        <w:fldChar w:fldCharType="end"/>
      </w:r>
      <w:r w:rsidR="00BB6E6C">
        <w:t>.</w:t>
      </w:r>
    </w:p>
    <w:p w:rsidR="001262B8" w:rsidRDefault="00BB6E6C" w:rsidP="00321EE3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7F52F4B5" wp14:editId="7BE05C68">
            <wp:extent cx="3666490" cy="2191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74867" cy="2196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E6C" w:rsidRDefault="001262B8" w:rsidP="001262B8">
      <w:pPr>
        <w:pStyle w:val="Caption"/>
      </w:pPr>
      <w:bookmarkStart w:id="46" w:name="_Ref74233963"/>
      <w:bookmarkStart w:id="47" w:name="_Toc7433905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18</w:t>
      </w:r>
      <w:r>
        <w:fldChar w:fldCharType="end"/>
      </w:r>
      <w:bookmarkEnd w:id="46"/>
      <w:r>
        <w:t>: Date time picker.</w:t>
      </w:r>
      <w:bookmarkEnd w:id="47"/>
    </w:p>
    <w:p w:rsidR="00DC2B3C" w:rsidRDefault="00DC2B3C" w:rsidP="00DC2B3C">
      <w:pPr>
        <w:pStyle w:val="Heading4"/>
        <w:numPr>
          <w:ilvl w:val="4"/>
          <w:numId w:val="4"/>
        </w:numPr>
      </w:pPr>
      <w:r>
        <w:t>Legend of the date parameters</w:t>
      </w:r>
    </w:p>
    <w:p w:rsidR="00DC2B3C" w:rsidRDefault="00DC2B3C" w:rsidP="00DC2B3C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2316F65B" wp14:editId="69074753">
            <wp:extent cx="4295238" cy="26952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5238" cy="2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B3C" w:rsidRDefault="00DC2B3C" w:rsidP="00DC2B3C">
      <w:pPr>
        <w:pStyle w:val="Caption"/>
      </w:pPr>
      <w:bookmarkStart w:id="48" w:name="_Toc74339060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19</w:t>
      </w:r>
      <w:r>
        <w:fldChar w:fldCharType="end"/>
      </w:r>
      <w:r>
        <w:t>: legend of the date parameters.</w:t>
      </w:r>
      <w:bookmarkEnd w:id="48"/>
    </w:p>
    <w:p w:rsidR="0013674D" w:rsidRPr="0013674D" w:rsidRDefault="0013674D" w:rsidP="0013674D"/>
    <w:p w:rsidR="0069211A" w:rsidRDefault="001B327A" w:rsidP="00D549CD">
      <w:pPr>
        <w:pStyle w:val="Heading4"/>
        <w:numPr>
          <w:ilvl w:val="4"/>
          <w:numId w:val="4"/>
        </w:numPr>
      </w:pPr>
      <w:r>
        <w:lastRenderedPageBreak/>
        <w:t>Digital UTC</w:t>
      </w:r>
      <w:r w:rsidR="0013674D">
        <w:t xml:space="preserve"> </w:t>
      </w:r>
      <w:r>
        <w:t>clock</w:t>
      </w:r>
      <w:r w:rsidR="0013674D">
        <w:t xml:space="preserve"> </w:t>
      </w:r>
    </w:p>
    <w:p w:rsidR="0069211A" w:rsidRDefault="001B327A" w:rsidP="0069211A">
      <w:r>
        <w:t>As</w:t>
      </w:r>
      <w:r w:rsidR="00D475D1">
        <w:t xml:space="preserve"> the time in the queried file</w:t>
      </w:r>
      <w:r>
        <w:t xml:space="preserve"> </w:t>
      </w:r>
      <w:r w:rsidR="00D475D1">
        <w:t xml:space="preserve">(xml or </w:t>
      </w:r>
      <w:proofErr w:type="spellStart"/>
      <w:r w:rsidR="00D475D1">
        <w:t>json</w:t>
      </w:r>
      <w:proofErr w:type="spellEnd"/>
      <w:r w:rsidR="00D475D1">
        <w:t>) uses</w:t>
      </w:r>
      <w:r w:rsidR="008E7F2A">
        <w:t xml:space="preserve"> </w:t>
      </w:r>
      <w:r>
        <w:t>UTC</w:t>
      </w:r>
      <w:r w:rsidR="008E7F2A">
        <w:t xml:space="preserve"> time, the user will have to edit his/her computer time. To avoid this, a clock is put on the website itself.</w:t>
      </w:r>
    </w:p>
    <w:p w:rsidR="008E7F2A" w:rsidRDefault="008E7F2A" w:rsidP="006E623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3AC901B" wp14:editId="00192E3E">
            <wp:extent cx="3666490" cy="77787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0509"/>
                    <a:stretch/>
                  </pic:blipFill>
                  <pic:spPr bwMode="auto">
                    <a:xfrm>
                      <a:off x="0" y="0"/>
                      <a:ext cx="3666490" cy="77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6231" w:rsidRDefault="006E6231" w:rsidP="006E6231">
      <w:pPr>
        <w:pStyle w:val="Caption"/>
      </w:pPr>
      <w:bookmarkStart w:id="49" w:name="_Toc7433906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0</w:t>
      </w:r>
      <w:r>
        <w:fldChar w:fldCharType="end"/>
      </w:r>
      <w:r>
        <w:t>: Digital clock.</w:t>
      </w:r>
      <w:bookmarkEnd w:id="49"/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clock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reating object of Date class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Hours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Minutes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Seconds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ElementById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Tex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C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dding time to the div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Timeout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  <w:proofErr w:type="gramEnd"/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, </w:t>
      </w:r>
      <w:r w:rsidRPr="001C701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ting timer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r w:rsidRPr="001C701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0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clock</w:t>
      </w:r>
    </w:p>
    <w:p w:rsidR="001C7012" w:rsidRDefault="001C7012" w:rsidP="001C7012">
      <w:pPr>
        <w:pStyle w:val="Caption"/>
      </w:pPr>
      <w:bookmarkStart w:id="50" w:name="_Toc7433906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1</w:t>
      </w:r>
      <w:r>
        <w:fldChar w:fldCharType="end"/>
      </w:r>
      <w:r>
        <w:t xml:space="preserve">: Digital clock </w:t>
      </w:r>
      <w:proofErr w:type="spellStart"/>
      <w:r>
        <w:t>js</w:t>
      </w:r>
      <w:proofErr w:type="spellEnd"/>
      <w:r>
        <w:t xml:space="preserve"> code.</w:t>
      </w:r>
      <w:bookmarkEnd w:id="50"/>
    </w:p>
    <w:p w:rsidR="005C2560" w:rsidRDefault="005C2560" w:rsidP="005C2560"/>
    <w:p w:rsidR="005C2560" w:rsidRDefault="005C2560" w:rsidP="005C2560"/>
    <w:p w:rsidR="005C2560" w:rsidRDefault="005C2560" w:rsidP="005C2560">
      <w:pPr>
        <w:pStyle w:val="Heading4"/>
      </w:pPr>
      <w:r>
        <w:t>Format selector</w:t>
      </w:r>
    </w:p>
    <w:p w:rsidR="005C2560" w:rsidRPr="005E675E" w:rsidRDefault="005C2560" w:rsidP="005C2560">
      <w:r>
        <w:t>This will make use of different format to query the server and get response in the respective format</w:t>
      </w:r>
    </w:p>
    <w:p w:rsidR="005C2560" w:rsidRDefault="00BF6B35" w:rsidP="005C2560">
      <w:r>
        <w:rPr>
          <w:noProof/>
          <w:lang w:val="en-GB" w:eastAsia="en-GB"/>
        </w:rPr>
        <w:lastRenderedPageBreak/>
        <w:drawing>
          <wp:inline distT="0" distB="0" distL="0" distR="0" wp14:anchorId="122BADF5" wp14:editId="5F843AD8">
            <wp:extent cx="5276215" cy="75184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ACD" w:rsidRDefault="008C552F" w:rsidP="008C552F">
      <w:pPr>
        <w:pStyle w:val="Caption"/>
      </w:pPr>
      <w:bookmarkStart w:id="51" w:name="_Toc74339063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2</w:t>
      </w:r>
      <w:r>
        <w:fldChar w:fldCharType="end"/>
      </w:r>
      <w:r>
        <w:t xml:space="preserve">: </w:t>
      </w:r>
      <w:r w:rsidR="00327F29">
        <w:t>format selector</w:t>
      </w:r>
      <w:r>
        <w:t>.</w:t>
      </w:r>
      <w:bookmarkEnd w:id="51"/>
    </w:p>
    <w:p w:rsidR="005C2560" w:rsidRDefault="005C2560" w:rsidP="005C256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5C2560" w:rsidRDefault="005C2560" w:rsidP="005C2560">
      <w:pPr>
        <w:pStyle w:val="Heading4"/>
      </w:pPr>
      <w:r>
        <w:lastRenderedPageBreak/>
        <w:t>Alert level selector</w:t>
      </w:r>
    </w:p>
    <w:p w:rsidR="005C2560" w:rsidRPr="005E675E" w:rsidRDefault="005C2560" w:rsidP="005C2560">
      <w:r>
        <w:t>On selecting the alert it will display the power of the earthquakes</w:t>
      </w:r>
    </w:p>
    <w:p w:rsidR="005C2560" w:rsidRDefault="00BF6B35" w:rsidP="005C2560">
      <w:r>
        <w:rPr>
          <w:noProof/>
          <w:lang w:val="en-GB" w:eastAsia="en-GB"/>
        </w:rPr>
        <w:drawing>
          <wp:inline distT="0" distB="0" distL="0" distR="0" wp14:anchorId="5EE66849" wp14:editId="2CE60E1C">
            <wp:extent cx="5276215" cy="1312545"/>
            <wp:effectExtent l="0" t="0" r="635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F29" w:rsidRDefault="00327F29" w:rsidP="00327F29">
      <w:pPr>
        <w:pStyle w:val="Caption"/>
      </w:pPr>
      <w:bookmarkStart w:id="52" w:name="_Toc74339064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3</w:t>
      </w:r>
      <w:r>
        <w:fldChar w:fldCharType="end"/>
      </w:r>
      <w:r>
        <w:t>: alert level selector.</w:t>
      </w:r>
      <w:bookmarkEnd w:id="52"/>
    </w:p>
    <w:p w:rsidR="00327F29" w:rsidRDefault="00327F29" w:rsidP="005C2560"/>
    <w:p w:rsidR="006E6231" w:rsidRDefault="004A20D9" w:rsidP="004A20D9">
      <w:pPr>
        <w:pStyle w:val="Heading4"/>
        <w:numPr>
          <w:ilvl w:val="4"/>
          <w:numId w:val="4"/>
        </w:numPr>
      </w:pPr>
      <w:r>
        <w:t>Legend</w:t>
      </w:r>
      <w:r w:rsidR="00DA3A9E">
        <w:t xml:space="preserve"> of the alert levels</w:t>
      </w:r>
    </w:p>
    <w:p w:rsidR="004A20D9" w:rsidRDefault="004A20D9" w:rsidP="0069211A">
      <w:r>
        <w:rPr>
          <w:noProof/>
          <w:lang w:val="en-GB" w:eastAsia="en-GB"/>
        </w:rPr>
        <w:drawing>
          <wp:inline distT="0" distB="0" distL="0" distR="0" wp14:anchorId="4DFF1115" wp14:editId="716A5926">
            <wp:extent cx="5276215" cy="145542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F29" w:rsidRDefault="00327F29" w:rsidP="00327F29">
      <w:pPr>
        <w:pStyle w:val="Caption"/>
      </w:pPr>
      <w:bookmarkStart w:id="53" w:name="_Toc7433906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4</w:t>
      </w:r>
      <w:r>
        <w:fldChar w:fldCharType="end"/>
      </w:r>
      <w:r>
        <w:t>: legend of the alert levels.</w:t>
      </w:r>
      <w:bookmarkEnd w:id="53"/>
    </w:p>
    <w:p w:rsidR="00327F29" w:rsidRPr="00045F40" w:rsidRDefault="00327F29" w:rsidP="0069211A"/>
    <w:p w:rsidR="0069211A" w:rsidRDefault="0069211A" w:rsidP="0069211A">
      <w:pPr>
        <w:jc w:val="center"/>
      </w:pPr>
    </w:p>
    <w:p w:rsidR="0069211A" w:rsidRDefault="006E69D8" w:rsidP="0069211A">
      <w:pPr>
        <w:spacing w:line="259" w:lineRule="auto"/>
        <w:jc w:val="left"/>
      </w:pPr>
      <w:r>
        <w:t>Once</w:t>
      </w:r>
      <w:r w:rsidR="00623656">
        <w:t xml:space="preserve"> the search button is clicked, </w:t>
      </w:r>
      <w:proofErr w:type="spellStart"/>
      <w:r w:rsidR="00623656">
        <w:t>js</w:t>
      </w:r>
      <w:proofErr w:type="spellEnd"/>
      <w:r w:rsidR="00623656">
        <w:t xml:space="preserve"> will</w:t>
      </w:r>
      <w:r>
        <w:t xml:space="preserve"> retrieving all the user information, </w:t>
      </w:r>
      <w:r w:rsidR="00623656">
        <w:t>and</w:t>
      </w:r>
      <w:r>
        <w:t xml:space="preserve"> build the </w:t>
      </w:r>
      <w:proofErr w:type="spellStart"/>
      <w:proofErr w:type="gramStart"/>
      <w:r>
        <w:t>url</w:t>
      </w:r>
      <w:proofErr w:type="spellEnd"/>
      <w:proofErr w:type="gramEnd"/>
      <w:r>
        <w:t xml:space="preserve"> </w:t>
      </w:r>
      <w:r w:rsidR="00623656">
        <w:t>then</w:t>
      </w:r>
      <w:r>
        <w:t xml:space="preserve"> </w:t>
      </w:r>
      <w:r w:rsidR="00623656">
        <w:t>redirect to</w:t>
      </w:r>
      <w:r>
        <w:t xml:space="preserve"> it</w:t>
      </w:r>
      <w:r w:rsidR="00623656">
        <w:t>.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initial </w:t>
      </w:r>
      <w:proofErr w:type="gramStart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gramEnd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th the file.php followed by the query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values from elements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_date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_date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|| ((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)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 date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Date Range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gram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Flo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01.6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validation on the max radius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radius must be less than 20001.6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build the </w:t>
      </w:r>
      <w:proofErr w:type="spellStart"/>
      <w:proofErr w:type="gramStart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time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time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ongitude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atitude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xradiuskm</w:t>
      </w:r>
      <w:proofErr w:type="spellEnd"/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'"</w:t>
      </w:r>
      <w:proofErr w:type="gramStart"/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closing the </w:t>
      </w:r>
      <w:proofErr w:type="spellStart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pen the url in the current tab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gramStart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lert(</w:t>
      </w:r>
      <w:proofErr w:type="gramEnd"/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utput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DA3A9E" w:rsidRDefault="00DA3A9E" w:rsidP="00DA3A9E">
      <w:pPr>
        <w:pStyle w:val="Caption"/>
      </w:pPr>
      <w:bookmarkStart w:id="54" w:name="_Toc74339066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5</w:t>
      </w:r>
      <w:r>
        <w:fldChar w:fldCharType="end"/>
      </w:r>
      <w:r>
        <w:t xml:space="preserve">: </w:t>
      </w:r>
      <w:proofErr w:type="spellStart"/>
      <w:r w:rsidR="00356577">
        <w:t>js</w:t>
      </w:r>
      <w:proofErr w:type="spellEnd"/>
      <w:r w:rsidR="00356577">
        <w:t xml:space="preserve"> </w:t>
      </w:r>
      <w:proofErr w:type="spellStart"/>
      <w:proofErr w:type="gramStart"/>
      <w:r w:rsidR="00356577">
        <w:t>url</w:t>
      </w:r>
      <w:proofErr w:type="spellEnd"/>
      <w:proofErr w:type="gramEnd"/>
      <w:r w:rsidR="00356577">
        <w:t xml:space="preserve"> builder</w:t>
      </w:r>
      <w:r>
        <w:t>.</w:t>
      </w:r>
      <w:bookmarkEnd w:id="54"/>
    </w:p>
    <w:p w:rsidR="002633F1" w:rsidRDefault="002633F1" w:rsidP="0069211A">
      <w:pPr>
        <w:spacing w:line="259" w:lineRule="auto"/>
        <w:jc w:val="left"/>
      </w:pPr>
    </w:p>
    <w:p w:rsidR="0069211A" w:rsidRDefault="0069211A" w:rsidP="0069211A">
      <w:pPr>
        <w:jc w:val="center"/>
      </w:pPr>
    </w:p>
    <w:p w:rsidR="0069211A" w:rsidRDefault="0069211A" w:rsidP="0069211A">
      <w:pPr>
        <w:jc w:val="center"/>
      </w:pPr>
    </w:p>
    <w:p w:rsidR="0035379A" w:rsidRDefault="0035379A" w:rsidP="0035379A">
      <w:pPr>
        <w:pStyle w:val="Heading3"/>
      </w:pPr>
      <w:bookmarkStart w:id="55" w:name="_Toc74339032"/>
      <w:r>
        <w:t>Fill elements</w:t>
      </w:r>
      <w:bookmarkEnd w:id="55"/>
    </w:p>
    <w:p w:rsidR="0035379A" w:rsidRDefault="0035379A" w:rsidP="0035379A">
      <w:r>
        <w:t xml:space="preserve">The use of </w:t>
      </w:r>
      <w:proofErr w:type="spellStart"/>
      <w:r>
        <w:t>js</w:t>
      </w:r>
      <w:proofErr w:type="spellEnd"/>
      <w:r>
        <w:t xml:space="preserve"> was use to fill each elements in the advance search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//start fill html elements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current </w:t>
      </w:r>
      <w:proofErr w:type="spellStart"/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ing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A9603F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ject text before %27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Al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all %27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hange text to </w:t>
      </w:r>
      <w:proofErr w:type="spellStart"/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queries from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time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time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titud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xradiuskm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the elements with the appropriate values from the query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_date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_date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filling html elements</w:t>
      </w:r>
    </w:p>
    <w:p w:rsidR="00356577" w:rsidRDefault="00356577" w:rsidP="00356577">
      <w:pPr>
        <w:pStyle w:val="Caption"/>
      </w:pPr>
      <w:bookmarkStart w:id="56" w:name="_Toc7433906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6</w:t>
      </w:r>
      <w:r>
        <w:fldChar w:fldCharType="end"/>
      </w:r>
      <w:r>
        <w:t xml:space="preserve">: </w:t>
      </w:r>
      <w:proofErr w:type="spellStart"/>
      <w:r>
        <w:t>js</w:t>
      </w:r>
      <w:proofErr w:type="spellEnd"/>
      <w:r>
        <w:t xml:space="preserve"> html elements filler.</w:t>
      </w:r>
      <w:bookmarkEnd w:id="56"/>
    </w:p>
    <w:p w:rsidR="0069211A" w:rsidRDefault="0069211A" w:rsidP="0069211A">
      <w:pPr>
        <w:spacing w:line="259" w:lineRule="auto"/>
        <w:jc w:val="left"/>
      </w:pPr>
    </w:p>
    <w:p w:rsidR="00F31E07" w:rsidRDefault="00F31E07" w:rsidP="0069211A">
      <w:pPr>
        <w:jc w:val="center"/>
      </w:pPr>
    </w:p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69211A" w:rsidRDefault="0069211A" w:rsidP="0069211A">
      <w:pPr>
        <w:pStyle w:val="Heading3"/>
      </w:pPr>
      <w:bookmarkStart w:id="57" w:name="_Toc74339033"/>
      <w:r>
        <w:lastRenderedPageBreak/>
        <w:t>Details</w:t>
      </w:r>
      <w:bookmarkEnd w:id="57"/>
    </w:p>
    <w:p w:rsidR="0069211A" w:rsidRDefault="0069211A" w:rsidP="0069211A">
      <w:r>
        <w:t>Once detail is clicked, other web page will open with all the details of that earth quake.</w:t>
      </w:r>
    </w:p>
    <w:p w:rsidR="00FE3F5A" w:rsidRDefault="00FE3F5A" w:rsidP="0069211A">
      <w:r>
        <w:rPr>
          <w:noProof/>
          <w:lang w:val="en-GB" w:eastAsia="en-GB"/>
        </w:rPr>
        <w:drawing>
          <wp:inline distT="0" distB="0" distL="0" distR="0" wp14:anchorId="5DBB9FBC" wp14:editId="3629D371">
            <wp:extent cx="5276215" cy="2181860"/>
            <wp:effectExtent l="0" t="0" r="63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893" w:rsidRDefault="00D47893" w:rsidP="00D47893">
      <w:pPr>
        <w:pStyle w:val="Caption"/>
      </w:pPr>
      <w:bookmarkStart w:id="58" w:name="_Toc7433906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7</w:t>
      </w:r>
      <w:r>
        <w:fldChar w:fldCharType="end"/>
      </w:r>
      <w:r>
        <w:t>: Details button.</w:t>
      </w:r>
      <w:bookmarkEnd w:id="58"/>
    </w:p>
    <w:p w:rsidR="005C4C02" w:rsidRDefault="006E0519" w:rsidP="0069211A">
      <w:r>
        <w:rPr>
          <w:noProof/>
          <w:lang w:val="en-GB" w:eastAsia="en-GB"/>
        </w:rPr>
        <w:drawing>
          <wp:inline distT="0" distB="0" distL="0" distR="0" wp14:anchorId="01421ACC" wp14:editId="094BDF8E">
            <wp:extent cx="5276215" cy="2662555"/>
            <wp:effectExtent l="0" t="0" r="63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893" w:rsidRDefault="00D47893" w:rsidP="00D47893">
      <w:pPr>
        <w:pStyle w:val="Caption"/>
      </w:pPr>
      <w:bookmarkStart w:id="59" w:name="_Toc7433906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20CA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B20CA">
        <w:rPr>
          <w:noProof/>
        </w:rPr>
        <w:t>28</w:t>
      </w:r>
      <w:r>
        <w:fldChar w:fldCharType="end"/>
      </w:r>
      <w:r>
        <w:t>: redirect to detailed page.</w:t>
      </w:r>
      <w:bookmarkEnd w:id="59"/>
    </w:p>
    <w:p w:rsidR="005C4C02" w:rsidRDefault="005C4C02" w:rsidP="0069211A"/>
    <w:p w:rsidR="0069211A" w:rsidRPr="00E73E46" w:rsidRDefault="0069211A" w:rsidP="0069211A">
      <w:pPr>
        <w:spacing w:line="259" w:lineRule="auto"/>
        <w:jc w:val="left"/>
      </w:pPr>
      <w:r>
        <w:br w:type="page"/>
      </w:r>
    </w:p>
    <w:p w:rsidR="0069211A" w:rsidRPr="00E73E46" w:rsidRDefault="0069211A" w:rsidP="0069211A"/>
    <w:p w:rsidR="0069211A" w:rsidRPr="0069211A" w:rsidRDefault="0069211A" w:rsidP="0069211A"/>
    <w:p w:rsidR="0069211A" w:rsidRDefault="00FA76FB" w:rsidP="00FA76FB">
      <w:pPr>
        <w:pStyle w:val="Heading1"/>
      </w:pPr>
      <w:bookmarkStart w:id="60" w:name="_Ref74227032"/>
      <w:bookmarkStart w:id="61" w:name="_Toc74339034"/>
      <w:r>
        <w:t>Testing</w:t>
      </w:r>
      <w:bookmarkEnd w:id="60"/>
      <w:bookmarkEnd w:id="61"/>
    </w:p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FA76FB" w:rsidRDefault="002D0723" w:rsidP="00FA76FB">
      <w:pPr>
        <w:pStyle w:val="Heading1"/>
      </w:pPr>
      <w:bookmarkStart w:id="62" w:name="_Toc74339035"/>
      <w:r>
        <w:lastRenderedPageBreak/>
        <w:t>Conclusion</w:t>
      </w:r>
      <w:bookmarkEnd w:id="62"/>
    </w:p>
    <w:p w:rsidR="00C867C8" w:rsidRDefault="002D0723" w:rsidP="002D0723">
      <w:r>
        <w:t xml:space="preserve">As seen </w:t>
      </w:r>
      <w:r w:rsidR="00F10DAB">
        <w:t xml:space="preserve">in the </w:t>
      </w:r>
      <w:r w:rsidR="00F10DAB">
        <w:fldChar w:fldCharType="begin"/>
      </w:r>
      <w:r w:rsidR="00F10DAB">
        <w:instrText xml:space="preserve"> REF _Ref74227032 \w \h </w:instrText>
      </w:r>
      <w:r w:rsidR="00F10DAB">
        <w:fldChar w:fldCharType="separate"/>
      </w:r>
      <w:r w:rsidR="000B20CA">
        <w:t>Chapter 3:</w:t>
      </w:r>
      <w:r w:rsidR="00F10DAB">
        <w:fldChar w:fldCharType="end"/>
      </w:r>
      <w:r w:rsidR="00CD7F84">
        <w:t xml:space="preserve"> </w:t>
      </w:r>
      <w:r w:rsidR="00F10DAB">
        <w:fldChar w:fldCharType="begin"/>
      </w:r>
      <w:r w:rsidR="00F10DAB">
        <w:instrText xml:space="preserve"> REF _Ref74227032 \h </w:instrText>
      </w:r>
      <w:r w:rsidR="00F10DAB">
        <w:fldChar w:fldCharType="separate"/>
      </w:r>
      <w:r w:rsidR="000B20CA">
        <w:t>Testing</w:t>
      </w:r>
      <w:r w:rsidR="00F10DAB">
        <w:fldChar w:fldCharType="end"/>
      </w:r>
      <w:r w:rsidR="00CD7F84">
        <w:t xml:space="preserve"> </w:t>
      </w:r>
      <w:r w:rsidR="00F10DAB">
        <w:fldChar w:fldCharType="begin"/>
      </w:r>
      <w:r w:rsidR="00F10DAB">
        <w:instrText xml:space="preserve"> REF _Ref74227032 \p \h </w:instrText>
      </w:r>
      <w:r w:rsidR="00F10DAB">
        <w:fldChar w:fldCharType="separate"/>
      </w:r>
      <w:r w:rsidR="000B20CA">
        <w:t>above</w:t>
      </w:r>
      <w:r w:rsidR="00F10DAB">
        <w:fldChar w:fldCharType="end"/>
      </w:r>
      <w:r>
        <w:t xml:space="preserve">, the whole project works well. </w:t>
      </w:r>
    </w:p>
    <w:p w:rsidR="00B15780" w:rsidRDefault="0035379A" w:rsidP="002D0723">
      <w:r>
        <w:t>L</w:t>
      </w:r>
      <w:r w:rsidR="00B15780">
        <w:t>earnt</w:t>
      </w:r>
      <w:r>
        <w:t>:</w:t>
      </w:r>
    </w:p>
    <w:p w:rsidR="00B15780" w:rsidRDefault="00B15780" w:rsidP="0035379A">
      <w:pPr>
        <w:pStyle w:val="ListParagraph"/>
        <w:numPr>
          <w:ilvl w:val="0"/>
          <w:numId w:val="19"/>
        </w:numPr>
      </w:pPr>
      <w:r>
        <w:t>$key =&gt; $value</w:t>
      </w:r>
    </w:p>
    <w:p w:rsidR="0035379A" w:rsidRDefault="0035379A" w:rsidP="002D0723"/>
    <w:p w:rsidR="002D0723" w:rsidRDefault="002D0723" w:rsidP="002D0723">
      <w:r>
        <w:t xml:space="preserve">The link to GitHub file </w:t>
      </w:r>
      <w:hyperlink r:id="rId27" w:history="1">
        <w:r w:rsidRPr="0078467F">
          <w:rPr>
            <w:rStyle w:val="Hyperlink"/>
          </w:rPr>
          <w:t>https://github.com/Arouven/webservices</w:t>
        </w:r>
      </w:hyperlink>
      <w:r w:rsidR="00C867C8">
        <w:t>.</w:t>
      </w:r>
      <w:bookmarkEnd w:id="0"/>
    </w:p>
    <w:p w:rsidR="00265E83" w:rsidRDefault="00265E83" w:rsidP="002D0723"/>
    <w:p w:rsidR="00265E83" w:rsidRDefault="00265E83" w:rsidP="002D0723"/>
    <w:p w:rsidR="00265E83" w:rsidRDefault="00265E83" w:rsidP="002D0723"/>
    <w:p w:rsidR="00265E83" w:rsidRDefault="00265E83">
      <w:pPr>
        <w:spacing w:line="259" w:lineRule="auto"/>
        <w:jc w:val="left"/>
      </w:pPr>
      <w:r>
        <w:br w:type="page"/>
      </w:r>
    </w:p>
    <w:p w:rsidR="00265E83" w:rsidRDefault="00265E83" w:rsidP="00265E83">
      <w:pPr>
        <w:pStyle w:val="Heading1"/>
        <w:numPr>
          <w:ilvl w:val="0"/>
          <w:numId w:val="0"/>
        </w:numPr>
      </w:pPr>
      <w:bookmarkStart w:id="63" w:name="_Toc74339036"/>
      <w:r>
        <w:lastRenderedPageBreak/>
        <w:t>Annex A: myjs.js</w:t>
      </w:r>
      <w:bookmarkEnd w:id="63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building big map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v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div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Projection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With this setting, lat and lon are displayed correctly in MousePosition and permanent anchor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kimedia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[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maps.wikimedia.org/osm-intl/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${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z}/${x}/${y}.png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ribution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copy; &lt;a href='http://www.openstreetmap.org/'&gt;OpenStreetMap&lt;/a&gt; and contributors, under an &lt;a href='http://www.openstreetmap.org/copyright' title='ODbL'&gt;open license&lt;/a&gt;. &lt;a href='https://www.mediawiki.org/wiki/Maps'&gt;Wikimedia's new style (beta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&lt;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a&gt;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leOptions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rossOriginKeyword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ontrol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[</w:t>
      </w:r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usePosi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caleLin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ayerSwitch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ermalink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nchor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]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ProjectionObjec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The map projection (Spherical Mercator)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.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.3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ent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First element defines first Layer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clude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If new layer name found it is created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%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Loop through the markers array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metr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oi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 number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]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Feature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big map only if there is a query in the url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building big map</w:t>
      </w:r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atatables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earthquakes1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Tabl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umnDefs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[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search on the last colum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argets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-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able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,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sorting on last and fourth column -- action and coordinates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argets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[-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able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],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Language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name search to quick search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Search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ick Search:"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atatables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modal map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ializeG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 the zoom number from 1 to 19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om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Transform from WGS 1984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o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900913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to Spherical Mercator Projec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rom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oProje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map id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nik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nik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rker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s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Mark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rke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rk the position and center the map on that posi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-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init</w:t>
      </w:r>
      <w:proofErr w:type="spellEnd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p before show modal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how.bs.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atedTar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itializeGMap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ocation-map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s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100%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s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100%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bodyRow1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: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ng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, Latitude: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utt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a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t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hown.bs.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p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Siz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size the map accordingly once open in modal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hidden.bs.moda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p_canvas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the map from the div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modal map</w:t>
      </w:r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open the core functionality with the current tab and with the url below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format=quakeml&amp;starttime=2020-01-15T00:00:00&amp;endtime=2020-01-15T12:00:00'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Cor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open the core functionality with the current tab and with the url below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format=geojson&amp;starttime=2020-01-15T00:00:00&amp;endtime=2020-01-15T12:00:00'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initial </w:t>
      </w:r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gramEnd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th the file.php followed by the query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values from elements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_dat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_dat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|| ((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 date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Date Range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Flo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01.6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validation on the max radius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radius must be less than 20001.6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build the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ongitude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atitude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'"</w:t>
      </w:r>
      <w:proofErr w:type="gramStart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closing the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pen the url in the current tab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lert(</w:t>
      </w:r>
      <w:proofErr w:type="gramEnd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utput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fill html elements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current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ing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ject text before %27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Al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all %27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hange text to </w:t>
      </w:r>
      <w:proofErr w:type="spell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queries from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titude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the elements with the appropriate values from the query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art_dat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d_date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//end filling html elements</w:t>
      </w:r>
    </w:p>
    <w:p w:rsidR="00265E83" w:rsidRPr="00265E83" w:rsidRDefault="00265E83" w:rsidP="00265E83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clock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reating object of Date class 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Hour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Minute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Seconds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ElementById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Tex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C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dding time to the div 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Timeout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  <w:proofErr w:type="gramEnd"/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,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ting timer 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r w:rsidRPr="00265E8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0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clock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art fill loca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Loca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vigato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loca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vigator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loca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urrentPosi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owPosi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5E8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eolocation is not supported by this browser."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65E8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howPosition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ord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</w:t>
      </w:r>
      <w:proofErr w:type="spellStart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on</w:t>
      </w:r>
      <w:proofErr w:type="spellEnd"/>
      <w:r w:rsidRPr="00265E8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265E8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sition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ords</w:t>
      </w: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5E8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proofErr w:type="spellEnd"/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5E8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end fill location</w:t>
      </w: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Default="00265E83">
      <w:pPr>
        <w:spacing w:line="259" w:lineRule="auto"/>
        <w:jc w:val="left"/>
      </w:pPr>
      <w:r>
        <w:br w:type="page"/>
      </w:r>
    </w:p>
    <w:p w:rsidR="00265E83" w:rsidRDefault="00C31351" w:rsidP="000B26F8">
      <w:pPr>
        <w:pStyle w:val="Heading1"/>
        <w:numPr>
          <w:ilvl w:val="0"/>
          <w:numId w:val="0"/>
        </w:numPr>
      </w:pPr>
      <w:bookmarkStart w:id="64" w:name="_Toc74339037"/>
      <w:r>
        <w:lastRenderedPageBreak/>
        <w:t>Annex B: mycss.css</w:t>
      </w:r>
      <w:bookmarkEnd w:id="64"/>
    </w:p>
    <w:p w:rsidR="00C31351" w:rsidRPr="00C31351" w:rsidRDefault="00C31351" w:rsidP="00C31351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for the clock */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@impor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s://fonts.googleapis.com/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ss?family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bitron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#clock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family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bitron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ans-serif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#66ff99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siz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6px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-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ig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dding-top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px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dding-bottom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px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for tables */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ang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proofErr w:type="gramStart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</w:t>
      </w:r>
      <w:proofErr w:type="spellStart"/>
      <w:proofErr w:type="gramEnd"/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BoldM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weight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ed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C3135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th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-alig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Default="00C31351" w:rsidP="002D0723"/>
    <w:p w:rsidR="00C31351" w:rsidRDefault="00C31351">
      <w:pPr>
        <w:spacing w:line="259" w:lineRule="auto"/>
        <w:jc w:val="left"/>
      </w:pPr>
      <w:r>
        <w:br w:type="page"/>
      </w:r>
    </w:p>
    <w:p w:rsidR="00C31351" w:rsidRDefault="00C31351" w:rsidP="000B26F8">
      <w:pPr>
        <w:pStyle w:val="Heading1"/>
        <w:numPr>
          <w:ilvl w:val="0"/>
          <w:numId w:val="0"/>
        </w:numPr>
      </w:pPr>
      <w:bookmarkStart w:id="65" w:name="_Toc74339038"/>
      <w:r>
        <w:lastRenderedPageBreak/>
        <w:t xml:space="preserve">Annex C: </w:t>
      </w:r>
      <w:proofErr w:type="spellStart"/>
      <w:r>
        <w:t>display.php</w:t>
      </w:r>
      <w:bookmarkEnd w:id="65"/>
      <w:proofErr w:type="spellEnd"/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cl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ultiplug.php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efault constructo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quakeml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Display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geojson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Display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uns when format is xml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Display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@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implexml_load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prevent errors load the xmlfile in the simplexml plugin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!=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errors 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Parameters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f there is a datatabl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kip the one with empty data -- prevent wrong filling of datatabl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</w:t>
      </w:r>
      <w:proofErr w:type="gramStart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/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onvert to km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ublicID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s</w:t>
      </w:r>
      <w:proofErr w:type="gram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/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earthquake.usgs.gov/earthquakes/eventpage/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ventid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} </w:t>
      </w: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no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atatable</w:t>
      </w:r>
      <w:proofErr w:type="spell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fill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kip the one with empty data -- prevent wrong filling of coordinates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the js var that has been building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uns when format is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Display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_get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ntent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ontent in the json fil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co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json out of it and true to be able to use the key in the foreach loop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Table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me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lace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g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url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C3135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3135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the js var that has been building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cho the </w:t>
      </w:r>
      <w:proofErr w:type="spellStart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avascript</w:t>
      </w:r>
      <w:proofErr w:type="spellEnd"/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rkers variables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script&gt;</w:t>
      </w:r>
      <w:proofErr w:type="spell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var</w:t>
      </w:r>
      <w:proofErr w:type="spell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markers=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;&lt;/script&gt;"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illing the variable markers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proofErr w:type="spell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[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proofErr w:type="gramStart"/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C3135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,"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3135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nsert into table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C3135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C3135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ultiplug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3135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3135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Default="000B6011">
      <w:pPr>
        <w:spacing w:line="259" w:lineRule="auto"/>
        <w:jc w:val="left"/>
      </w:pPr>
      <w:r>
        <w:br w:type="page"/>
      </w:r>
    </w:p>
    <w:p w:rsidR="00C31351" w:rsidRDefault="000B6011" w:rsidP="000B26F8">
      <w:pPr>
        <w:pStyle w:val="Heading1"/>
        <w:numPr>
          <w:ilvl w:val="0"/>
          <w:numId w:val="0"/>
        </w:numPr>
      </w:pPr>
      <w:bookmarkStart w:id="66" w:name="_Toc74339039"/>
      <w:r>
        <w:lastRenderedPageBreak/>
        <w:t xml:space="preserve">Annex D: </w:t>
      </w:r>
      <w:proofErr w:type="spellStart"/>
      <w:r>
        <w:t>multiplug.php</w:t>
      </w:r>
      <w:bookmarkEnd w:id="66"/>
      <w:proofErr w:type="spellEnd"/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0B6011" w:rsidRPr="000B6011" w:rsidRDefault="000B6011" w:rsidP="000B6011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0B601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ultiplug</w:t>
      </w:r>
      <w:proofErr w:type="spellEnd"/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efault constructor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utputt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lasses -- to help </w:t>
      </w:r>
      <w:proofErr w:type="spellStart"/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ss</w:t>
      </w:r>
      <w:proofErr w:type="spellEnd"/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lass    Magnitude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reat    8 or more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jor    7 - 7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ong   6 - 6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oderate 5 - 5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Light    4 - 4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inor    3 -3.9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gt;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eat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7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jor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rong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oderate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ght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proofErr w:type="spell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proofErr w:type="spell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proofErr w:type="spellEnd"/>
      <w:proofErr w:type="gramStart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0B601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inor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0B601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egligible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B601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nsert records in tables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utputting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highlightMagnitudeClasse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proofErr w:type="spellEnd"/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td class="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ighlightMagnitudeClasse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Start"/>
      <w:r w:rsidRPr="000B601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(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 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. 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d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td style="width: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100px;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style="text-align: 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utton type="button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ogg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modal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target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#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yModal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at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-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ng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map 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    &lt;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ass="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fas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a-map-marked-alt"&gt;&lt;/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/button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utton type="button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40px;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details" 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click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location.href = </w:t>
      </w:r>
      <w:r w:rsidRPr="000B601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0B601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0B601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0B6011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    &lt;i class="fa fa-external-link-square-alt"&gt;&lt;/i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/button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/div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td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/</w:t>
      </w:r>
      <w:proofErr w:type="spellStart"/>
      <w:proofErr w:type="gramStart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r</w:t>
      </w:r>
      <w:proofErr w:type="spellEnd"/>
      <w:proofErr w:type="gramEnd"/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    '</w:t>
      </w: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B601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0B6011" w:rsidRPr="000B6011" w:rsidRDefault="000B6011" w:rsidP="000B601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Default="000B6011" w:rsidP="002D0723"/>
    <w:p w:rsidR="000B6011" w:rsidRDefault="000B6011">
      <w:pPr>
        <w:spacing w:line="259" w:lineRule="auto"/>
        <w:jc w:val="left"/>
      </w:pPr>
      <w:r>
        <w:br w:type="page"/>
      </w:r>
    </w:p>
    <w:p w:rsidR="000B6011" w:rsidRDefault="000B6011" w:rsidP="000B26F8">
      <w:pPr>
        <w:pStyle w:val="Heading1"/>
        <w:numPr>
          <w:ilvl w:val="0"/>
          <w:numId w:val="0"/>
        </w:numPr>
      </w:pPr>
      <w:bookmarkStart w:id="67" w:name="_Toc74339040"/>
      <w:r>
        <w:lastRenderedPageBreak/>
        <w:t xml:space="preserve">Annex E: </w:t>
      </w:r>
      <w:proofErr w:type="spellStart"/>
      <w:r w:rsidR="002A05C4">
        <w:t>index.php</w:t>
      </w:r>
      <w:bookmarkEnd w:id="67"/>
      <w:proofErr w:type="spellEnd"/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!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OCTYPE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tml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emplate Name: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avefire</w:t>
      </w:r>
      <w:proofErr w:type="spellEnd"/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: &lt;a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https://www.os-templates.com/"&gt;OS Templates&lt;/a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 URI: https://www.os-templates.com/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pyright: OS-Templates.com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: Free to use under our free template licence term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 URI: https://www.os-templates.com/template-term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declare your language - read more here: https://www.w3.org/International/questions/qa-html-language-declarations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arthQuakes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| Home Pa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arse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viewpor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en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=device-width, initial-scale=1.0, maximum-scale=1.0, user-scalable=no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layout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/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di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fontawesome-free-5.15.3-web/css/all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css/bootstrap.min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tables/1.10.24/css/jquery.dataTables.min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mycss.css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the body load fill the elements with the appropriate details such as date time alertlevel format...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op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oad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0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er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go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quarter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rth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ree_quarter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ospac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phon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ive us a call:</w:t>
      </w:r>
      <w:proofErr w:type="gramStart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00 (123) 456 7890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envelop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nd us a mail:</w:t>
      </w:r>
      <w:proofErr w:type="gramStart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pport@domain.com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lock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on. - Sat</w:t>
      </w:r>
      <w:proofErr w:type="gram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: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08.00am - 18.00pm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1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inav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dex.php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gional.ph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Earth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rop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g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gional.ph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Earth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form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os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ick Search: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ter search term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llip;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ubmi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search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bgded overlay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ground-image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url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'../images/demo/backgrounds/01.png'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readcrumb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ing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arth 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3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ontainer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body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ten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8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date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ddate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atetime-loca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_dat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_dat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remo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atetime-loca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_dat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_dat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remo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primary 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re xml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Core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primary 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re js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quakeml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akeM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geojson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eoJSON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hoose an 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lertlevel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reen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e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ell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ellow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ang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ran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on click the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ll build the 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and then request the server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utton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arch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arch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vanced Search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info form-contro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legend tables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egen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3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Cod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lasses of earth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gnitud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rea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a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8 or mor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jo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jo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7 - 7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rong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rong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6 - 6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erat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oderat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5 - 5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gh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gh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4 - 4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ino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ino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3 -3.9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1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8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Cod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2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lert Level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green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e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in typical background, non-eruptive state or, after a change from a higher level, volcanic activity has ceased and volcano has returned to noneruptive background state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yellow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ellow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exhibiting signs of unrest above known background level or, after a change from a higher level, volcanic activity has decreased significantly but continues to be closely monitored for possible increase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orange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rang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exhibiting heightenai or unrest with increased gx)tential of eruption, timeframe uncertain, OR eruption is underway with no or minor volcanic-ash emissions [ash-plume height specified, if possible]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re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ruption is imminent with significant emission of volcanic ash into the atmosphere likely OR eruption is underway or suspected with significant emission of volcanic ash into the atmosphere [ash-plume height specified, if possible]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3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eCod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ol-sm-6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3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e parameter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ramete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faul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scri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dtime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resent tim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mit to events on or before the specified end time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time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OW - 30 day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mit to events on or after the specified start time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3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-align: 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ight;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OTE: All times use ISO8601 Date/Time format. UTC is assumed</w:t>
      </w:r>
      <w:proofErr w:type="gram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table 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able of earthquak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crollabl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-responsiv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arthquakes1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e and Time (UTC)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 and descrip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gnitud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ordinates (Longitude, Latitude)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pth (km)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cti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quir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./php_files/display.php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llow to use the display clas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2A05C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!= 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heck if there is any query in the url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im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move unwanted white space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st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keep the text as from %27 till the end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_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27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move the %27 in the url</w:t>
      </w:r>
    </w:p>
    <w:p w:rsidR="002A05C4" w:rsidRPr="002A05C4" w:rsidRDefault="002A05C4" w:rsidP="002A05C4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se_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 URL 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nd return an associative array which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tains its various component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se_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tr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ing passed via URL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2A05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reate the display with the constructors parameters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}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?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odal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 fad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yModa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bindex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-1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o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ialog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ia-labelledby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yModalLabe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dialog modal-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lg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o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ocumen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conten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heade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4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titl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yModalLabel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iewing Map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4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utton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se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-dismi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ia-label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s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ria-hidden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rue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mes;</w:t>
      </w:r>
      <w:proofErr w:type="gramEnd"/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odal-body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md-12 modal_body_conten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dyRow1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md-12 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odal_body_map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cation-map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cation-ma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: 600px; height: 400px;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p_canva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/ main body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4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oter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WorldWide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ap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pdiv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x-width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100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%; height: 600px;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5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pyright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lef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pyright 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copy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2018 - All Rights Reserved -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main Name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right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mplate by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rge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blank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www.os-templates.com/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ree Website Template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 Templates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totop"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o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hevron-up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JAVASCRIPTS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-3.5.1.min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&lt;script </w:t>
      </w:r>
      <w:proofErr w:type="spellStart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../layout/scripts/jquery.min.js"&gt;&lt;/script&gt; --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backtotop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mobilemenu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</w:t>
      </w:r>
      <w:proofErr w:type="spell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</w:t>
      </w:r>
      <w:proofErr w:type="spell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.min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tables/1.10.24/js/jquery.dataTables.min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proofErr w:type="gram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://www.openlayers.org/api/OpenLayers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A05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2A05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2A05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myjs.js"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A05C4" w:rsidRPr="002A05C4" w:rsidRDefault="002A05C4" w:rsidP="002A05C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2A05C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2A05C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Default="00AD4752">
      <w:pPr>
        <w:spacing w:line="259" w:lineRule="auto"/>
        <w:jc w:val="left"/>
      </w:pPr>
      <w:r>
        <w:br w:type="page"/>
      </w:r>
    </w:p>
    <w:p w:rsidR="002A05C4" w:rsidRDefault="00AD4752" w:rsidP="00AD4752">
      <w:pPr>
        <w:pStyle w:val="Heading1"/>
        <w:numPr>
          <w:ilvl w:val="0"/>
          <w:numId w:val="0"/>
        </w:numPr>
      </w:pPr>
      <w:bookmarkStart w:id="68" w:name="_Toc74339041"/>
      <w:r>
        <w:lastRenderedPageBreak/>
        <w:t xml:space="preserve">Annex F: </w:t>
      </w:r>
      <w:proofErr w:type="spellStart"/>
      <w:r>
        <w:t>regional.php</w:t>
      </w:r>
      <w:bookmarkEnd w:id="68"/>
      <w:proofErr w:type="spellEnd"/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!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OCTYPE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tm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emplate Name: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avefire</w:t>
      </w:r>
      <w:proofErr w:type="spellEnd"/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: &lt;a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ref</w:t>
      </w:r>
      <w:proofErr w:type="spell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https://www.os-templates.com/"&gt;OS Templates&lt;/a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 URI: https://www.os-templates.com/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pyright: OS-Templates.com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: Free to use under our free template licence term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 URI: https://www.os-templates.com/template-term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declare your language - read more here: https://www.w3.org/International/questions/qa-html-language-declarations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arthQuakes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| Regiona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arse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viewpor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en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=device-width, initial-scale=1.0, maximum-scale=1.0, user-scalable=no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layout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/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di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fontawesome-free-5.15.3-web/css/all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css/bootstrap.min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tables/1.10.24/css/jquery.dataTables.min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mycss.css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the body load fill the elements with the appropriate details such as date time alertlevel format...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o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oad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0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er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go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quarter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rth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ak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ree_quarter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ospac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phon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ive us a call:</w:t>
      </w:r>
      <w:proofErr w:type="gramStart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00 (123) 456 7890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envelop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nd us a mail:</w:t>
      </w:r>
      <w:proofErr w:type="gramStart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pport@domain.com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lock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on. - Sat</w:t>
      </w:r>
      <w:proofErr w:type="gramStart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: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08.00am - 18.00pm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1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inav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dex.php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gional.ph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EarthQuak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ro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g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gional.ph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EarthQuak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form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os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ick Search: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ter search term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llip;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ubmi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search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bgded overlay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ground-image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url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'../images/demo/backgrounds/01.png'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readcrumb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ing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arth Quak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Pa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3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ontainer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body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ten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quir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./php_files/display.php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llow to use the display clas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AD475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!= 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heck if there is any query in the url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im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move unwanted white space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s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keep the text as from %27 till the end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_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27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remove the %27 in the url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parse_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(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 URL 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nd return an associative array which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tains its various component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se_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tr</w:t>
      </w:r>
      <w:proofErr w:type="spell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ing passed via URL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reate the display with the constructors parameters without the table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}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?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2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8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proofErr w:type="spellStart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date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proofErr w:type="spellStart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ddate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Radius (km)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atetime-loca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_date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_date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remov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th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atetime-loca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_date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_date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remov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d-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con-th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ad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Longitude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Latitude: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on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t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on click the js will get the clients coordinates and insert in in tge appropriate textbox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Location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'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primary 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et Loca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akem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akeM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eojso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eoJS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hoose an alertleve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reen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e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ell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ellow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ang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ran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on click the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</w:t>
      </w:r>
      <w:proofErr w:type="spell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ll build the 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and then request the server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utton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gotoma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how Regional ma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info form-control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legend tables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egend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eCod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ol-sm-5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3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ate parameter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rameter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faul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scriptio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dtime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resent tim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mit to events on or before the specified end time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time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OW - 30 day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mit to events on or after the specified start time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M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3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-align: 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ight;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OTE: All times use ISO8601 Date/Time format. UTC is assumed</w:t>
      </w:r>
      <w:proofErr w:type="gramStart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lorCode</w:t>
      </w:r>
      <w:proofErr w:type="spell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ol-sm-7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able table-bordered table-striped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span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2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lert Level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ead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green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ldM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ree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in typical background, non-eruptive state or, after a change from a higher level, volcanic activity has ceased and volcano has returned to noneruptive background state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yellow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ldM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ellow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exhibiting signs of unrest above known background level or, after a change from a higher level, volcanic activity has decreased significantly but continues to be closely monitored for possible increase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orange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ldM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rang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Volcano is exhibiting heightenai or unrest with increased gx)tential of eruption, timeframe uncertain, OR eruption is underway with no or minor volcanic-ash emissions [ash-plume height specified, if possible]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or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red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oldMe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ruption is imminent with significant emission of volcanic ash into the atmosphere likely OR eruption is underway or suspected with significant emission of volcanic ash into the atmosphere [ash-plume height specified, if possible].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d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body</w:t>
      </w:r>
      <w:proofErr w:type="spell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abl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/ main body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4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oter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gional Map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pdiv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x-width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100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%; height: 600px;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5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pyright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lef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pyright 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copy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2018 - All Rights Reserved -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main Name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right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mplate by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rge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blank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www.os-templates.com/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ree Website Template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 Templates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totop"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o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hevron-up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JAVASCRIPTS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-3.5.1.min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&lt;script </w:t>
      </w:r>
      <w:proofErr w:type="spellStart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rc</w:t>
      </w:r>
      <w:proofErr w:type="spellEnd"/>
      <w:r w:rsidRPr="00AD475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../layout/scripts/jquery.min.js"&gt;&lt;/script&gt; --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backtotop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mobilemenu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js/bootstrap.min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datatables/1.10.24/js/jquery.dataTables.min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proofErr w:type="gram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://www.openlayers.org/api/OpenLayers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AD475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AD475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AD475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myjs.js"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Pr="00AD4752" w:rsidRDefault="00AD4752" w:rsidP="00AD475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AD475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AD4752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Default="00AD4752" w:rsidP="002D0723"/>
    <w:p w:rsidR="00AD4752" w:rsidRDefault="00AD4752" w:rsidP="002D0723"/>
    <w:p w:rsidR="000B6011" w:rsidRDefault="000B6011" w:rsidP="002D0723"/>
    <w:sectPr w:rsidR="000B6011" w:rsidSect="00435B2B">
      <w:footerReference w:type="default" r:id="rId28"/>
      <w:pgSz w:w="11909" w:h="16834" w:code="9"/>
      <w:pgMar w:top="2160" w:right="1440" w:bottom="1440" w:left="216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01A6" w:rsidRDefault="009B01A6" w:rsidP="000E0ADB">
      <w:pPr>
        <w:spacing w:after="0" w:line="240" w:lineRule="auto"/>
      </w:pPr>
      <w:r>
        <w:separator/>
      </w:r>
    </w:p>
  </w:endnote>
  <w:endnote w:type="continuationSeparator" w:id="0">
    <w:p w:rsidR="009B01A6" w:rsidRDefault="009B01A6" w:rsidP="000E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20CA" w:rsidRDefault="000B20CA">
    <w:pPr>
      <w:pStyle w:val="Footer"/>
      <w:jc w:val="center"/>
    </w:pPr>
  </w:p>
  <w:p w:rsidR="000B20CA" w:rsidRDefault="000B20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855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20CA" w:rsidRDefault="000B20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4890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0B20CA" w:rsidRDefault="000B20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32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20CA" w:rsidRDefault="000B20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5889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0B20CA" w:rsidRDefault="000B20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01A6" w:rsidRDefault="009B01A6" w:rsidP="000E0ADB">
      <w:pPr>
        <w:spacing w:after="0" w:line="240" w:lineRule="auto"/>
      </w:pPr>
      <w:r>
        <w:separator/>
      </w:r>
    </w:p>
  </w:footnote>
  <w:footnote w:type="continuationSeparator" w:id="0">
    <w:p w:rsidR="009B01A6" w:rsidRDefault="009B01A6" w:rsidP="000E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027E08"/>
    <w:multiLevelType w:val="multilevel"/>
    <w:tmpl w:val="91365B1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EC72B7"/>
    <w:multiLevelType w:val="hybridMultilevel"/>
    <w:tmpl w:val="2E0E2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BBB"/>
    <w:multiLevelType w:val="hybridMultilevel"/>
    <w:tmpl w:val="E8602D86"/>
    <w:lvl w:ilvl="0" w:tplc="D0CE2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44CB8"/>
    <w:multiLevelType w:val="multilevel"/>
    <w:tmpl w:val="C57E06E4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pStyle w:val="Heading2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pStyle w:val="Heading3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pStyle w:val="Heading4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0" w:firstLine="0"/>
      </w:pPr>
      <w:rPr>
        <w:rFonts w:ascii="Times New Roman" w:eastAsiaTheme="minorHAnsi" w:hAnsi="Times New Roman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357A21"/>
    <w:multiLevelType w:val="hybridMultilevel"/>
    <w:tmpl w:val="25C6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D7DE4"/>
    <w:multiLevelType w:val="multilevel"/>
    <w:tmpl w:val="74A41F9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DAB195D"/>
    <w:multiLevelType w:val="hybridMultilevel"/>
    <w:tmpl w:val="8E4EB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038D8"/>
    <w:multiLevelType w:val="multilevel"/>
    <w:tmpl w:val="E0CA242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399760A"/>
    <w:multiLevelType w:val="hybridMultilevel"/>
    <w:tmpl w:val="4B36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2338C"/>
    <w:multiLevelType w:val="hybridMultilevel"/>
    <w:tmpl w:val="A2C61EEA"/>
    <w:lvl w:ilvl="0" w:tplc="5CB648F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BA2D42"/>
    <w:multiLevelType w:val="hybridMultilevel"/>
    <w:tmpl w:val="0F08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B72EB"/>
    <w:multiLevelType w:val="hybridMultilevel"/>
    <w:tmpl w:val="C8E0E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92C5F"/>
    <w:multiLevelType w:val="multilevel"/>
    <w:tmpl w:val="BBEAB10E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61D5F60"/>
    <w:multiLevelType w:val="hybridMultilevel"/>
    <w:tmpl w:val="5B0E8D4A"/>
    <w:lvl w:ilvl="0" w:tplc="F0847FC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BCA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2AD5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697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7A70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A4B8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CE5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49A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B0164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7A64FB8"/>
    <w:multiLevelType w:val="hybridMultilevel"/>
    <w:tmpl w:val="F572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D17C30"/>
    <w:multiLevelType w:val="hybridMultilevel"/>
    <w:tmpl w:val="0916E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A15A8"/>
    <w:multiLevelType w:val="hybridMultilevel"/>
    <w:tmpl w:val="98B021A6"/>
    <w:lvl w:ilvl="0" w:tplc="344001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B3850"/>
    <w:multiLevelType w:val="hybridMultilevel"/>
    <w:tmpl w:val="23BE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13"/>
  </w:num>
  <w:num w:numId="7">
    <w:abstractNumId w:val="14"/>
  </w:num>
  <w:num w:numId="8">
    <w:abstractNumId w:val="17"/>
  </w:num>
  <w:num w:numId="9">
    <w:abstractNumId w:val="9"/>
  </w:num>
  <w:num w:numId="10">
    <w:abstractNumId w:val="18"/>
  </w:num>
  <w:num w:numId="11">
    <w:abstractNumId w:val="5"/>
  </w:num>
  <w:num w:numId="12">
    <w:abstractNumId w:val="15"/>
  </w:num>
  <w:num w:numId="13">
    <w:abstractNumId w:val="7"/>
  </w:num>
  <w:num w:numId="14">
    <w:abstractNumId w:val="16"/>
  </w:num>
  <w:num w:numId="15">
    <w:abstractNumId w:val="11"/>
  </w:num>
  <w:num w:numId="16">
    <w:abstractNumId w:val="2"/>
  </w:num>
  <w:num w:numId="17">
    <w:abstractNumId w:val="1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OwNLCwNDeyMLVQ0lEKTi0uzszPAykwMqoFAGg7Iq8tAAAA"/>
  </w:docVars>
  <w:rsids>
    <w:rsidRoot w:val="00577712"/>
    <w:rsid w:val="000010C5"/>
    <w:rsid w:val="0000156E"/>
    <w:rsid w:val="00004ADF"/>
    <w:rsid w:val="000057BF"/>
    <w:rsid w:val="00006AD3"/>
    <w:rsid w:val="00010578"/>
    <w:rsid w:val="0001068E"/>
    <w:rsid w:val="000124F6"/>
    <w:rsid w:val="00013D05"/>
    <w:rsid w:val="00013DCC"/>
    <w:rsid w:val="000140B2"/>
    <w:rsid w:val="0001545B"/>
    <w:rsid w:val="00017323"/>
    <w:rsid w:val="00017626"/>
    <w:rsid w:val="00020803"/>
    <w:rsid w:val="00022649"/>
    <w:rsid w:val="00026A47"/>
    <w:rsid w:val="00026D9F"/>
    <w:rsid w:val="00027874"/>
    <w:rsid w:val="00030ED4"/>
    <w:rsid w:val="0003186A"/>
    <w:rsid w:val="00031CE6"/>
    <w:rsid w:val="000328BD"/>
    <w:rsid w:val="0003296C"/>
    <w:rsid w:val="000336DE"/>
    <w:rsid w:val="000349CB"/>
    <w:rsid w:val="000379F3"/>
    <w:rsid w:val="00044430"/>
    <w:rsid w:val="000456D9"/>
    <w:rsid w:val="00046377"/>
    <w:rsid w:val="00050713"/>
    <w:rsid w:val="0005369F"/>
    <w:rsid w:val="00054AED"/>
    <w:rsid w:val="00057EF1"/>
    <w:rsid w:val="0006314E"/>
    <w:rsid w:val="00064348"/>
    <w:rsid w:val="00067E22"/>
    <w:rsid w:val="00070830"/>
    <w:rsid w:val="0007134F"/>
    <w:rsid w:val="00075EE9"/>
    <w:rsid w:val="00077E96"/>
    <w:rsid w:val="000811BC"/>
    <w:rsid w:val="000825F2"/>
    <w:rsid w:val="0008272B"/>
    <w:rsid w:val="0008278A"/>
    <w:rsid w:val="00083B87"/>
    <w:rsid w:val="0008440D"/>
    <w:rsid w:val="000851A7"/>
    <w:rsid w:val="000866C3"/>
    <w:rsid w:val="00087081"/>
    <w:rsid w:val="00087C22"/>
    <w:rsid w:val="00097100"/>
    <w:rsid w:val="00097591"/>
    <w:rsid w:val="000A247A"/>
    <w:rsid w:val="000A2B6D"/>
    <w:rsid w:val="000A54A8"/>
    <w:rsid w:val="000A5B7A"/>
    <w:rsid w:val="000B20CA"/>
    <w:rsid w:val="000B26F8"/>
    <w:rsid w:val="000B435F"/>
    <w:rsid w:val="000B497B"/>
    <w:rsid w:val="000B6011"/>
    <w:rsid w:val="000B67DB"/>
    <w:rsid w:val="000C5A40"/>
    <w:rsid w:val="000C5BB5"/>
    <w:rsid w:val="000C7B8F"/>
    <w:rsid w:val="000D0151"/>
    <w:rsid w:val="000D2022"/>
    <w:rsid w:val="000D743D"/>
    <w:rsid w:val="000D7C0E"/>
    <w:rsid w:val="000E0ADB"/>
    <w:rsid w:val="000E3BED"/>
    <w:rsid w:val="000E3D4D"/>
    <w:rsid w:val="000E74D6"/>
    <w:rsid w:val="000E7EBE"/>
    <w:rsid w:val="000F16FA"/>
    <w:rsid w:val="000F1F50"/>
    <w:rsid w:val="000F46E3"/>
    <w:rsid w:val="000F5C2D"/>
    <w:rsid w:val="000F6D8E"/>
    <w:rsid w:val="00111D5B"/>
    <w:rsid w:val="00117762"/>
    <w:rsid w:val="00122679"/>
    <w:rsid w:val="00122A50"/>
    <w:rsid w:val="00123293"/>
    <w:rsid w:val="00123D0D"/>
    <w:rsid w:val="00124F23"/>
    <w:rsid w:val="001253E2"/>
    <w:rsid w:val="00125E89"/>
    <w:rsid w:val="00125FA5"/>
    <w:rsid w:val="00125FF1"/>
    <w:rsid w:val="001262B8"/>
    <w:rsid w:val="00131406"/>
    <w:rsid w:val="00132877"/>
    <w:rsid w:val="00132AB0"/>
    <w:rsid w:val="00133369"/>
    <w:rsid w:val="001338BA"/>
    <w:rsid w:val="00134853"/>
    <w:rsid w:val="0013674D"/>
    <w:rsid w:val="00137479"/>
    <w:rsid w:val="00141323"/>
    <w:rsid w:val="001434B6"/>
    <w:rsid w:val="00144A79"/>
    <w:rsid w:val="00145450"/>
    <w:rsid w:val="00145C49"/>
    <w:rsid w:val="001473A5"/>
    <w:rsid w:val="00147F3E"/>
    <w:rsid w:val="00151032"/>
    <w:rsid w:val="001525D2"/>
    <w:rsid w:val="00153558"/>
    <w:rsid w:val="00161101"/>
    <w:rsid w:val="0016151B"/>
    <w:rsid w:val="00162E84"/>
    <w:rsid w:val="00163842"/>
    <w:rsid w:val="00164030"/>
    <w:rsid w:val="001647E3"/>
    <w:rsid w:val="00165C28"/>
    <w:rsid w:val="00166438"/>
    <w:rsid w:val="001705F2"/>
    <w:rsid w:val="001725F7"/>
    <w:rsid w:val="00172DC3"/>
    <w:rsid w:val="00173075"/>
    <w:rsid w:val="001732EE"/>
    <w:rsid w:val="001735EE"/>
    <w:rsid w:val="0017628B"/>
    <w:rsid w:val="00176BE0"/>
    <w:rsid w:val="00176FD1"/>
    <w:rsid w:val="0017728E"/>
    <w:rsid w:val="00177A9C"/>
    <w:rsid w:val="00180836"/>
    <w:rsid w:val="00181A25"/>
    <w:rsid w:val="001844A5"/>
    <w:rsid w:val="00185647"/>
    <w:rsid w:val="00186E10"/>
    <w:rsid w:val="001874E5"/>
    <w:rsid w:val="00193283"/>
    <w:rsid w:val="001938B0"/>
    <w:rsid w:val="00197671"/>
    <w:rsid w:val="001A34AD"/>
    <w:rsid w:val="001A35A0"/>
    <w:rsid w:val="001A489C"/>
    <w:rsid w:val="001A6747"/>
    <w:rsid w:val="001A6E90"/>
    <w:rsid w:val="001B1380"/>
    <w:rsid w:val="001B16F6"/>
    <w:rsid w:val="001B1759"/>
    <w:rsid w:val="001B327A"/>
    <w:rsid w:val="001B33A3"/>
    <w:rsid w:val="001B37A2"/>
    <w:rsid w:val="001B5188"/>
    <w:rsid w:val="001B534B"/>
    <w:rsid w:val="001B6902"/>
    <w:rsid w:val="001B7690"/>
    <w:rsid w:val="001B77C8"/>
    <w:rsid w:val="001C232B"/>
    <w:rsid w:val="001C2779"/>
    <w:rsid w:val="001C2BF3"/>
    <w:rsid w:val="001C3EBB"/>
    <w:rsid w:val="001C5F2F"/>
    <w:rsid w:val="001C6462"/>
    <w:rsid w:val="001C6D91"/>
    <w:rsid w:val="001C7012"/>
    <w:rsid w:val="001C7357"/>
    <w:rsid w:val="001D25F9"/>
    <w:rsid w:val="001D3214"/>
    <w:rsid w:val="001D69AF"/>
    <w:rsid w:val="001D7F51"/>
    <w:rsid w:val="001E27EA"/>
    <w:rsid w:val="001E4973"/>
    <w:rsid w:val="001E5A09"/>
    <w:rsid w:val="001E5A1E"/>
    <w:rsid w:val="001E6117"/>
    <w:rsid w:val="001E7301"/>
    <w:rsid w:val="001F1E31"/>
    <w:rsid w:val="001F20A3"/>
    <w:rsid w:val="001F460D"/>
    <w:rsid w:val="001F68EF"/>
    <w:rsid w:val="001F7A5D"/>
    <w:rsid w:val="00201FE2"/>
    <w:rsid w:val="002029B5"/>
    <w:rsid w:val="0020571B"/>
    <w:rsid w:val="00206178"/>
    <w:rsid w:val="002115C0"/>
    <w:rsid w:val="00213E9D"/>
    <w:rsid w:val="00215481"/>
    <w:rsid w:val="00217787"/>
    <w:rsid w:val="0022651F"/>
    <w:rsid w:val="002314D5"/>
    <w:rsid w:val="00232AED"/>
    <w:rsid w:val="00242D29"/>
    <w:rsid w:val="00245A26"/>
    <w:rsid w:val="00252376"/>
    <w:rsid w:val="00253CEA"/>
    <w:rsid w:val="00257D70"/>
    <w:rsid w:val="0026275E"/>
    <w:rsid w:val="00262C4E"/>
    <w:rsid w:val="002633F1"/>
    <w:rsid w:val="00263497"/>
    <w:rsid w:val="00265A0C"/>
    <w:rsid w:val="00265E83"/>
    <w:rsid w:val="002678F2"/>
    <w:rsid w:val="00267C24"/>
    <w:rsid w:val="002715DA"/>
    <w:rsid w:val="002726E8"/>
    <w:rsid w:val="00275E67"/>
    <w:rsid w:val="0027647B"/>
    <w:rsid w:val="00277502"/>
    <w:rsid w:val="0028616B"/>
    <w:rsid w:val="00286463"/>
    <w:rsid w:val="00287675"/>
    <w:rsid w:val="00291A65"/>
    <w:rsid w:val="00291ACA"/>
    <w:rsid w:val="00294BEA"/>
    <w:rsid w:val="00296F99"/>
    <w:rsid w:val="002A05C4"/>
    <w:rsid w:val="002A159F"/>
    <w:rsid w:val="002A2B31"/>
    <w:rsid w:val="002A6C9C"/>
    <w:rsid w:val="002B05C3"/>
    <w:rsid w:val="002B27C3"/>
    <w:rsid w:val="002B31B0"/>
    <w:rsid w:val="002B4521"/>
    <w:rsid w:val="002B46AD"/>
    <w:rsid w:val="002B5506"/>
    <w:rsid w:val="002B781B"/>
    <w:rsid w:val="002C1F1A"/>
    <w:rsid w:val="002C2535"/>
    <w:rsid w:val="002C26C4"/>
    <w:rsid w:val="002C3A76"/>
    <w:rsid w:val="002C4106"/>
    <w:rsid w:val="002D007A"/>
    <w:rsid w:val="002D0723"/>
    <w:rsid w:val="002D0905"/>
    <w:rsid w:val="002D2A29"/>
    <w:rsid w:val="002D4496"/>
    <w:rsid w:val="002E0BB8"/>
    <w:rsid w:val="002E1F53"/>
    <w:rsid w:val="002E57E9"/>
    <w:rsid w:val="002E710E"/>
    <w:rsid w:val="002F2140"/>
    <w:rsid w:val="002F4925"/>
    <w:rsid w:val="00302EE6"/>
    <w:rsid w:val="003037FA"/>
    <w:rsid w:val="00304EFC"/>
    <w:rsid w:val="00306AB8"/>
    <w:rsid w:val="0031084E"/>
    <w:rsid w:val="003115DE"/>
    <w:rsid w:val="00312097"/>
    <w:rsid w:val="00312275"/>
    <w:rsid w:val="00312C8A"/>
    <w:rsid w:val="00312ED0"/>
    <w:rsid w:val="003131C8"/>
    <w:rsid w:val="003148F0"/>
    <w:rsid w:val="00315F6A"/>
    <w:rsid w:val="003169D0"/>
    <w:rsid w:val="00321C9B"/>
    <w:rsid w:val="00321EE3"/>
    <w:rsid w:val="003233CD"/>
    <w:rsid w:val="003244F2"/>
    <w:rsid w:val="00325976"/>
    <w:rsid w:val="003271F4"/>
    <w:rsid w:val="00327F29"/>
    <w:rsid w:val="00330B2A"/>
    <w:rsid w:val="00333103"/>
    <w:rsid w:val="00333FC7"/>
    <w:rsid w:val="003342D3"/>
    <w:rsid w:val="00335339"/>
    <w:rsid w:val="00335F9C"/>
    <w:rsid w:val="00340E99"/>
    <w:rsid w:val="00340ED9"/>
    <w:rsid w:val="003424BB"/>
    <w:rsid w:val="00342D6F"/>
    <w:rsid w:val="0034451A"/>
    <w:rsid w:val="0034494D"/>
    <w:rsid w:val="003451B3"/>
    <w:rsid w:val="00350113"/>
    <w:rsid w:val="003526CD"/>
    <w:rsid w:val="0035379A"/>
    <w:rsid w:val="00356192"/>
    <w:rsid w:val="00356577"/>
    <w:rsid w:val="0035779B"/>
    <w:rsid w:val="00363D1B"/>
    <w:rsid w:val="0036414D"/>
    <w:rsid w:val="003641D8"/>
    <w:rsid w:val="003700E0"/>
    <w:rsid w:val="0037043E"/>
    <w:rsid w:val="00370F04"/>
    <w:rsid w:val="003713A4"/>
    <w:rsid w:val="0037199A"/>
    <w:rsid w:val="003728D9"/>
    <w:rsid w:val="00373B76"/>
    <w:rsid w:val="003759D8"/>
    <w:rsid w:val="003769B0"/>
    <w:rsid w:val="00383114"/>
    <w:rsid w:val="00383788"/>
    <w:rsid w:val="00385C7C"/>
    <w:rsid w:val="0038618D"/>
    <w:rsid w:val="00387938"/>
    <w:rsid w:val="00391107"/>
    <w:rsid w:val="0039129D"/>
    <w:rsid w:val="00392907"/>
    <w:rsid w:val="00393759"/>
    <w:rsid w:val="00393A96"/>
    <w:rsid w:val="0039568E"/>
    <w:rsid w:val="003A0BED"/>
    <w:rsid w:val="003A0CEF"/>
    <w:rsid w:val="003A2858"/>
    <w:rsid w:val="003A2D80"/>
    <w:rsid w:val="003B00A8"/>
    <w:rsid w:val="003B0C88"/>
    <w:rsid w:val="003B1079"/>
    <w:rsid w:val="003B23E6"/>
    <w:rsid w:val="003B3299"/>
    <w:rsid w:val="003B3AD9"/>
    <w:rsid w:val="003B4054"/>
    <w:rsid w:val="003B5895"/>
    <w:rsid w:val="003B5C64"/>
    <w:rsid w:val="003B65D4"/>
    <w:rsid w:val="003B6D50"/>
    <w:rsid w:val="003B7A08"/>
    <w:rsid w:val="003C77FE"/>
    <w:rsid w:val="003D17F5"/>
    <w:rsid w:val="003D2D59"/>
    <w:rsid w:val="003D351C"/>
    <w:rsid w:val="003D45E6"/>
    <w:rsid w:val="003D73CA"/>
    <w:rsid w:val="003D7632"/>
    <w:rsid w:val="003E3A07"/>
    <w:rsid w:val="003E47E0"/>
    <w:rsid w:val="003E6710"/>
    <w:rsid w:val="003E72A5"/>
    <w:rsid w:val="003F6FA7"/>
    <w:rsid w:val="003F70CD"/>
    <w:rsid w:val="003F77CA"/>
    <w:rsid w:val="004101A6"/>
    <w:rsid w:val="00410751"/>
    <w:rsid w:val="00412630"/>
    <w:rsid w:val="004131AA"/>
    <w:rsid w:val="00413CF0"/>
    <w:rsid w:val="004155CB"/>
    <w:rsid w:val="004170B0"/>
    <w:rsid w:val="004213D0"/>
    <w:rsid w:val="004271D3"/>
    <w:rsid w:val="0043000C"/>
    <w:rsid w:val="0043075D"/>
    <w:rsid w:val="00432873"/>
    <w:rsid w:val="0043292A"/>
    <w:rsid w:val="00434B7C"/>
    <w:rsid w:val="00435B2B"/>
    <w:rsid w:val="00440D05"/>
    <w:rsid w:val="004422F3"/>
    <w:rsid w:val="004427FF"/>
    <w:rsid w:val="00443C5A"/>
    <w:rsid w:val="00450564"/>
    <w:rsid w:val="00452505"/>
    <w:rsid w:val="00452CE6"/>
    <w:rsid w:val="00453A99"/>
    <w:rsid w:val="00457DD4"/>
    <w:rsid w:val="0046116A"/>
    <w:rsid w:val="0046177C"/>
    <w:rsid w:val="00462AB4"/>
    <w:rsid w:val="0046310B"/>
    <w:rsid w:val="00464196"/>
    <w:rsid w:val="0046457A"/>
    <w:rsid w:val="00467584"/>
    <w:rsid w:val="004719AD"/>
    <w:rsid w:val="00472513"/>
    <w:rsid w:val="00473D70"/>
    <w:rsid w:val="00475024"/>
    <w:rsid w:val="00476148"/>
    <w:rsid w:val="00477397"/>
    <w:rsid w:val="004814BA"/>
    <w:rsid w:val="004818D4"/>
    <w:rsid w:val="00484AE2"/>
    <w:rsid w:val="004852C3"/>
    <w:rsid w:val="00487663"/>
    <w:rsid w:val="004934CE"/>
    <w:rsid w:val="00495AFC"/>
    <w:rsid w:val="00495CFB"/>
    <w:rsid w:val="004979AF"/>
    <w:rsid w:val="004A20D9"/>
    <w:rsid w:val="004A21F2"/>
    <w:rsid w:val="004A4BE8"/>
    <w:rsid w:val="004A51BA"/>
    <w:rsid w:val="004A5BDA"/>
    <w:rsid w:val="004A7E5D"/>
    <w:rsid w:val="004B0272"/>
    <w:rsid w:val="004B1B85"/>
    <w:rsid w:val="004B750D"/>
    <w:rsid w:val="004B7693"/>
    <w:rsid w:val="004B78A3"/>
    <w:rsid w:val="004C3055"/>
    <w:rsid w:val="004C5363"/>
    <w:rsid w:val="004C611E"/>
    <w:rsid w:val="004D1CAE"/>
    <w:rsid w:val="004D2B4A"/>
    <w:rsid w:val="004E545F"/>
    <w:rsid w:val="004E663F"/>
    <w:rsid w:val="004E7367"/>
    <w:rsid w:val="004F21DF"/>
    <w:rsid w:val="004F391B"/>
    <w:rsid w:val="004F41CD"/>
    <w:rsid w:val="004F5136"/>
    <w:rsid w:val="00500AD4"/>
    <w:rsid w:val="005011AA"/>
    <w:rsid w:val="00503104"/>
    <w:rsid w:val="0050628C"/>
    <w:rsid w:val="00506AC7"/>
    <w:rsid w:val="0051105C"/>
    <w:rsid w:val="0051642C"/>
    <w:rsid w:val="00516C44"/>
    <w:rsid w:val="00520210"/>
    <w:rsid w:val="005214ED"/>
    <w:rsid w:val="00525AD1"/>
    <w:rsid w:val="00525D01"/>
    <w:rsid w:val="0052688D"/>
    <w:rsid w:val="00527EF1"/>
    <w:rsid w:val="00527F8B"/>
    <w:rsid w:val="00532794"/>
    <w:rsid w:val="005344F3"/>
    <w:rsid w:val="00540050"/>
    <w:rsid w:val="005426D5"/>
    <w:rsid w:val="00542811"/>
    <w:rsid w:val="00542B67"/>
    <w:rsid w:val="00546049"/>
    <w:rsid w:val="00547B27"/>
    <w:rsid w:val="00551971"/>
    <w:rsid w:val="005556D6"/>
    <w:rsid w:val="00555C5B"/>
    <w:rsid w:val="00555D1E"/>
    <w:rsid w:val="00560AF9"/>
    <w:rsid w:val="005629B6"/>
    <w:rsid w:val="005647DA"/>
    <w:rsid w:val="005676BB"/>
    <w:rsid w:val="00571DD0"/>
    <w:rsid w:val="00573391"/>
    <w:rsid w:val="00577712"/>
    <w:rsid w:val="00577776"/>
    <w:rsid w:val="00582ED5"/>
    <w:rsid w:val="005831C6"/>
    <w:rsid w:val="00584C07"/>
    <w:rsid w:val="005854A6"/>
    <w:rsid w:val="0059179D"/>
    <w:rsid w:val="005934B4"/>
    <w:rsid w:val="00594486"/>
    <w:rsid w:val="0059484A"/>
    <w:rsid w:val="00595159"/>
    <w:rsid w:val="00596C8E"/>
    <w:rsid w:val="005A0419"/>
    <w:rsid w:val="005A59D6"/>
    <w:rsid w:val="005A79C0"/>
    <w:rsid w:val="005A7C12"/>
    <w:rsid w:val="005B24BA"/>
    <w:rsid w:val="005B3932"/>
    <w:rsid w:val="005B3E35"/>
    <w:rsid w:val="005B452D"/>
    <w:rsid w:val="005B66C8"/>
    <w:rsid w:val="005C0841"/>
    <w:rsid w:val="005C1EE5"/>
    <w:rsid w:val="005C1FA7"/>
    <w:rsid w:val="005C2560"/>
    <w:rsid w:val="005C4C02"/>
    <w:rsid w:val="005C7BA5"/>
    <w:rsid w:val="005D1A60"/>
    <w:rsid w:val="005E3DB9"/>
    <w:rsid w:val="005E776A"/>
    <w:rsid w:val="005E7DBE"/>
    <w:rsid w:val="005F055B"/>
    <w:rsid w:val="005F5307"/>
    <w:rsid w:val="005F7674"/>
    <w:rsid w:val="006008AA"/>
    <w:rsid w:val="0060118C"/>
    <w:rsid w:val="0060434D"/>
    <w:rsid w:val="00605224"/>
    <w:rsid w:val="00607DBE"/>
    <w:rsid w:val="00611A17"/>
    <w:rsid w:val="00613315"/>
    <w:rsid w:val="00617C23"/>
    <w:rsid w:val="006208D8"/>
    <w:rsid w:val="00620D41"/>
    <w:rsid w:val="00621350"/>
    <w:rsid w:val="00623656"/>
    <w:rsid w:val="00623BCF"/>
    <w:rsid w:val="00624827"/>
    <w:rsid w:val="00631F51"/>
    <w:rsid w:val="00632BFE"/>
    <w:rsid w:val="00634ECE"/>
    <w:rsid w:val="006364A6"/>
    <w:rsid w:val="00637D1E"/>
    <w:rsid w:val="00637DCD"/>
    <w:rsid w:val="006411FB"/>
    <w:rsid w:val="006450FE"/>
    <w:rsid w:val="0064554B"/>
    <w:rsid w:val="00646EB9"/>
    <w:rsid w:val="00647EAE"/>
    <w:rsid w:val="00650002"/>
    <w:rsid w:val="00650323"/>
    <w:rsid w:val="006508C4"/>
    <w:rsid w:val="0065122F"/>
    <w:rsid w:val="006515C8"/>
    <w:rsid w:val="00653F8A"/>
    <w:rsid w:val="00660482"/>
    <w:rsid w:val="00661852"/>
    <w:rsid w:val="00663799"/>
    <w:rsid w:val="00664A74"/>
    <w:rsid w:val="00665FC1"/>
    <w:rsid w:val="006663BA"/>
    <w:rsid w:val="006704B1"/>
    <w:rsid w:val="00680E43"/>
    <w:rsid w:val="0068134E"/>
    <w:rsid w:val="006845B7"/>
    <w:rsid w:val="00684890"/>
    <w:rsid w:val="00685303"/>
    <w:rsid w:val="0068689C"/>
    <w:rsid w:val="0069052E"/>
    <w:rsid w:val="00691074"/>
    <w:rsid w:val="0069211A"/>
    <w:rsid w:val="0069394F"/>
    <w:rsid w:val="00694CFF"/>
    <w:rsid w:val="00697063"/>
    <w:rsid w:val="006A1C39"/>
    <w:rsid w:val="006A4369"/>
    <w:rsid w:val="006A5790"/>
    <w:rsid w:val="006A726E"/>
    <w:rsid w:val="006B0C6F"/>
    <w:rsid w:val="006B2176"/>
    <w:rsid w:val="006B281E"/>
    <w:rsid w:val="006B2E7D"/>
    <w:rsid w:val="006B513C"/>
    <w:rsid w:val="006B7DFB"/>
    <w:rsid w:val="006B7EE3"/>
    <w:rsid w:val="006C01EB"/>
    <w:rsid w:val="006C2161"/>
    <w:rsid w:val="006C2178"/>
    <w:rsid w:val="006C285A"/>
    <w:rsid w:val="006C3B1C"/>
    <w:rsid w:val="006D0DEC"/>
    <w:rsid w:val="006D1020"/>
    <w:rsid w:val="006D1393"/>
    <w:rsid w:val="006D1CEF"/>
    <w:rsid w:val="006D3C5B"/>
    <w:rsid w:val="006D469D"/>
    <w:rsid w:val="006D4E43"/>
    <w:rsid w:val="006D5114"/>
    <w:rsid w:val="006D52D7"/>
    <w:rsid w:val="006D59B9"/>
    <w:rsid w:val="006D6CE0"/>
    <w:rsid w:val="006E0519"/>
    <w:rsid w:val="006E4E45"/>
    <w:rsid w:val="006E58DA"/>
    <w:rsid w:val="006E5C14"/>
    <w:rsid w:val="006E5FB8"/>
    <w:rsid w:val="006E6231"/>
    <w:rsid w:val="006E69D8"/>
    <w:rsid w:val="006E6F42"/>
    <w:rsid w:val="006E76C4"/>
    <w:rsid w:val="006E7996"/>
    <w:rsid w:val="006F339F"/>
    <w:rsid w:val="006F7BB6"/>
    <w:rsid w:val="00701E26"/>
    <w:rsid w:val="00704036"/>
    <w:rsid w:val="00706AB2"/>
    <w:rsid w:val="00712AD6"/>
    <w:rsid w:val="00716095"/>
    <w:rsid w:val="007172F9"/>
    <w:rsid w:val="0072048F"/>
    <w:rsid w:val="00721666"/>
    <w:rsid w:val="007238D0"/>
    <w:rsid w:val="00727CC8"/>
    <w:rsid w:val="0073128E"/>
    <w:rsid w:val="0073223C"/>
    <w:rsid w:val="00733633"/>
    <w:rsid w:val="00735CDA"/>
    <w:rsid w:val="007363E4"/>
    <w:rsid w:val="00736400"/>
    <w:rsid w:val="0074062E"/>
    <w:rsid w:val="007412BF"/>
    <w:rsid w:val="00741AA7"/>
    <w:rsid w:val="0074325B"/>
    <w:rsid w:val="00744260"/>
    <w:rsid w:val="00744703"/>
    <w:rsid w:val="00744AD7"/>
    <w:rsid w:val="007457D4"/>
    <w:rsid w:val="00750FB5"/>
    <w:rsid w:val="0075341C"/>
    <w:rsid w:val="00755302"/>
    <w:rsid w:val="0076198B"/>
    <w:rsid w:val="00761DD7"/>
    <w:rsid w:val="00761F9A"/>
    <w:rsid w:val="0076412E"/>
    <w:rsid w:val="007641C5"/>
    <w:rsid w:val="0076442A"/>
    <w:rsid w:val="00764443"/>
    <w:rsid w:val="00772E8A"/>
    <w:rsid w:val="0077375B"/>
    <w:rsid w:val="00774D70"/>
    <w:rsid w:val="00776D82"/>
    <w:rsid w:val="00780B07"/>
    <w:rsid w:val="00783AC9"/>
    <w:rsid w:val="0078522D"/>
    <w:rsid w:val="00790EAD"/>
    <w:rsid w:val="00793301"/>
    <w:rsid w:val="00793BE1"/>
    <w:rsid w:val="007943FB"/>
    <w:rsid w:val="0079654C"/>
    <w:rsid w:val="007A4256"/>
    <w:rsid w:val="007A44D7"/>
    <w:rsid w:val="007B0196"/>
    <w:rsid w:val="007B02D0"/>
    <w:rsid w:val="007B1A87"/>
    <w:rsid w:val="007B2C29"/>
    <w:rsid w:val="007B4622"/>
    <w:rsid w:val="007B4BFA"/>
    <w:rsid w:val="007B584D"/>
    <w:rsid w:val="007B5A59"/>
    <w:rsid w:val="007B63A4"/>
    <w:rsid w:val="007B772D"/>
    <w:rsid w:val="007C02E1"/>
    <w:rsid w:val="007C37FD"/>
    <w:rsid w:val="007C3B18"/>
    <w:rsid w:val="007C60B9"/>
    <w:rsid w:val="007D3FA7"/>
    <w:rsid w:val="007D50DF"/>
    <w:rsid w:val="007D686E"/>
    <w:rsid w:val="007D6E92"/>
    <w:rsid w:val="007D74E6"/>
    <w:rsid w:val="007E12B1"/>
    <w:rsid w:val="007E2311"/>
    <w:rsid w:val="007E28C7"/>
    <w:rsid w:val="007E4D62"/>
    <w:rsid w:val="007E53A2"/>
    <w:rsid w:val="007E58D1"/>
    <w:rsid w:val="007E63CE"/>
    <w:rsid w:val="007E6561"/>
    <w:rsid w:val="007E79FD"/>
    <w:rsid w:val="007F1EFE"/>
    <w:rsid w:val="007F2560"/>
    <w:rsid w:val="007F3DAA"/>
    <w:rsid w:val="007F425D"/>
    <w:rsid w:val="007F62C7"/>
    <w:rsid w:val="007F64B3"/>
    <w:rsid w:val="00800BC8"/>
    <w:rsid w:val="00801616"/>
    <w:rsid w:val="0080344E"/>
    <w:rsid w:val="00804701"/>
    <w:rsid w:val="00806EC3"/>
    <w:rsid w:val="008108B5"/>
    <w:rsid w:val="008135B0"/>
    <w:rsid w:val="00817663"/>
    <w:rsid w:val="00820929"/>
    <w:rsid w:val="00820C40"/>
    <w:rsid w:val="00821CDC"/>
    <w:rsid w:val="008220A8"/>
    <w:rsid w:val="00824517"/>
    <w:rsid w:val="00825179"/>
    <w:rsid w:val="008256EE"/>
    <w:rsid w:val="00826385"/>
    <w:rsid w:val="00830B9D"/>
    <w:rsid w:val="00834313"/>
    <w:rsid w:val="0083477A"/>
    <w:rsid w:val="00834A04"/>
    <w:rsid w:val="00837079"/>
    <w:rsid w:val="00841EE0"/>
    <w:rsid w:val="00846C93"/>
    <w:rsid w:val="008477AE"/>
    <w:rsid w:val="00851088"/>
    <w:rsid w:val="00851D96"/>
    <w:rsid w:val="00852CC1"/>
    <w:rsid w:val="00853D92"/>
    <w:rsid w:val="00856D57"/>
    <w:rsid w:val="008605DF"/>
    <w:rsid w:val="00860CE8"/>
    <w:rsid w:val="00861F20"/>
    <w:rsid w:val="00861F44"/>
    <w:rsid w:val="0086232E"/>
    <w:rsid w:val="0086494A"/>
    <w:rsid w:val="00864B3C"/>
    <w:rsid w:val="00864E24"/>
    <w:rsid w:val="008656B5"/>
    <w:rsid w:val="008662AF"/>
    <w:rsid w:val="00867993"/>
    <w:rsid w:val="00871AB8"/>
    <w:rsid w:val="00872DB3"/>
    <w:rsid w:val="0087525C"/>
    <w:rsid w:val="00877939"/>
    <w:rsid w:val="00877CF3"/>
    <w:rsid w:val="00880535"/>
    <w:rsid w:val="00881028"/>
    <w:rsid w:val="008863B1"/>
    <w:rsid w:val="00890D23"/>
    <w:rsid w:val="00890EAF"/>
    <w:rsid w:val="00890FF9"/>
    <w:rsid w:val="008961DE"/>
    <w:rsid w:val="008A205C"/>
    <w:rsid w:val="008A28F5"/>
    <w:rsid w:val="008A3765"/>
    <w:rsid w:val="008A5A9D"/>
    <w:rsid w:val="008B0CD3"/>
    <w:rsid w:val="008B2A7C"/>
    <w:rsid w:val="008B3A4B"/>
    <w:rsid w:val="008B4047"/>
    <w:rsid w:val="008B57C6"/>
    <w:rsid w:val="008B5F30"/>
    <w:rsid w:val="008B6568"/>
    <w:rsid w:val="008C04C6"/>
    <w:rsid w:val="008C510A"/>
    <w:rsid w:val="008C552F"/>
    <w:rsid w:val="008C5A9F"/>
    <w:rsid w:val="008C7BC5"/>
    <w:rsid w:val="008D0041"/>
    <w:rsid w:val="008D2059"/>
    <w:rsid w:val="008D2375"/>
    <w:rsid w:val="008D46D5"/>
    <w:rsid w:val="008D5BE5"/>
    <w:rsid w:val="008D6C44"/>
    <w:rsid w:val="008E1096"/>
    <w:rsid w:val="008E22B4"/>
    <w:rsid w:val="008E44EF"/>
    <w:rsid w:val="008E6B6B"/>
    <w:rsid w:val="008E7F2A"/>
    <w:rsid w:val="008F2329"/>
    <w:rsid w:val="008F5CD2"/>
    <w:rsid w:val="008F60C0"/>
    <w:rsid w:val="008F622E"/>
    <w:rsid w:val="008F652F"/>
    <w:rsid w:val="008F6B37"/>
    <w:rsid w:val="008F7D84"/>
    <w:rsid w:val="008F7F5D"/>
    <w:rsid w:val="00900193"/>
    <w:rsid w:val="00901E9C"/>
    <w:rsid w:val="00902BF0"/>
    <w:rsid w:val="0090321E"/>
    <w:rsid w:val="00904490"/>
    <w:rsid w:val="00907370"/>
    <w:rsid w:val="00913340"/>
    <w:rsid w:val="0091349B"/>
    <w:rsid w:val="009156A5"/>
    <w:rsid w:val="00921C39"/>
    <w:rsid w:val="00922278"/>
    <w:rsid w:val="0092386D"/>
    <w:rsid w:val="0092418F"/>
    <w:rsid w:val="00925A34"/>
    <w:rsid w:val="00925DF3"/>
    <w:rsid w:val="00930D12"/>
    <w:rsid w:val="00932069"/>
    <w:rsid w:val="00932696"/>
    <w:rsid w:val="00932C84"/>
    <w:rsid w:val="009372EB"/>
    <w:rsid w:val="00937BAC"/>
    <w:rsid w:val="0094544B"/>
    <w:rsid w:val="009471D7"/>
    <w:rsid w:val="009475EE"/>
    <w:rsid w:val="009545C1"/>
    <w:rsid w:val="009570E6"/>
    <w:rsid w:val="009608AE"/>
    <w:rsid w:val="00963FF8"/>
    <w:rsid w:val="009646D6"/>
    <w:rsid w:val="0096629C"/>
    <w:rsid w:val="0097397D"/>
    <w:rsid w:val="00975F3A"/>
    <w:rsid w:val="00976600"/>
    <w:rsid w:val="00980DA2"/>
    <w:rsid w:val="00983D08"/>
    <w:rsid w:val="009841DE"/>
    <w:rsid w:val="00992029"/>
    <w:rsid w:val="00992567"/>
    <w:rsid w:val="00992612"/>
    <w:rsid w:val="00995FDF"/>
    <w:rsid w:val="00996622"/>
    <w:rsid w:val="009A289B"/>
    <w:rsid w:val="009A29A1"/>
    <w:rsid w:val="009A3496"/>
    <w:rsid w:val="009A5417"/>
    <w:rsid w:val="009A54D0"/>
    <w:rsid w:val="009A5D9C"/>
    <w:rsid w:val="009A6011"/>
    <w:rsid w:val="009A6140"/>
    <w:rsid w:val="009B01A6"/>
    <w:rsid w:val="009B1A68"/>
    <w:rsid w:val="009B1C27"/>
    <w:rsid w:val="009B4924"/>
    <w:rsid w:val="009B4DE0"/>
    <w:rsid w:val="009B557D"/>
    <w:rsid w:val="009B66F7"/>
    <w:rsid w:val="009C0D12"/>
    <w:rsid w:val="009C1260"/>
    <w:rsid w:val="009C5058"/>
    <w:rsid w:val="009D103C"/>
    <w:rsid w:val="009D16EB"/>
    <w:rsid w:val="009D1B02"/>
    <w:rsid w:val="009D3188"/>
    <w:rsid w:val="009E0BDC"/>
    <w:rsid w:val="009F1E0D"/>
    <w:rsid w:val="009F420B"/>
    <w:rsid w:val="009F542D"/>
    <w:rsid w:val="009F5B08"/>
    <w:rsid w:val="009F678F"/>
    <w:rsid w:val="00A04556"/>
    <w:rsid w:val="00A07B37"/>
    <w:rsid w:val="00A07D28"/>
    <w:rsid w:val="00A10CB5"/>
    <w:rsid w:val="00A13AC3"/>
    <w:rsid w:val="00A13C4A"/>
    <w:rsid w:val="00A17A39"/>
    <w:rsid w:val="00A204E6"/>
    <w:rsid w:val="00A20F51"/>
    <w:rsid w:val="00A216F7"/>
    <w:rsid w:val="00A21FCA"/>
    <w:rsid w:val="00A23A3E"/>
    <w:rsid w:val="00A24051"/>
    <w:rsid w:val="00A24319"/>
    <w:rsid w:val="00A2508D"/>
    <w:rsid w:val="00A254D5"/>
    <w:rsid w:val="00A25AD0"/>
    <w:rsid w:val="00A26F1B"/>
    <w:rsid w:val="00A27315"/>
    <w:rsid w:val="00A27EB6"/>
    <w:rsid w:val="00A30092"/>
    <w:rsid w:val="00A31D90"/>
    <w:rsid w:val="00A356D9"/>
    <w:rsid w:val="00A357C9"/>
    <w:rsid w:val="00A368F1"/>
    <w:rsid w:val="00A379E5"/>
    <w:rsid w:val="00A37DD5"/>
    <w:rsid w:val="00A43250"/>
    <w:rsid w:val="00A45137"/>
    <w:rsid w:val="00A45C7A"/>
    <w:rsid w:val="00A46BDE"/>
    <w:rsid w:val="00A55E3B"/>
    <w:rsid w:val="00A56EA6"/>
    <w:rsid w:val="00A618EC"/>
    <w:rsid w:val="00A63C68"/>
    <w:rsid w:val="00A67914"/>
    <w:rsid w:val="00A67924"/>
    <w:rsid w:val="00A777AE"/>
    <w:rsid w:val="00A8176F"/>
    <w:rsid w:val="00A81912"/>
    <w:rsid w:val="00A83C74"/>
    <w:rsid w:val="00A86629"/>
    <w:rsid w:val="00A87026"/>
    <w:rsid w:val="00A914F8"/>
    <w:rsid w:val="00A92542"/>
    <w:rsid w:val="00A929BD"/>
    <w:rsid w:val="00A93FC4"/>
    <w:rsid w:val="00A94538"/>
    <w:rsid w:val="00A94BFF"/>
    <w:rsid w:val="00A950A5"/>
    <w:rsid w:val="00A9603F"/>
    <w:rsid w:val="00A96B7F"/>
    <w:rsid w:val="00A97560"/>
    <w:rsid w:val="00A97801"/>
    <w:rsid w:val="00AA0B08"/>
    <w:rsid w:val="00AA1C68"/>
    <w:rsid w:val="00AA4176"/>
    <w:rsid w:val="00AA6AD0"/>
    <w:rsid w:val="00AA6F1C"/>
    <w:rsid w:val="00AA73C6"/>
    <w:rsid w:val="00AB0157"/>
    <w:rsid w:val="00AB3659"/>
    <w:rsid w:val="00AB4912"/>
    <w:rsid w:val="00AB5213"/>
    <w:rsid w:val="00AB67EC"/>
    <w:rsid w:val="00AC22B2"/>
    <w:rsid w:val="00AC25E7"/>
    <w:rsid w:val="00AC5661"/>
    <w:rsid w:val="00AC5687"/>
    <w:rsid w:val="00AC628E"/>
    <w:rsid w:val="00AD3005"/>
    <w:rsid w:val="00AD4752"/>
    <w:rsid w:val="00AD527C"/>
    <w:rsid w:val="00AD558E"/>
    <w:rsid w:val="00AD78B0"/>
    <w:rsid w:val="00AE3110"/>
    <w:rsid w:val="00AE3AE8"/>
    <w:rsid w:val="00AE578A"/>
    <w:rsid w:val="00AE6316"/>
    <w:rsid w:val="00AE790A"/>
    <w:rsid w:val="00AF026A"/>
    <w:rsid w:val="00AF2418"/>
    <w:rsid w:val="00AF3FAE"/>
    <w:rsid w:val="00AF43B8"/>
    <w:rsid w:val="00AF79C8"/>
    <w:rsid w:val="00B00A91"/>
    <w:rsid w:val="00B00AA4"/>
    <w:rsid w:val="00B03670"/>
    <w:rsid w:val="00B03E9A"/>
    <w:rsid w:val="00B04B50"/>
    <w:rsid w:val="00B05F5E"/>
    <w:rsid w:val="00B06E11"/>
    <w:rsid w:val="00B10D81"/>
    <w:rsid w:val="00B1232C"/>
    <w:rsid w:val="00B135D0"/>
    <w:rsid w:val="00B13AC4"/>
    <w:rsid w:val="00B14270"/>
    <w:rsid w:val="00B15780"/>
    <w:rsid w:val="00B21732"/>
    <w:rsid w:val="00B2375F"/>
    <w:rsid w:val="00B25B54"/>
    <w:rsid w:val="00B27C2D"/>
    <w:rsid w:val="00B32F76"/>
    <w:rsid w:val="00B33D49"/>
    <w:rsid w:val="00B37E32"/>
    <w:rsid w:val="00B42C94"/>
    <w:rsid w:val="00B43102"/>
    <w:rsid w:val="00B454A5"/>
    <w:rsid w:val="00B47747"/>
    <w:rsid w:val="00B47C86"/>
    <w:rsid w:val="00B50CA4"/>
    <w:rsid w:val="00B51CFE"/>
    <w:rsid w:val="00B532FA"/>
    <w:rsid w:val="00B539AD"/>
    <w:rsid w:val="00B5428F"/>
    <w:rsid w:val="00B5653B"/>
    <w:rsid w:val="00B6002B"/>
    <w:rsid w:val="00B60474"/>
    <w:rsid w:val="00B605E8"/>
    <w:rsid w:val="00B616D0"/>
    <w:rsid w:val="00B61807"/>
    <w:rsid w:val="00B63837"/>
    <w:rsid w:val="00B641FF"/>
    <w:rsid w:val="00B6564F"/>
    <w:rsid w:val="00B66BAE"/>
    <w:rsid w:val="00B67832"/>
    <w:rsid w:val="00B717F7"/>
    <w:rsid w:val="00B71A64"/>
    <w:rsid w:val="00B7225C"/>
    <w:rsid w:val="00B75890"/>
    <w:rsid w:val="00B77F07"/>
    <w:rsid w:val="00B809A9"/>
    <w:rsid w:val="00B81260"/>
    <w:rsid w:val="00B868B4"/>
    <w:rsid w:val="00B86EEA"/>
    <w:rsid w:val="00B91CF3"/>
    <w:rsid w:val="00B936C7"/>
    <w:rsid w:val="00B9493C"/>
    <w:rsid w:val="00B96DB6"/>
    <w:rsid w:val="00B96DFB"/>
    <w:rsid w:val="00BA0FE3"/>
    <w:rsid w:val="00BA28D1"/>
    <w:rsid w:val="00BA329C"/>
    <w:rsid w:val="00BA3D8D"/>
    <w:rsid w:val="00BA4975"/>
    <w:rsid w:val="00BA68AE"/>
    <w:rsid w:val="00BA7A14"/>
    <w:rsid w:val="00BB381F"/>
    <w:rsid w:val="00BB4082"/>
    <w:rsid w:val="00BB4D91"/>
    <w:rsid w:val="00BB4F09"/>
    <w:rsid w:val="00BB6E6C"/>
    <w:rsid w:val="00BB7407"/>
    <w:rsid w:val="00BB79C1"/>
    <w:rsid w:val="00BC1155"/>
    <w:rsid w:val="00BC11B1"/>
    <w:rsid w:val="00BC1C09"/>
    <w:rsid w:val="00BC1FB6"/>
    <w:rsid w:val="00BC5011"/>
    <w:rsid w:val="00BC6137"/>
    <w:rsid w:val="00BD74C4"/>
    <w:rsid w:val="00BE3B9B"/>
    <w:rsid w:val="00BE5664"/>
    <w:rsid w:val="00BF1272"/>
    <w:rsid w:val="00BF19A9"/>
    <w:rsid w:val="00BF2019"/>
    <w:rsid w:val="00BF2B52"/>
    <w:rsid w:val="00BF34FC"/>
    <w:rsid w:val="00BF4586"/>
    <w:rsid w:val="00BF541C"/>
    <w:rsid w:val="00BF6B35"/>
    <w:rsid w:val="00C0213F"/>
    <w:rsid w:val="00C0341B"/>
    <w:rsid w:val="00C059F7"/>
    <w:rsid w:val="00C079B9"/>
    <w:rsid w:val="00C07A3D"/>
    <w:rsid w:val="00C11D5E"/>
    <w:rsid w:val="00C11E12"/>
    <w:rsid w:val="00C12FB2"/>
    <w:rsid w:val="00C1304E"/>
    <w:rsid w:val="00C14D59"/>
    <w:rsid w:val="00C21F5C"/>
    <w:rsid w:val="00C22159"/>
    <w:rsid w:val="00C241C6"/>
    <w:rsid w:val="00C31351"/>
    <w:rsid w:val="00C3188B"/>
    <w:rsid w:val="00C351BA"/>
    <w:rsid w:val="00C41107"/>
    <w:rsid w:val="00C44EEB"/>
    <w:rsid w:val="00C52781"/>
    <w:rsid w:val="00C545C3"/>
    <w:rsid w:val="00C5607B"/>
    <w:rsid w:val="00C66C16"/>
    <w:rsid w:val="00C67043"/>
    <w:rsid w:val="00C70FEF"/>
    <w:rsid w:val="00C71A50"/>
    <w:rsid w:val="00C761A9"/>
    <w:rsid w:val="00C77D69"/>
    <w:rsid w:val="00C81BE7"/>
    <w:rsid w:val="00C83D5B"/>
    <w:rsid w:val="00C841D8"/>
    <w:rsid w:val="00C867C8"/>
    <w:rsid w:val="00C900F2"/>
    <w:rsid w:val="00C90F71"/>
    <w:rsid w:val="00C931EB"/>
    <w:rsid w:val="00C94AD1"/>
    <w:rsid w:val="00C94B52"/>
    <w:rsid w:val="00C954B3"/>
    <w:rsid w:val="00C954F3"/>
    <w:rsid w:val="00C972FF"/>
    <w:rsid w:val="00C97658"/>
    <w:rsid w:val="00CA039E"/>
    <w:rsid w:val="00CA1031"/>
    <w:rsid w:val="00CA2719"/>
    <w:rsid w:val="00CA291C"/>
    <w:rsid w:val="00CA3284"/>
    <w:rsid w:val="00CA4BB1"/>
    <w:rsid w:val="00CA6240"/>
    <w:rsid w:val="00CA6515"/>
    <w:rsid w:val="00CA7258"/>
    <w:rsid w:val="00CC0C8A"/>
    <w:rsid w:val="00CC3130"/>
    <w:rsid w:val="00CC3550"/>
    <w:rsid w:val="00CC51DE"/>
    <w:rsid w:val="00CC5655"/>
    <w:rsid w:val="00CC6B8F"/>
    <w:rsid w:val="00CD0E17"/>
    <w:rsid w:val="00CD27E8"/>
    <w:rsid w:val="00CD2DF9"/>
    <w:rsid w:val="00CD4BED"/>
    <w:rsid w:val="00CD6F09"/>
    <w:rsid w:val="00CD7794"/>
    <w:rsid w:val="00CD7F84"/>
    <w:rsid w:val="00CE0C47"/>
    <w:rsid w:val="00CE0DA3"/>
    <w:rsid w:val="00CE5D3E"/>
    <w:rsid w:val="00CF0A34"/>
    <w:rsid w:val="00CF1F59"/>
    <w:rsid w:val="00CF1FF8"/>
    <w:rsid w:val="00CF2D6E"/>
    <w:rsid w:val="00CF3449"/>
    <w:rsid w:val="00CF5029"/>
    <w:rsid w:val="00CF5BEC"/>
    <w:rsid w:val="00CF6E50"/>
    <w:rsid w:val="00CF6EAE"/>
    <w:rsid w:val="00CF7BE3"/>
    <w:rsid w:val="00D00D8C"/>
    <w:rsid w:val="00D03215"/>
    <w:rsid w:val="00D03C7C"/>
    <w:rsid w:val="00D044D0"/>
    <w:rsid w:val="00D0535D"/>
    <w:rsid w:val="00D06317"/>
    <w:rsid w:val="00D07FFB"/>
    <w:rsid w:val="00D1138B"/>
    <w:rsid w:val="00D12318"/>
    <w:rsid w:val="00D15CAD"/>
    <w:rsid w:val="00D16801"/>
    <w:rsid w:val="00D20CBF"/>
    <w:rsid w:val="00D2644F"/>
    <w:rsid w:val="00D26AA1"/>
    <w:rsid w:val="00D273B4"/>
    <w:rsid w:val="00D27D26"/>
    <w:rsid w:val="00D33A05"/>
    <w:rsid w:val="00D403F0"/>
    <w:rsid w:val="00D43C24"/>
    <w:rsid w:val="00D440FC"/>
    <w:rsid w:val="00D446D1"/>
    <w:rsid w:val="00D460F4"/>
    <w:rsid w:val="00D46FCF"/>
    <w:rsid w:val="00D47486"/>
    <w:rsid w:val="00D475D1"/>
    <w:rsid w:val="00D47893"/>
    <w:rsid w:val="00D502A6"/>
    <w:rsid w:val="00D50B22"/>
    <w:rsid w:val="00D5127C"/>
    <w:rsid w:val="00D52A12"/>
    <w:rsid w:val="00D53C67"/>
    <w:rsid w:val="00D540E1"/>
    <w:rsid w:val="00D549CD"/>
    <w:rsid w:val="00D55DBD"/>
    <w:rsid w:val="00D55E92"/>
    <w:rsid w:val="00D57E7F"/>
    <w:rsid w:val="00D60FF0"/>
    <w:rsid w:val="00D63DD1"/>
    <w:rsid w:val="00D70885"/>
    <w:rsid w:val="00D72509"/>
    <w:rsid w:val="00D734F1"/>
    <w:rsid w:val="00D76AB0"/>
    <w:rsid w:val="00D77434"/>
    <w:rsid w:val="00D802CE"/>
    <w:rsid w:val="00D81C03"/>
    <w:rsid w:val="00D827ED"/>
    <w:rsid w:val="00D869B6"/>
    <w:rsid w:val="00D86B01"/>
    <w:rsid w:val="00D86D13"/>
    <w:rsid w:val="00D87749"/>
    <w:rsid w:val="00D90137"/>
    <w:rsid w:val="00D94204"/>
    <w:rsid w:val="00D945BD"/>
    <w:rsid w:val="00D965C7"/>
    <w:rsid w:val="00D976A7"/>
    <w:rsid w:val="00DA26E3"/>
    <w:rsid w:val="00DA3A9E"/>
    <w:rsid w:val="00DA6CAE"/>
    <w:rsid w:val="00DB0817"/>
    <w:rsid w:val="00DB1775"/>
    <w:rsid w:val="00DB4EAF"/>
    <w:rsid w:val="00DB62D7"/>
    <w:rsid w:val="00DC1C11"/>
    <w:rsid w:val="00DC2B3C"/>
    <w:rsid w:val="00DC3156"/>
    <w:rsid w:val="00DC3D7D"/>
    <w:rsid w:val="00DD3D39"/>
    <w:rsid w:val="00DD3E1C"/>
    <w:rsid w:val="00DD3E32"/>
    <w:rsid w:val="00DD488B"/>
    <w:rsid w:val="00DD7C3B"/>
    <w:rsid w:val="00DE21BE"/>
    <w:rsid w:val="00DE28DC"/>
    <w:rsid w:val="00DE3D21"/>
    <w:rsid w:val="00DE6086"/>
    <w:rsid w:val="00DE663F"/>
    <w:rsid w:val="00DE707C"/>
    <w:rsid w:val="00DF1E7A"/>
    <w:rsid w:val="00DF2ACD"/>
    <w:rsid w:val="00DF2F3C"/>
    <w:rsid w:val="00DF7E4F"/>
    <w:rsid w:val="00E02ACE"/>
    <w:rsid w:val="00E03313"/>
    <w:rsid w:val="00E05537"/>
    <w:rsid w:val="00E06B9C"/>
    <w:rsid w:val="00E10AD0"/>
    <w:rsid w:val="00E10E56"/>
    <w:rsid w:val="00E17D60"/>
    <w:rsid w:val="00E20B27"/>
    <w:rsid w:val="00E23644"/>
    <w:rsid w:val="00E242FB"/>
    <w:rsid w:val="00E25D90"/>
    <w:rsid w:val="00E26451"/>
    <w:rsid w:val="00E328EC"/>
    <w:rsid w:val="00E33F1F"/>
    <w:rsid w:val="00E34BF5"/>
    <w:rsid w:val="00E3552B"/>
    <w:rsid w:val="00E365CD"/>
    <w:rsid w:val="00E3786E"/>
    <w:rsid w:val="00E4073C"/>
    <w:rsid w:val="00E43212"/>
    <w:rsid w:val="00E44463"/>
    <w:rsid w:val="00E44E75"/>
    <w:rsid w:val="00E4554C"/>
    <w:rsid w:val="00E45804"/>
    <w:rsid w:val="00E50CD3"/>
    <w:rsid w:val="00E50EF0"/>
    <w:rsid w:val="00E540DB"/>
    <w:rsid w:val="00E56C5D"/>
    <w:rsid w:val="00E57711"/>
    <w:rsid w:val="00E6102F"/>
    <w:rsid w:val="00E62054"/>
    <w:rsid w:val="00E64BE4"/>
    <w:rsid w:val="00E65F4A"/>
    <w:rsid w:val="00E7035B"/>
    <w:rsid w:val="00E71C80"/>
    <w:rsid w:val="00E71F9E"/>
    <w:rsid w:val="00E73C0F"/>
    <w:rsid w:val="00E73E46"/>
    <w:rsid w:val="00E74499"/>
    <w:rsid w:val="00E752AF"/>
    <w:rsid w:val="00E75758"/>
    <w:rsid w:val="00E76D92"/>
    <w:rsid w:val="00E77E61"/>
    <w:rsid w:val="00E80283"/>
    <w:rsid w:val="00E81C79"/>
    <w:rsid w:val="00E82814"/>
    <w:rsid w:val="00E8409D"/>
    <w:rsid w:val="00E8593F"/>
    <w:rsid w:val="00E87D6C"/>
    <w:rsid w:val="00E91E8D"/>
    <w:rsid w:val="00E924FD"/>
    <w:rsid w:val="00E9285C"/>
    <w:rsid w:val="00E93742"/>
    <w:rsid w:val="00E93B49"/>
    <w:rsid w:val="00E94BBF"/>
    <w:rsid w:val="00E96FD9"/>
    <w:rsid w:val="00EA189D"/>
    <w:rsid w:val="00EA3F99"/>
    <w:rsid w:val="00EA4931"/>
    <w:rsid w:val="00EA693A"/>
    <w:rsid w:val="00EA779A"/>
    <w:rsid w:val="00EB0252"/>
    <w:rsid w:val="00EB09D3"/>
    <w:rsid w:val="00EB123D"/>
    <w:rsid w:val="00EB3DD3"/>
    <w:rsid w:val="00EB5889"/>
    <w:rsid w:val="00EC6C6F"/>
    <w:rsid w:val="00ED1CFF"/>
    <w:rsid w:val="00EE0F60"/>
    <w:rsid w:val="00EE306F"/>
    <w:rsid w:val="00EE639B"/>
    <w:rsid w:val="00EF07EA"/>
    <w:rsid w:val="00EF4DFE"/>
    <w:rsid w:val="00EF7FDD"/>
    <w:rsid w:val="00F0112B"/>
    <w:rsid w:val="00F031CB"/>
    <w:rsid w:val="00F04028"/>
    <w:rsid w:val="00F044D1"/>
    <w:rsid w:val="00F05103"/>
    <w:rsid w:val="00F0779E"/>
    <w:rsid w:val="00F1079A"/>
    <w:rsid w:val="00F10DAB"/>
    <w:rsid w:val="00F11031"/>
    <w:rsid w:val="00F11283"/>
    <w:rsid w:val="00F12E35"/>
    <w:rsid w:val="00F14AC8"/>
    <w:rsid w:val="00F14B1C"/>
    <w:rsid w:val="00F14C40"/>
    <w:rsid w:val="00F1507F"/>
    <w:rsid w:val="00F15A0B"/>
    <w:rsid w:val="00F170CF"/>
    <w:rsid w:val="00F17467"/>
    <w:rsid w:val="00F22FBD"/>
    <w:rsid w:val="00F2586D"/>
    <w:rsid w:val="00F25CFC"/>
    <w:rsid w:val="00F26546"/>
    <w:rsid w:val="00F26D1B"/>
    <w:rsid w:val="00F26FF0"/>
    <w:rsid w:val="00F30C20"/>
    <w:rsid w:val="00F31853"/>
    <w:rsid w:val="00F31C7C"/>
    <w:rsid w:val="00F31E07"/>
    <w:rsid w:val="00F32190"/>
    <w:rsid w:val="00F333FF"/>
    <w:rsid w:val="00F35007"/>
    <w:rsid w:val="00F35363"/>
    <w:rsid w:val="00F359DB"/>
    <w:rsid w:val="00F363D9"/>
    <w:rsid w:val="00F37F60"/>
    <w:rsid w:val="00F401B4"/>
    <w:rsid w:val="00F41EBC"/>
    <w:rsid w:val="00F43004"/>
    <w:rsid w:val="00F44483"/>
    <w:rsid w:val="00F47C6D"/>
    <w:rsid w:val="00F517B6"/>
    <w:rsid w:val="00F53E62"/>
    <w:rsid w:val="00F546A9"/>
    <w:rsid w:val="00F55059"/>
    <w:rsid w:val="00F56B71"/>
    <w:rsid w:val="00F60A6B"/>
    <w:rsid w:val="00F638E2"/>
    <w:rsid w:val="00F6490E"/>
    <w:rsid w:val="00F64E6A"/>
    <w:rsid w:val="00F67988"/>
    <w:rsid w:val="00F70172"/>
    <w:rsid w:val="00F70373"/>
    <w:rsid w:val="00F71669"/>
    <w:rsid w:val="00F71DF1"/>
    <w:rsid w:val="00F724E9"/>
    <w:rsid w:val="00F741E4"/>
    <w:rsid w:val="00F7581E"/>
    <w:rsid w:val="00F761DE"/>
    <w:rsid w:val="00F76AA7"/>
    <w:rsid w:val="00F775CE"/>
    <w:rsid w:val="00F77BC3"/>
    <w:rsid w:val="00F80329"/>
    <w:rsid w:val="00F8164E"/>
    <w:rsid w:val="00F82CB3"/>
    <w:rsid w:val="00F83ECE"/>
    <w:rsid w:val="00F8546B"/>
    <w:rsid w:val="00F86C5A"/>
    <w:rsid w:val="00F929B7"/>
    <w:rsid w:val="00F92F56"/>
    <w:rsid w:val="00F936DC"/>
    <w:rsid w:val="00F9530B"/>
    <w:rsid w:val="00FA0B31"/>
    <w:rsid w:val="00FA2520"/>
    <w:rsid w:val="00FA76BD"/>
    <w:rsid w:val="00FA76FB"/>
    <w:rsid w:val="00FB104D"/>
    <w:rsid w:val="00FB19F2"/>
    <w:rsid w:val="00FB1FBF"/>
    <w:rsid w:val="00FB57BB"/>
    <w:rsid w:val="00FC053A"/>
    <w:rsid w:val="00FC1B08"/>
    <w:rsid w:val="00FC2D59"/>
    <w:rsid w:val="00FC438C"/>
    <w:rsid w:val="00FD175D"/>
    <w:rsid w:val="00FD39C6"/>
    <w:rsid w:val="00FD3A00"/>
    <w:rsid w:val="00FD4834"/>
    <w:rsid w:val="00FD5350"/>
    <w:rsid w:val="00FD601A"/>
    <w:rsid w:val="00FD6110"/>
    <w:rsid w:val="00FE0C4E"/>
    <w:rsid w:val="00FE1281"/>
    <w:rsid w:val="00FE3BF6"/>
    <w:rsid w:val="00FE3F5A"/>
    <w:rsid w:val="00FE4087"/>
    <w:rsid w:val="00FE7731"/>
    <w:rsid w:val="00FF0565"/>
    <w:rsid w:val="00FF30C8"/>
    <w:rsid w:val="00FF4D26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F7D78C"/>
  <w15:chartTrackingRefBased/>
  <w15:docId w15:val="{4279CF04-7389-40F8-8292-40DEC963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79B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FC1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FC1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0B9D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F622E"/>
    <w:pPr>
      <w:keepNext/>
      <w:keepLines/>
      <w:numPr>
        <w:ilvl w:val="3"/>
        <w:numId w:val="4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4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084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5FC1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FC1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B9D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622E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14D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bstract">
    <w:name w:val="Abstract"/>
    <w:basedOn w:val="Normal"/>
    <w:link w:val="AbstractChar"/>
    <w:autoRedefine/>
    <w:qFormat/>
    <w:rsid w:val="0043000C"/>
    <w:rPr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4170B0"/>
    <w:pPr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customStyle="1" w:styleId="AbstractChar">
    <w:name w:val="Abstract Char"/>
    <w:basedOn w:val="DefaultParagraphFont"/>
    <w:link w:val="Abstract"/>
    <w:rsid w:val="0043000C"/>
    <w:rPr>
      <w:rFonts w:ascii="Times New Roman" w:hAnsi="Times New Roman"/>
      <w:i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170B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170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70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3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1262B8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D0151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A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ADB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87938"/>
    <w:pPr>
      <w:spacing w:after="100"/>
      <w:ind w:left="24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27EF1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qFormat/>
    <w:rsid w:val="00B96DB6"/>
    <w:pPr>
      <w:spacing w:before="120"/>
    </w:pPr>
    <w:rPr>
      <w:rFonts w:eastAsiaTheme="majorEastAsia" w:cstheme="majorBidi"/>
      <w:b/>
      <w:bCs/>
      <w:sz w:val="36"/>
      <w:szCs w:val="24"/>
    </w:rPr>
  </w:style>
  <w:style w:type="table" w:customStyle="1" w:styleId="TableGrid0">
    <w:name w:val="TableGrid"/>
    <w:rsid w:val="00620D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97560"/>
  </w:style>
  <w:style w:type="paragraph" w:styleId="ListParagraph">
    <w:name w:val="List Paragraph"/>
    <w:basedOn w:val="Normal"/>
    <w:uiPriority w:val="34"/>
    <w:qFormat/>
    <w:rsid w:val="00031C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56A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DC1C11"/>
    <w:pPr>
      <w:widowControl w:val="0"/>
      <w:suppressAutoHyphens/>
      <w:spacing w:after="140" w:line="276" w:lineRule="auto"/>
    </w:pPr>
    <w:rPr>
      <w:rFonts w:eastAsia="NSimSun" w:cs="Arial"/>
      <w:szCs w:val="24"/>
      <w:lang w:val="en-GB" w:eastAsia="zh-CN" w:bidi="hi-IN"/>
    </w:rPr>
  </w:style>
  <w:style w:type="character" w:customStyle="1" w:styleId="BodyTextChar">
    <w:name w:val="Body Text Char"/>
    <w:basedOn w:val="DefaultParagraphFont"/>
    <w:link w:val="BodyText"/>
    <w:rsid w:val="00DC1C11"/>
    <w:rPr>
      <w:rFonts w:ascii="Times New Roman" w:eastAsia="NSimSun" w:hAnsi="Times New Roman" w:cs="Arial"/>
      <w:sz w:val="24"/>
      <w:szCs w:val="24"/>
      <w:lang w:val="en-GB" w:eastAsia="zh-CN" w:bidi="hi-IN"/>
    </w:rPr>
  </w:style>
  <w:style w:type="numbering" w:customStyle="1" w:styleId="NoList1">
    <w:name w:val="No List1"/>
    <w:next w:val="NoList"/>
    <w:uiPriority w:val="99"/>
    <w:semiHidden/>
    <w:unhideWhenUsed/>
    <w:rsid w:val="00265E83"/>
  </w:style>
  <w:style w:type="paragraph" w:customStyle="1" w:styleId="msonormal0">
    <w:name w:val="msonormal"/>
    <w:basedOn w:val="Normal"/>
    <w:rsid w:val="00265E8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GB" w:eastAsia="en-GB"/>
    </w:rPr>
  </w:style>
  <w:style w:type="numbering" w:customStyle="1" w:styleId="NoList2">
    <w:name w:val="No List2"/>
    <w:next w:val="NoList"/>
    <w:uiPriority w:val="99"/>
    <w:semiHidden/>
    <w:unhideWhenUsed/>
    <w:rsid w:val="002A05C4"/>
  </w:style>
  <w:style w:type="numbering" w:customStyle="1" w:styleId="NoList3">
    <w:name w:val="No List3"/>
    <w:next w:val="NoList"/>
    <w:uiPriority w:val="99"/>
    <w:semiHidden/>
    <w:unhideWhenUsed/>
    <w:rsid w:val="00AD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93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1264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8776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47379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4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3952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4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11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9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9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9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340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695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44618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1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34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594696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2713">
                              <w:marLeft w:val="0"/>
                              <w:marRight w:val="0"/>
                              <w:marTop w:val="750"/>
                              <w:marBottom w:val="270"/>
                              <w:divBdr>
                                <w:top w:val="single" w:sz="6" w:space="3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22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17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09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87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655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748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80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6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6145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46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AE9E0"/>
                            <w:left w:val="single" w:sz="6" w:space="15" w:color="EAE9E0"/>
                            <w:bottom w:val="single" w:sz="6" w:space="15" w:color="EAE9E0"/>
                            <w:right w:val="single" w:sz="6" w:space="15" w:color="EAE9E0"/>
                          </w:divBdr>
                          <w:divsChild>
                            <w:div w:id="47009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90626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420100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411822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181897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685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8266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6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8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447629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5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155978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4559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648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23870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46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96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798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38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08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40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7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3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6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2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0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7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8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6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8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7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7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60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2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0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4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9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9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2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4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4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5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2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github.com/Arouven/webservices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20</b:Tag>
    <b:SourceType>DocumentFromInternetSite</b:SourceType>
    <b:Guid>{A1CF18FB-21BB-4000-94E1-8472BE1CB66F}</b:Guid>
    <b:Author>
      <b:Author>
        <b:NameList>
          <b:Person>
            <b:Last>Vinuesa</b:Last>
            <b:First>Ricardo</b:First>
          </b:Person>
          <b:Person>
            <b:Last>Azizpour</b:Last>
            <b:First>Hossein</b:First>
          </b:Person>
          <b:Person>
            <b:Last>Leite</b:Last>
            <b:First>Iolanda</b:First>
          </b:Person>
          <b:Person>
            <b:Last>Balaam</b:Last>
            <b:First>Madeline</b:First>
          </b:Person>
          <b:Person>
            <b:Last>Dignum</b:Last>
            <b:First>Virginia</b:First>
          </b:Person>
          <b:Person>
            <b:Last>Domisch</b:Last>
            <b:First>Sami</b:First>
          </b:Person>
          <b:Person>
            <b:Last>Felländer</b:Last>
            <b:First>Anna</b:First>
          </b:Person>
          <b:Person>
            <b:Last>Langhans</b:Last>
            <b:First>Simone</b:First>
            <b:Middle>Daniela</b:Middle>
          </b:Person>
          <b:Person>
            <b:Last>Tegmark</b:Last>
            <b:First>Max</b:First>
          </b:Person>
          <b:Person>
            <b:Last>Nerini</b:Last>
            <b:First>Francesco</b:First>
            <b:Middle>Fuso</b:Middle>
          </b:Person>
        </b:NameList>
      </b:Author>
    </b:Author>
    <b:Title>https://www.nature.com/</b:Title>
    <b:Year>2020</b:Year>
    <b:Month>01</b:Month>
    <b:Day>13</b:Day>
    <b:YearAccessed>2021</b:YearAccessed>
    <b:MonthAccessed>05</b:MonthAccessed>
    <b:DayAccessed>10</b:DayAccessed>
    <b:URL>https://www.nature.com/articles/s41467-019-14108-y</b:URL>
    <b:RefOrder>1</b:RefOrder>
  </b:Source>
  <b:Source>
    <b:Tag>Wan05</b:Tag>
    <b:SourceType>DocumentFromInternetSite</b:SourceType>
    <b:Guid>{B61A5722-8DDE-4A2E-8B5F-52EA9D8C611D}</b:Guid>
    <b:Author>
      <b:Author>
        <b:NameList>
          <b:Person>
            <b:Last>Wang</b:Last>
            <b:First>Ming</b:First>
          </b:Person>
          <b:Person>
            <b:Last>Yan</b:Last>
            <b:First>Meiying</b:First>
          </b:Person>
          <b:Person>
            <b:Last>Xu</b:Last>
            <b:First>Huifang</b:First>
          </b:Person>
          <b:Person>
            <b:Last>Liang</b:Last>
            <b:First>Weili</b:First>
          </b:Person>
          <b:Person>
            <b:Last>Kan</b:Last>
            <b:First>Biao</b:First>
          </b:Person>
          <b:Person>
            <b:Last>Zheng</b:Last>
            <b:First>Bojian</b:First>
          </b:Person>
          <b:Person>
            <b:Last>Chen</b:Last>
            <b:First>Honglin</b:First>
          </b:Person>
          <b:Person>
            <b:Last>Zheng</b:Last>
            <b:First>Han</b:First>
          </b:Person>
          <b:Person>
            <b:Last>Xu</b:Last>
            <b:First>Yanmei</b:First>
          </b:Person>
          <b:Person>
            <b:Last>Zhang</b:Last>
            <b:First>Enmin</b:First>
          </b:Person>
          <b:Person>
            <b:Last>Wang</b:Last>
            <b:First>Hongxia</b:First>
          </b:Person>
          <b:Person>
            <b:Last>Ye</b:Last>
            <b:First>Jingrong</b:First>
          </b:Person>
          <b:Person>
            <b:Last>Li</b:Last>
            <b:First>Guichang</b:First>
          </b:Person>
          <b:Person>
            <b:Last>Li</b:Last>
            <b:First>Machao</b:First>
          </b:Person>
          <b:Person>
            <b:Last>Cui</b:Last>
            <b:First>Zhigang</b:First>
          </b:Person>
          <b:Person>
            <b:Last>Liu</b:Last>
            <b:First>Yu-Fei</b:First>
          </b:Person>
          <b:Person>
            <b:Last>Guo</b:Last>
            <b:First>Rong-Tong</b:First>
          </b:Person>
          <b:Person>
            <b:Last>Liu</b:Last>
            <b:First>Xiao-Ning</b:First>
          </b:Person>
          <b:Person>
            <b:Last>Zhan</b:Last>
            <b:First>Liu-Hua</b:First>
          </b:Person>
          <b:Person>
            <b:Last>Zhou</b:Last>
            <b:First>Duan-Hua</b:First>
          </b:Person>
          <b:Person>
            <b:Last>Zhao</b:Last>
            <b:First>Ailan</b:First>
          </b:Person>
        </b:NameList>
      </b:Author>
    </b:Author>
    <b:Title>SARS-CoV Infection in a Restaurant from Palm Civet</b:Title>
    <b:Year>2005</b:Year>
    <b:YearAccessed>2021</b:YearAccessed>
    <b:MonthAccessed>05</b:MonthAccessed>
    <b:DayAccessed>11</b:DayAccessed>
    <b:URL>https://www.ncbi.nlm.nih.gov/pmc/articles/PMC3367621/</b:URL>
    <b:Month>12</b:Month>
    <b:Day>11</b:Day>
    <b:RefOrder>2</b:RefOrder>
  </b:Source>
  <b:Source>
    <b:Tag>LIS12</b:Tag>
    <b:SourceType>DocumentFromInternetSite</b:SourceType>
    <b:Guid>{C49727ED-2C06-4CDC-8B49-5B3057CDC3D1}</b:Guid>
    <b:Author>
      <b:Author>
        <b:NameList>
          <b:Person>
            <b:Last>RANKIN</b:Last>
            <b:First>LISA</b:First>
          </b:Person>
        </b:NameList>
      </b:Author>
    </b:Author>
    <b:Title>AN EXPLANATION OF CIVET IN BOTH ITS' SENSES</b:Title>
    <b:Year>2012</b:Year>
    <b:Month>3</b:Month>
    <b:Day>5</b:Day>
    <b:YearAccessed>2021</b:YearAccessed>
    <b:MonthAccessed>05</b:MonthAccessed>
    <b:DayAccessed>11</b:DayAccessed>
    <b:URL>https://www.flavorsofparis.com/blog/civet</b:URL>
    <b:RefOrder>3</b:RefOrder>
  </b:Source>
  <b:Source>
    <b:Tag>AZA21</b:Tag>
    <b:SourceType>DocumentFromInternetSite</b:SourceType>
    <b:Guid>{5CA833CD-4F33-4350-8894-4980BCA477E3}</b:Guid>
    <b:Author>
      <b:Author>
        <b:NameList>
          <b:Person>
            <b:Last>Staff</b:Last>
            <b:First>AZ</b:First>
            <b:Middle>Animals</b:Middle>
          </b:Person>
        </b:NameList>
      </b:Author>
    </b:Author>
    <b:Title>Asian Palm Civet Paradoxurus hermaphroditus</b:Title>
    <b:Year>2021</b:Year>
    <b:Month>02</b:Month>
    <b:Day>15</b:Day>
    <b:YearAccessed>2021</b:YearAccessed>
    <b:MonthAccessed>05</b:MonthAccessed>
    <b:DayAccessed>11</b:DayAccessed>
    <b:URL>https://a-z-animals.com/animals/asian-palm-civet/</b:URL>
    <b:RefOrder>4</b:RefOrder>
  </b:Source>
  <b:Source>
    <b:Tag>RAC16</b:Tag>
    <b:SourceType>DocumentFromInternetSite</b:SourceType>
    <b:Guid>{F106E874-87AF-4058-81D5-9CCF8C4F1F2C}</b:Guid>
    <b:Author>
      <b:Author>
        <b:NameList>
          <b:Person>
            <b:Last>BALE</b:Last>
            <b:First>RACHAEL</b:First>
          </b:Person>
        </b:NameList>
      </b:Author>
    </b:Author>
    <b:Title>The Disturbing Secret Behind the World’s Most Expensive Coffee</b:Title>
    <b:Year>2016</b:Year>
    <b:Month>04</b:Month>
    <b:Day>29</b:Day>
    <b:YearAccessed>2021</b:YearAccessed>
    <b:MonthAccessed>5</b:MonthAccessed>
    <b:DayAccessed>11</b:DayAccessed>
    <b:URL>https://www.nationalgeographic.com/animals/article/160429-kopi-luwak-captive-civet-coffee-Indonesia</b:URL>
    <b:RefOrder>5</b:RefOrder>
  </b:Source>
  <b:Source>
    <b:Tag>Hen20</b:Tag>
    <b:SourceType>DocumentFromInternetSite</b:SourceType>
    <b:Guid>{F4AC3DEA-FF50-4820-8CDB-088E0E92431F}</b:Guid>
    <b:Author>
      <b:Author>
        <b:NameList>
          <b:Person>
            <b:Last>Zhu</b:Last>
            <b:First>Hengbo</b:First>
          </b:Person>
          <b:Person>
            <b:Last>Wei</b:Last>
            <b:First>Li</b:First>
          </b:Person>
          <b:Person>
            <b:Last>Niu</b:Last>
            <b:First>Ping</b:First>
          </b:Person>
        </b:NameList>
      </b:Author>
    </b:Author>
    <b:Title>The novel coronavirus outbreak in Wuhan, China</b:Title>
    <b:Year>2020</b:Year>
    <b:Month>03</b:Month>
    <b:Day>02</b:Day>
    <b:YearAccessed>2021</b:YearAccessed>
    <b:MonthAccessed>05</b:MonthAccessed>
    <b:DayAccessed>11</b:DayAccessed>
    <b:URL>https://link.springer.com/article/10.1186/s41256-020-00135-6</b:URL>
    <b:RefOrder>6</b:RefOrder>
  </b:Source>
  <b:Source>
    <b:Tag>YiC20</b:Tag>
    <b:SourceType>DocumentFromInternetSite</b:SourceType>
    <b:Guid>{CFB86D7D-6161-420B-BF34-D65629DAC692}</b:Guid>
    <b:Author>
      <b:Author>
        <b:NameList>
          <b:Person>
            <b:Last>Wu</b:Last>
            <b:First>Yi-Chi</b:First>
          </b:Person>
          <b:Person>
            <b:Last>Chen</b:Last>
            <b:First>Ching-Sung</b:First>
          </b:Person>
          <b:Person>
            <b:Last>Chan</b:Last>
            <b:First>Yu-Jiun</b:First>
          </b:Person>
        </b:NameList>
      </b:Author>
    </b:Author>
    <b:Title>The outbreak of COVID-19: An overview</b:Title>
    <b:Year>2020</b:Year>
    <b:Month>2</b:Month>
    <b:Day>12</b:Day>
    <b:YearAccessed>2021</b:YearAccessed>
    <b:MonthAccessed>05</b:MonthAccessed>
    <b:DayAccessed>11</b:DayAccessed>
    <b:URL>https://www.ncbi.nlm.nih.gov/pmc/articles/PMC7153464/</b:URL>
    <b:RefOrder>7</b:RefOrder>
  </b:Source>
  <b:Source>
    <b:Tag>NPe20</b:Tag>
    <b:SourceType>DocumentFromInternetSite</b:SourceType>
    <b:Guid>{76D21753-6A8C-4509-BCB3-01DFB340ED0C}</b:Guid>
    <b:Author>
      <b:Author>
        <b:NameList>
          <b:Person>
            <b:Last>Petrosillo</b:Last>
            <b:First>N</b:First>
          </b:Person>
          <b:Person>
            <b:Last>G</b:Last>
            <b:First>Viceconte</b:First>
          </b:Person>
          <b:Person>
            <b:Last>O</b:Last>
            <b:First>Ergonul</b:First>
          </b:Person>
          <b:Person>
            <b:Last>G</b:Last>
            <b:First>Ippolito</b:First>
          </b:Person>
          <b:Person>
            <b:Last>E</b:Last>
            <b:First>Petersen</b:First>
          </b:Person>
        </b:NameList>
      </b:Author>
    </b:Author>
    <b:Title>COVID-19, SARS and MERS: are they closely related?</b:Title>
    <b:Year>2020</b:Year>
    <b:Month>03</b:Month>
    <b:Day>28</b:Day>
    <b:YearAccessed>2021</b:YearAccessed>
    <b:MonthAccessed>05</b:MonthAccessed>
    <b:DayAccessed>11</b:DayAccessed>
    <b:URL>https://linkinghub.elsevier.com/retrieve/pii/S1198743X20301713</b:URL>
    <b:RefOrder>8</b:RefOrder>
  </b:Source>
  <b:Source>
    <b:Tag>WuA20</b:Tag>
    <b:SourceType>DocumentFromInternetSite</b:SourceType>
    <b:Guid>{D5624B49-75D7-4457-BF2D-9EF22B4B1E42}</b:Guid>
    <b:Author>
      <b:Author>
        <b:NameList>
          <b:Person>
            <b:Last>Wu</b:Last>
            <b:First>Aiping</b:First>
          </b:Person>
          <b:Person>
            <b:Last>Peng</b:Last>
            <b:First>Yousong</b:First>
          </b:Person>
          <b:Person>
            <b:Last>Huang</b:Last>
            <b:First>Baoying</b:First>
          </b:Person>
          <b:Person>
            <b:Last>Xiao</b:Last>
            <b:First>Ding</b:First>
          </b:Person>
          <b:Person>
            <b:Last>Wang</b:Last>
            <b:First>Xianyue</b:First>
          </b:Person>
          <b:Person>
            <b:Last>Peihua</b:Last>
            <b:First>Niu</b:First>
          </b:Person>
          <b:Person>
            <b:Last>Jing</b:Last>
            <b:First>Meng</b:First>
          </b:Person>
          <b:Person>
            <b:Last>Zhaozhong</b:Last>
            <b:First>Zhu</b:First>
          </b:Person>
          <b:Person>
            <b:Last>Zheng</b:Last>
            <b:First>Zhang</b:First>
          </b:Person>
          <b:Person>
            <b:Last>Wang</b:Last>
            <b:First>Jiangyuan</b:First>
          </b:Person>
          <b:Person>
            <b:Last>Jie</b:Last>
            <b:First>Sheng</b:First>
          </b:Person>
          <b:Person>
            <b:Last>Lijun</b:Last>
            <b:First>Quan</b:First>
          </b:Person>
          <b:Person>
            <b:Last>Zanxian</b:Last>
            <b:First>Xia</b:First>
          </b:Person>
          <b:Person>
            <b:Last>Wenjie</b:Last>
            <b:First>Tan</b:First>
          </b:Person>
          <b:Person>
            <b:Last>Genhong</b:Last>
            <b:First>Cheng</b:First>
          </b:Person>
          <b:Person>
            <b:Last>Taijiao</b:Last>
            <b:First>Jiang</b:First>
          </b:Person>
        </b:NameList>
      </b:Author>
    </b:Author>
    <b:Title>Genome composition and divergence of the novel coronavirus (2019-nCoV) originating in China</b:Title>
    <b:Year>2020</b:Year>
    <b:Month>02</b:Month>
    <b:Day>01</b:Day>
    <b:YearAccessed>2021</b:YearAccessed>
    <b:MonthAccessed>02</b:MonthAccessed>
    <b:DayAccessed>11</b:DayAccessed>
    <b:URL>https://www.sciencedirect.com/science/article/pii/S193131282030072X/pdfft?md5=decea546eeaa88d01a4463b58e44db92&amp;pid=1-s2.0-S193131282030072X-main.pdf</b:URL>
    <b:RefOrder>9</b:RefOrder>
  </b:Source>
  <b:Source>
    <b:Tag>She20</b:Tag>
    <b:SourceType>DocumentFromInternetSite</b:SourceType>
    <b:Guid>{9223B0F8-CB70-4B38-9C32-955FB43376AB}</b:Guid>
    <b:Author>
      <b:Author>
        <b:NameList>
          <b:Person>
            <b:Last>Shereen</b:Last>
            <b:First>Muhammad</b:First>
            <b:Middle>Adnan</b:Middle>
          </b:Person>
          <b:Person>
            <b:Last>Khan</b:Last>
            <b:First>Suliman</b:First>
          </b:Person>
          <b:Person>
            <b:Last>Kazmi</b:Last>
            <b:First>Abeer</b:First>
          </b:Person>
          <b:Person>
            <b:Last>Bashir</b:Last>
            <b:First>Nadia</b:First>
          </b:Person>
          <b:Person>
            <b:Last>Siddique</b:Last>
            <b:First>Rabeea</b:First>
          </b:Person>
        </b:NameList>
      </b:Author>
    </b:Author>
    <b:Title>COVID-19 infection: Emergence, transmission, and characteristics of human coronaviruses</b:Title>
    <b:Year>2020</b:Year>
    <b:Month>03</b:Month>
    <b:Day>16</b:Day>
    <b:YearAccessed>2021</b:YearAccessed>
    <b:MonthAccessed>05</b:MonthAccessed>
    <b:DayAccessed>11</b:DayAccessed>
    <b:URL>https://www.sciencedirect.com/science/article/pii/S2090123220300540</b:URL>
    <b:RefOrder>10</b:RefOrder>
  </b:Source>
  <b:Source>
    <b:Tag>Ful20</b:Tag>
    <b:SourceType>DocumentFromInternetSite</b:SourceType>
    <b:Guid>{10D57021-B3D8-4E9F-9911-49C9CA85D2AC}</b:Guid>
    <b:Author>
      <b:Author>
        <b:NameList>
          <b:Person>
            <b:Last>Steve</b:Last>
            <b:First>Fuller</b:First>
          </b:Person>
        </b:NameList>
      </b:Author>
    </b:Author>
    <b:Title>A Post-Truth Proactionary Look at the Pandemic</b:Title>
    <b:Year>2020</b:Year>
    <b:Month>04</b:Month>
    <b:Day>20</b:Day>
    <b:YearAccessed>2021</b:YearAccessed>
    <b:MonthAccessed>05</b:MonthAccessed>
    <b:DayAccessed>11</b:DayAccessed>
    <b:URL>https://link.springer.com/article/10.1007/s42438-020-00124-5</b:URL>
    <b:RefOrder>11</b:RefOrder>
  </b:Source>
  <b:Source>
    <b:Tag>Per21</b:Tag>
    <b:SourceType>DocumentFromInternetSite</b:SourceType>
    <b:Guid>{B886A250-120B-4373-B19B-DF24C9F0A96E}</b:Guid>
    <b:Author>
      <b:Author>
        <b:NameList>
          <b:Person>
            <b:Last>Perez</b:Last>
            <b:First>Martine</b:First>
          </b:Person>
        </b:NameList>
      </b:Author>
    </b:Author>
    <b:Title>Covid-19: no more severe symptoms with the English variant, according to a new study</b:Title>
    <b:Year>2021</b:Year>
    <b:Month>01</b:Month>
    <b:Day>31</b:Day>
    <b:YearAccessed>2021</b:YearAccessed>
    <b:MonthAccessed>05</b:MonthAccessed>
    <b:DayAccessed>11</b:DayAccessed>
    <b:URL>https://www.leparisien.fr/societe/sante/covid-19-pas-de-symptomes-plus-severes-avec-le-variant-anglais-selon-une-nouvelle-etude-31-01-2021-8422320.php</b:URL>
    <b:RefOrder>12</b:RefOrder>
  </b:Source>
  <b:Source>
    <b:Tag>Bis21</b:Tag>
    <b:SourceType>DocumentFromInternetSite</b:SourceType>
    <b:Guid>{CABB6B4E-BD76-45EB-B9EA-874AEB1A5718}</b:Guid>
    <b:Author>
      <b:Author>
        <b:NameList>
          <b:Person>
            <b:Last>Soutik</b:Last>
            <b:First>Biswas</b:First>
          </b:Person>
        </b:NameList>
      </b:Author>
    </b:Author>
    <b:Title>'Double mutant': What are the risks of India's new Covid-19 variant</b:Title>
    <b:Year>2021</b:Year>
    <b:Month>03</b:Month>
    <b:Day>25</b:Day>
    <b:YearAccessed>2021</b:YearAccessed>
    <b:MonthAccessed>05</b:MonthAccessed>
    <b:DayAccessed>11</b:DayAccessed>
    <b:URL>https://www.bbc.com/news/world-asia-india-56517495</b:URL>
    <b:RefOrder>13</b:RefOrder>
  </b:Source>
  <b:Source>
    <b:Tag>Guy21</b:Tag>
    <b:SourceType>DocumentFromInternetSite</b:SourceType>
    <b:Guid>{5AF5E14F-A8BB-4B7D-91A4-89A253AE7AE8}</b:Guid>
    <b:Author>
      <b:Author>
        <b:NameList>
          <b:Person>
            <b:Last>Faulconbridge</b:Last>
            <b:First>Guy</b:First>
          </b:Person>
        </b:NameList>
      </b:Author>
    </b:Author>
    <b:Title>Virus variant first found in U.K. 'likely to sweep the world,' says scientist</b:Title>
    <b:Year>2021</b:Year>
    <b:Month>02</b:Month>
    <b:Day>11</b:Day>
    <b:YearAccessed>2021</b:YearAccessed>
    <b:MonthAccessed>05</b:MonthAccessed>
    <b:DayAccessed>11</b:DayAccessed>
    <b:URL>https://www.ctvnews.ca/health/coronavirus/virus-variant-first-found-in-u-k-likely-to-sweep-the-world-says-scientist-1.5304476</b:URL>
    <b:RefOrder>14</b:RefOrder>
  </b:Source>
  <b:Source>
    <b:Tag>TIM21</b:Tag>
    <b:SourceType>DocumentFromInternetSite</b:SourceType>
    <b:Guid>{65A932FE-0490-4E62-9B43-67A9A597AD3B}</b:Guid>
    <b:Author>
      <b:Author>
        <b:NameList>
          <b:Person>
            <b:Last>TIMESOFINDIA.COM</b:Last>
          </b:Person>
        </b:NameList>
      </b:Author>
    </b:Author>
    <b:Title>Coronavirus second wave: New triple COVID mutation found in India, here's what we know of this new variant</b:Title>
    <b:Year>2021</b:Year>
    <b:Month>04</b:Month>
    <b:Day>23</b:Day>
    <b:YearAccessed>2021</b:YearAccessed>
    <b:MonthAccessed>05</b:MonthAccessed>
    <b:DayAccessed>11</b:DayAccessed>
    <b:URL>https://timesofindia.indiatimes.com/life-style/health-fitness/health-news/coronavirus-new-triple-covid-mutation-found-in-india-heres-what-we-know-of-this-new-variant/photostory/82196981.cms?picid=82196991</b:URL>
    <b:RefOrder>15</b:RefOrder>
  </b:Source>
  <b:Source>
    <b:Tag>WHO20</b:Tag>
    <b:SourceType>InternetSite</b:SourceType>
    <b:Guid>{50743CD2-C090-4F63-8F8B-6E6A9F5469A0}</b:Guid>
    <b:Title>Coronavirus disease (COVID-19): How is it transmitted?</b:Title>
    <b:Year>2020</b:Year>
    <b:YearAccessed>2021</b:YearAccessed>
    <b:MonthAccessed>05</b:MonthAccessed>
    <b:DayAccessed>11</b:DayAccessed>
    <b:URL>https://www.who.int/emergencies/diseases/novel-coronavirus-2019/question-and-answers-hub/q-a-detail/coronavirus-disease-covid-19-how-is-it-transmitted</b:URL>
    <b:Author>
      <b:Author>
        <b:NameList>
          <b:Person>
            <b:Last>WHO</b:Last>
          </b:Person>
        </b:NameList>
      </b:Author>
    </b:Author>
    <b:RefOrder>16</b:RefOrder>
  </b:Source>
  <b:Source>
    <b:Tag>Ale20</b:Tag>
    <b:SourceType>DocumentFromInternetSite</b:SourceType>
    <b:Guid>{7D386795-9A0A-4CD6-85E4-F29216A62AAE}</b:Guid>
    <b:Title>A Summary of Current Knowledge of Pandemic Coronaviruses Disease-19</b:Title>
    <b:Year>2020</b:Year>
    <b:Month>08</b:Month>
    <b:Day>17</b:Day>
    <b:YearAccessed>2021</b:YearAccessed>
    <b:MonthAccessed>05</b:MonthAccessed>
    <b:DayAccessed>12</b:DayAccessed>
    <b:URL>https://scholars.direct/Articles/infectious-diseases/rrid-3-019.php?jid=infectious-diseases</b:URL>
    <b:Author>
      <b:Author>
        <b:NameList>
          <b:Person>
            <b:Last>Alebachew</b:Last>
            <b:Middle> Worku </b:Middle>
            <b:First>Getachew</b:First>
          </b:Person>
        </b:NameList>
      </b:Author>
    </b:Author>
    <b:RefOrder>17</b:RefOrder>
  </b:Source>
  <b:Source>
    <b:Tag>Wil21</b:Tag>
    <b:SourceType>DocumentFromInternetSite</b:SourceType>
    <b:Guid>{2EE60483-FD2E-4A38-B257-69FE4AC53D8E}</b:Guid>
    <b:Author>
      <b:Author>
        <b:NameList>
          <b:Person>
            <b:Last>Cassidy</b:Last>
            <b:First>William</b:First>
            <b:Middle>Bill</b:Middle>
          </b:Person>
        </b:NameList>
      </b:Author>
    </b:Author>
    <b:Title>Logistics, not transport problems, slow vaccine distribution</b:Title>
    <b:Year>2021</b:Year>
    <b:Month>01</b:Month>
    <b:Day>06</b:Day>
    <b:YearAccessed>2021</b:YearAccessed>
    <b:MonthAccessed>05</b:MonthAccessed>
    <b:DayAccessed>09</b:DayAccessed>
    <b:URL>https://www.joc.com/trucking-logistics/logistics-not-transport-problems-slow-vaccine-distribution_20210106.html</b:URL>
    <b:RefOrder>18</b:RefOrder>
  </b:Source>
  <b:Source>
    <b:Tag>Che04</b:Tag>
    <b:SourceType>DocumentFromInternetSite</b:SourceType>
    <b:Guid>{05FAEE90-B476-48E9-A110-3AAC6F676E95}</b:Guid>
    <b:Title>The chronology of the 2002–2003 SARS mini pandemic</b:Title>
    <b:Year>2004</b:Year>
    <b:YearAccessed>2021</b:YearAccessed>
    <b:MonthAccessed>04</b:MonthAccessed>
    <b:DayAccessed>18</b:DayAccessed>
    <b:URL>https://www.ncbi.nlm.nih.gov/pmc/articles/PMC7106085/</b:URL>
    <b:Month>11</b:Month>
    <b:Day>5</b:Day>
    <b:Author>
      <b:Author>
        <b:NameList>
          <b:Person>
            <b:Last>Cherry</b:Last>
            <b:Middle>D</b:Middle>
            <b:First>James</b:First>
          </b:Person>
        </b:NameList>
      </b:Author>
    </b:Author>
    <b:RefOrder>19</b:RefOrder>
  </b:Source>
  <b:Source>
    <b:Tag>Kat18</b:Tag>
    <b:SourceType>DocumentFromInternetSite</b:SourceType>
    <b:Guid>{5BBD0B0C-A87B-4F79-BAC9-7E098781B8BD}</b:Guid>
    <b:Author>
      <b:Author>
        <b:NameList>
          <b:Person>
            <b:Last>Eby</b:Last>
            <b:First>Kate</b:First>
          </b:Person>
        </b:NameList>
      </b:Author>
    </b:Author>
    <b:Title>Project Planning 101: A Step-by-Step Guide</b:Title>
    <b:Year>2018</b:Year>
    <b:YearAccessed>2021</b:YearAccessed>
    <b:MonthAccessed>05</b:MonthAccessed>
    <b:DayAccessed>09</b:DayAccessed>
    <b:URL>https://www.smartsheet.com/project-plans-planning</b:URL>
    <b:Month>10</b:Month>
    <b:Day>17</b:Day>
    <b:RefOrder>20</b:RefOrder>
  </b:Source>
  <b:Source>
    <b:Tag>FED21</b:Tag>
    <b:SourceType>InternetSite</b:SourceType>
    <b:Guid>{1F40FEE1-3A32-485B-A05E-6AE83E881FC3}</b:Guid>
    <b:Title>Asian Palm Civet miniature</b:Title>
    <b:YearAccessed>2021</b:YearAccessed>
    <b:MonthAccessed>05</b:MonthAccessed>
    <b:DayAccessed>10</b:DayAccessed>
    <b:URL>https://artistyanafedorova.tedsby.com/30414/asian-palm-civet-miniature</b:URL>
    <b:Author>
      <b:Author>
        <b:NameList>
          <b:Person>
            <b:Last>FEDOROVA</b:Last>
            <b:First>YANA</b:First>
          </b:Person>
        </b:NameList>
      </b:Author>
      <b:Artist>
        <b:NameList>
          <b:Person>
            <b:Last>FEDOROVA</b:Last>
            <b:First>YANA</b:First>
          </b:Person>
        </b:NameList>
      </b:Artist>
    </b:Author>
    <b:Institution>https://artistyanafedorova.tedsby.com/</b:Institution>
    <b:RefOrder>21</b:RefOrder>
  </b:Source>
  <b:Source>
    <b:Tag>Len20</b:Tag>
    <b:SourceType>DocumentFromInternetSite</b:SourceType>
    <b:Guid>{09704B81-CC52-47B5-9442-E9F0A487F83E}</b:Guid>
    <b:Author>
      <b:Author>
        <b:NameList>
          <b:Person>
            <b:Last>Lavinas</b:Last>
            <b:First>Lena</b:First>
          </b:Person>
          <b:Person>
            <b:Last>Stefanoni</b:Last>
            <b:First>Pablo</b:First>
          </b:Person>
        </b:NameList>
      </b:Author>
    </b:Author>
    <b:Title>Brazil and the COVID-19 disaster: the current dystopia must be overcome</b:Title>
    <b:Year>2020</b:Year>
    <b:Month>06</b:Month>
    <b:Day>11</b:Day>
    <b:YearAccessed>2021</b:YearAccessed>
    <b:MonthAccessed>05</b:MonthAccessed>
    <b:DayAccessed>05</b:DayAccessed>
    <b:URL>https://www.opendemocracy.net/en/democraciaabierta/brazil-covid-19-dystopia-must-be-overcome/</b:URL>
    <b:RefOrder>22</b:RefOrder>
  </b:Source>
  <b:Source>
    <b:Tag>Jam04</b:Tag>
    <b:SourceType>DocumentFromInternetSite</b:SourceType>
    <b:Guid>{41C99ABD-9CCC-45F9-BECF-00BC5E90B93A}</b:Guid>
    <b:Author>
      <b:Author>
        <b:NameList>
          <b:Person>
            <b:Last>LeDuc</b:Last>
            <b:First>James</b:First>
            <b:Middle>W.</b:Middle>
          </b:Person>
          <b:Person>
            <b:Last>Barry</b:Last>
            <b:First>M.</b:First>
            <b:Middle>Anita</b:Middle>
          </b:Person>
        </b:NameList>
      </b:Author>
    </b:Author>
    <b:Title>SARS, the First Pandemic of the 21st Century</b:Title>
    <b:Year>2004</b:Year>
    <b:Month>11</b:Month>
    <b:Day>10</b:Day>
    <b:YearAccessed>2021</b:YearAccessed>
    <b:MonthAccessed>05</b:MonthAccessed>
    <b:DayAccessed>10</b:DayAccessed>
    <b:URL>https://www.ncbi.nlm.nih.gov/pmc/articles/PMC3329048/#FN1</b:URL>
    <b:RefOrder>23</b:RefOrder>
  </b:Source>
  <b:Source>
    <b:Tag>Lis20</b:Tag>
    <b:SourceType>DocumentFromInternetSite</b:SourceType>
    <b:Guid>{4368C953-C5FA-40A6-9E24-16B62C070E3D}</b:Guid>
    <b:Title>Key Messages and Actions for Prevention and Schools</b:Title>
    <b:Year>2020</b:Year>
    <b:Author>
      <b:Author>
        <b:NameList>
          <b:Person>
            <b:Last>Bender</b:Last>
            <b:First>Lisa</b:First>
          </b:Person>
        </b:NameList>
      </b:Author>
    </b:Author>
    <b:Month>03</b:Month>
    <b:Day>10</b:Day>
    <b:YearAccessed>2021</b:YearAccessed>
    <b:MonthAccessed>04</b:MonthAccessed>
    <b:DayAccessed>18</b:DayAccessed>
    <b:URL>https://www.who.int/docs/default-source/coronaviruse/key-messages-and-actions-for-covid-19-prevention-and-control-in-schools-march-2020.pdf?sfvrsn=baf81d52_4</b:URL>
    <b:RefOrder>24</b:RefOrder>
  </b:Source>
  <b:Source>
    <b:Tag>Adi21</b:Tag>
    <b:SourceType>DocumentFromInternetSite</b:SourceType>
    <b:Guid>{EA401EBC-38D2-4EFC-A565-2ED8221AC6A2}</b:Guid>
    <b:Title>India's Covid-19 crisis is a problem for the world</b:Title>
    <b:Year>2021</b:Year>
    <b:Month>04</b:Month>
    <b:Day>30</b:Day>
    <b:YearAccessed>2021</b:YearAccessed>
    <b:MonthAccessed>05</b:MonthAccessed>
    <b:DayAccessed>05</b:DayAccessed>
    <b:URL>https://edition.cnn.com/2021/04/29/india/india-covid-crisis-world-problem/index.html</b:URL>
    <b:Author>
      <b:Author>
        <b:NameList>
          <b:Person>
            <b:Last>Sangal</b:Last>
            <b:First>Aditi</b:First>
          </b:Person>
        </b:NameList>
      </b:Author>
    </b:Author>
    <b:RefOrder>25</b:RefOrder>
  </b:Source>
  <b:Source>
    <b:Tag>Min21</b:Tag>
    <b:SourceType>DocumentFromInternetSite</b:SourceType>
    <b:Guid>{C1A40C9F-F01F-4545-9DF3-1AD048B6C5CB}</b:Guid>
    <b:Title>PRESS RELEASE</b:Title>
    <b:Year>2021</b:Year>
    <b:YearAccessed>2021</b:YearAccessed>
    <b:MonthAccessed>05</b:MonthAccessed>
    <b:DayAccessed>09</b:DayAccessed>
    <b:URL>https://govmu.org/EN/Communique1/090521%20brief%20COVID19%20matin.pdf</b:URL>
    <b:Month>05</b:Month>
    <b:Day>09</b:Day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6</b:RefOrder>
  </b:Source>
  <b:Source>
    <b:Tag>Min211</b:Tag>
    <b:SourceType>InternetSite</b:SourceType>
    <b:Guid>{1B81A88F-ED13-459D-8390-DD94ED2F6E7D}</b:Guid>
    <b:Title>Mauritius: the latest coronavirus counts, chart and maps</b:Title>
    <b:Year>2021</b:Year>
    <b:YearAccessed>2021</b:YearAccessed>
    <b:MonthAccessed>05</b:MonthAccessed>
    <b:DayAccessed>09</b:DayAccessed>
    <b:URL>https://graphics.reuters.com/world-coronavirus-tracker-and-maps/countries-and-territories/mauritius/</b:URL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7</b:RefOrder>
  </b:Source>
  <b:Source>
    <b:Tag>WHO17</b:Tag>
    <b:SourceType>DocumentFromInternetSite</b:SourceType>
    <b:Guid>{BEBBF254-C6B8-4363-B889-B748BA584B3D}</b:Guid>
    <b:Author>
      <b:Author>
        <b:NameList>
          <b:Person>
            <b:Last>WHO</b:Last>
          </b:Person>
        </b:NameList>
      </b:Author>
    </b:Author>
    <b:Title>Infection prevention and control: Contact tracing</b:Title>
    <b:Year>2017</b:Year>
    <b:Month>05</b:Month>
    <b:Day>09</b:Day>
    <b:YearAccessed>2021</b:YearAccessed>
    <b:MonthAccessed>05</b:MonthAccessed>
    <b:DayAccessed>09</b:DayAccessed>
    <b:URL>https://www.who.int/news-room/q-a-detail/contact-tracing</b:URL>
    <b:RefOrder>28</b:RefOrder>
  </b:Source>
  <b:Source>
    <b:Tag>Guo21</b:Tag>
    <b:SourceType>DocumentFromInternetSite</b:SourceType>
    <b:Guid>{982442B8-FBEB-43EB-AB30-F52BA62757DC}</b:Guid>
    <b:Author>
      <b:Author>
        <b:NameList>
          <b:Person>
            <b:Last>Wenhan</b:Last>
            <b:First>Guo</b:First>
          </b:Person>
          <b:Person>
            <b:Last>Yixin</b:Last>
            <b:First>Xie</b:First>
          </b:Person>
          <b:Person>
            <b:Last>E</b:Last>
            <b:First>Lopez-Hernandez</b:First>
            <b:Middle>Alan</b:Middle>
          </b:Person>
          <b:Person>
            <b:Last>Shengjie</b:Last>
            <b:First>Sun</b:First>
          </b:Person>
          <b:Person>
            <b:Last>Lin</b:Last>
            <b:First>Li</b:First>
          </b:Person>
        </b:NameList>
      </b:Author>
    </b:Author>
    <b:Title>Electrostatic features for nucleocapsid proteins of SARS-CoV and SARS-CoV-2</b:Title>
    <b:Year>2021</b:Year>
    <b:Month>03</b:Month>
    <b:Day>09</b:Day>
    <b:YearAccessed>2021</b:YearAccessed>
    <b:MonthAccessed>05</b:MonthAccessed>
    <b:DayAccessed>12</b:DayAccessed>
    <b:URL>https://pubmed.ncbi.nlm.nih.gov/33892550/</b:URL>
    <b:RefOrder>29</b:RefOrder>
  </b:Source>
  <b:Source>
    <b:Tag>WHO201</b:Tag>
    <b:SourceType>DocumentFromInternetSite</b:SourceType>
    <b:Guid>{D5A834D7-8592-4AAB-B195-D6CC43212BE4}</b:Guid>
    <b:Author>
      <b:Author>
        <b:NameList>
          <b:Person>
            <b:Last>WHO</b:Last>
          </b:Person>
        </b:NameList>
      </b:Author>
    </b:Author>
    <b:Title>WHO Director-General's opening remarks at the media briefing on COVID-19 - 3 March 2020</b:Title>
    <b:Year>2020</b:Year>
    <b:Month>March </b:Month>
    <b:Day>3</b:Day>
    <b:YearAccessed>2021</b:YearAccessed>
    <b:MonthAccessed>05</b:MonthAccessed>
    <b:DayAccessed>12</b:DayAccessed>
    <b:URL>https://www.who.int/director-general/speeches/detail/who-director-general-s-opening-remarks-at-the-media-briefing-on-covid-19---3-march-2020</b:URL>
    <b:RefOrder>30</b:RefOrder>
  </b:Source>
  <b:Source>
    <b:Tag>Ola17</b:Tag>
    <b:SourceType>DocumentFromInternetSite</b:SourceType>
    <b:Guid>{266C6C90-FCB0-4270-AB67-103871D4C49A}</b:Guid>
    <b:Title>Implementing Surveillance and Outbreak Response Management and Analysis System (SORMAS) for Public Health in West Africa- Lessons Learnt and Future Direction</b:Title>
    <b:Year>2017</b:Year>
    <b:Month>03</b:Month>
    <b:Day>09</b:Day>
    <b:YearAccessed>2021</b:YearAccessed>
    <b:MonthAccessed>05</b:MonthAccessed>
    <b:DayAccessed>12</b:DayAccessed>
    <b:URL>https://arbor.bfh.ch/5815/1/Implementing%20Surveillance%20and%20Outbreak%20Response%20Management%20and%20Analysis%20System%20%28SORMAS%29%20for%20Public%20Health%20in%20West%20Africa-Lessons%20Learnt%20and%20Future%20Direction.pdf</b:URL>
    <b:Author>
      <b:Author>
        <b:NameList>
          <b:Person>
            <b:Last>Olawunmi</b:Last>
            <b:First>Olubunmi</b:First>
            <b:Middle>Adeoye</b:Middle>
          </b:Person>
          <b:Person>
            <b:Last>Daniel</b:Last>
            <b:First>Tom-Aba</b:First>
          </b:Person>
          <b:Person>
            <b:Last>Attah</b:Last>
            <b:First>Ameh</b:First>
            <b:Middle>Celestine</b:Middle>
          </b:Person>
          <b:Person>
            <b:Last>Eyitayo</b:Last>
            <b:First>Ojo</b:First>
            <b:Middle>Olubunmi</b:Middle>
          </b:Person>
          <b:Person>
            <b:Last>Anengiyefa</b:Last>
            <b:First>Ilori</b:First>
            <b:Middle>Elsie</b:Middle>
          </b:Person>
          <b:Person>
            <b:Last>Olutoyin</b:Last>
            <b:First>Gidado</b:First>
            <b:Middle>Saheed</b:Middle>
          </b:Person>
          <b:Person>
            <b:Last>Ndadilnasiya</b:Last>
            <b:First>Waziri</b:First>
            <b:Middle>Endie</b:Middle>
          </b:Person>
          <b:Person>
            <b:Last>Mboya</b:Last>
            <b:First>Nguku</b:First>
            <b:Middle>Patrick</b:Middle>
          </b:Person>
          <b:Person>
            <b:Last>Sabine</b:Last>
            <b:First>Mall</b:First>
          </b:Person>
          <b:Person>
            <b:Last>Denecke</b:Last>
            <b:First>Kerstin</b:First>
          </b:Person>
          <b:Person>
            <b:Last>Lamshoeft</b:Last>
            <b:First>Maike</b:First>
          </b:Person>
          <b:Person>
            <b:Last>Schwarz</b:Last>
            <b:Middle>George </b:Middle>
            <b:First>Norbert </b:First>
          </b:Person>
          <b:Person>
            <b:Last> Krause</b:Last>
            <b:First>Gerard</b:First>
          </b:Person>
          <b:Person>
            <b:Last>Poggensee</b:Last>
            <b:First>Gabriele </b:First>
          </b:Person>
        </b:NameList>
      </b:Author>
    </b:Author>
    <b:RefOrder>31</b:RefOrder>
  </b:Source>
  <b:Source>
    <b:Tag>Wym21</b:Tag>
    <b:SourceType>DocumentFromInternetSite</b:SourceType>
    <b:Guid>{228AD357-9177-4C60-8D6D-C48C88FF6E80}</b:Guid>
    <b:Author>
      <b:Author>
        <b:NameList>
          <b:Person>
            <b:Last>Wymant</b:Last>
            <b:First>Chris</b:First>
          </b:Person>
          <b:Person>
            <b:Last>Ferretti</b:Last>
            <b:First>Luca</b:First>
          </b:Person>
          <b:Person>
            <b:Last>Tsallis</b:Last>
            <b:First>Daphne</b:First>
          </b:Person>
          <b:Person>
            <b:Last>Charalambides</b:Last>
            <b:First>Marcos</b:First>
          </b:Person>
          <b:Person>
            <b:Last>Abeler-Dörner</b:Last>
            <b:First>Lucie</b:First>
          </b:Person>
          <b:Person>
            <b:Last>Bonsall</b:Last>
            <b:First>David</b:First>
          </b:Person>
          <b:Person>
            <b:Last>Hinch</b:Last>
            <b:First>Robert</b:First>
          </b:Person>
          <b:Person>
            <b:Last>Kendall</b:Last>
            <b:First>Michelle</b:First>
          </b:Person>
          <b:Person>
            <b:Last>Luke</b:Last>
            <b:First>Milsom</b:First>
          </b:Person>
          <b:Person>
            <b:Last>Ayres</b:Last>
            <b:First>Matthew</b:First>
          </b:Person>
          <b:Person>
            <b:Last>Holmes</b:Last>
            <b:First>Chris</b:First>
          </b:Person>
          <b:Person>
            <b:Last>Mark</b:Last>
            <b:First>Briers</b:First>
          </b:Person>
          <b:Person>
            <b:Last>Christophe</b:Last>
            <b:First>Fraser</b:First>
          </b:Person>
        </b:NameList>
      </b:Author>
    </b:Author>
    <b:Title>The epidemiological impact of the NHS COVID-19 App</b:Title>
    <b:Year>2021</b:Year>
    <b:Month>05</b:Month>
    <b:Day>12</b:Day>
    <b:YearAccessed>2021</b:YearAccessed>
    <b:MonthAccessed>05</b:MonthAccessed>
    <b:DayAccessed>12</b:DayAccessed>
    <b:URL>https://www.nature.com/articles/s41586-021-03606-z</b:URL>
    <b:RefOrder>32</b:RefOrder>
  </b:Source>
  <b:Source>
    <b:Tag>Arm07</b:Tag>
    <b:SourceType>DocumentFromInternetSite</b:SourceType>
    <b:Guid>{6AD95402-323D-4777-BAAF-8035E64DA8B0}</b:Guid>
    <b:Author>
      <b:Author>
        <b:NameList>
          <b:Person>
            <b:Last>Benjamin</b:Last>
            <b:First>Armbruster</b:First>
          </b:Person>
          <b:Person>
            <b:Last>L.</b:Last>
            <b:First>Brandeau</b:First>
            <b:Middle>Margaret</b:Middle>
          </b:Person>
        </b:NameList>
      </b:Author>
    </b:Author>
    <b:Title>Contact tracing to control infectious disease: when enough is enough</b:Title>
    <b:Year>2007</b:Year>
    <b:Month>10</b:Month>
    <b:Day>03</b:Day>
    <b:YearAccessed>2021</b:YearAccessed>
    <b:MonthAccessed>05</b:MonthAccessed>
    <b:DayAccessed>13</b:DayAccessed>
    <b:URL>https://link.springer.com/article/10.1007/s10729-007-9027-6</b:URL>
    <b:RefOrder>33</b:RefOrder>
  </b:Source>
  <b:Source>
    <b:Tag>Sac15</b:Tag>
    <b:SourceType>DocumentFromInternetSite</b:SourceType>
    <b:Guid>{2CF93D57-32B4-4473-882A-AF2ECA9D7FE0}</b:Guid>
    <b:Author>
      <b:Author>
        <b:NameList>
          <b:Person>
            <b:Last>Sacks</b:Last>
            <b:Middle>A</b:Middle>
            <b:First>Julian</b:First>
          </b:Person>
          <b:Person>
            <b:Last>Elizabeth</b:Last>
            <b:First>Zehe</b:First>
          </b:Person>
          <b:Person>
            <b:Last>Cindil</b:Last>
            <b:First>Redick</b:First>
          </b:Person>
          <b:Person>
            <b:Last>Bah</b:Last>
            <b:First>Alhoussaine</b:First>
          </b:Person>
          <b:Person>
            <b:Last>Kai</b:Last>
            <b:First>Cowger</b:First>
          </b:Person>
          <b:Person>
            <b:Last>Mamady</b:Last>
            <b:First>Camara</b:First>
          </b:Person>
          <b:Person>
            <b:Last>Aboubacar</b:Last>
            <b:First>Diallo</b:First>
          </b:Person>
          <b:Person>
            <b:Last>Iro</b:Last>
            <b:First>Gigo</b:First>
            <b:Middle>Abdel Nasser</b:Middle>
          </b:Person>
          <b:Person>
            <b:Last>S</b:Last>
            <b:First>Dhillon</b:First>
            <b:Middle>Ranu</b:Middle>
          </b:Person>
          <b:Person>
            <b:Last>Anne</b:Last>
            <b:First>Liu</b:First>
          </b:Person>
        </b:NameList>
      </b:Author>
    </b:Author>
    <b:Title>Introduction of Mobile Health Tools to Support Ebola Surveillance and Contact Tracing in Guinea</b:Title>
    <b:Year>2015</b:Year>
    <b:Month>12</b:Month>
    <b:Day>03</b:Day>
    <b:YearAccessed>2021</b:YearAccessed>
    <b:MonthAccessed>05</b:MonthAccessed>
    <b:DayAccessed>13</b:DayAccessed>
    <b:URL>https://www.ghspjournal.org/content/3/4/646?utm_source=TrendMD&amp;utm_medium=cpc&amp;utm_campaign=Global_Health%3A_Science_and_Practice_TrendMD_0</b:URL>
    <b:RefOrder>34</b:RefOrder>
  </b:Source>
  <b:Source>
    <b:Tag>Aza20</b:Tag>
    <b:SourceType>DocumentFromInternetSite</b:SourceType>
    <b:Guid>{6DBC523D-57EF-43F1-BB77-A2FC5982DA95}</b:Guid>
    <b:Author>
      <b:Author>
        <b:NameList>
          <b:Person>
            <b:Last>Muhammad</b:Last>
            <b:First>Azad</b:First>
            <b:Middle>Ajmal</b:Middle>
          </b:Person>
          <b:Person>
            <b:Last>Junaid</b:Last>
            <b:First>Arshad</b:First>
          </b:Person>
          <b:Person>
            <b:Last>Ali</b:Last>
            <b:First>Akmal</b:First>
          </b:Person>
          <b:Person>
            <b:Last>Sidrah</b:Last>
            <b:First>Abdullah</b:First>
          </b:Person>
          <b:Person>
            <b:Last>Farhan</b:Last>
            <b:First>Ahmad</b:First>
          </b:Person>
          <b:Person>
            <b:Last>Muhammad</b:Last>
            <b:First>Imran</b:First>
          </b:Person>
          <b:Person>
            <b:Last>Farhan</b:Last>
            <b:First>Riaz</b:First>
          </b:Person>
        </b:NameList>
      </b:Author>
    </b:Author>
    <b:Title>A First Look at Contact Tracing Apps</b:Title>
    <b:Year>2020</b:Year>
    <b:Month>06</b:Month>
    <b:Day>23</b:Day>
    <b:YearAccessed>2021</b:YearAccessed>
    <b:MonthAccessed>05</b:MonthAccessed>
    <b:DayAccessed>13</b:DayAccessed>
    <b:URL>https://www.researchgate.net/publication/342436014_A_First_Look_at_Contact_Tracing_Apps</b:URL>
    <b:RefOrder>35</b:RefOrder>
  </b:Source>
  <b:Source>
    <b:Tag>Ceb21</b:Tag>
    <b:SourceType>DocumentFromInternetSite</b:SourceType>
    <b:Guid>{7B9A828E-99BB-4D94-9C95-9C61B28D2082}</b:Guid>
    <b:Author>
      <b:Author>
        <b:NameList>
          <b:Person>
            <b:Last>Cebrian</b:Last>
            <b:First>Manuel</b:First>
          </b:Person>
        </b:NameList>
      </b:Author>
    </b:Author>
    <b:Title>The past, present and future of digital contact tracing</b:Title>
    <b:Year>2021</b:Year>
    <b:Month>01</b:Month>
    <b:Day>25</b:Day>
    <b:YearAccessed>2021</b:YearAccessed>
    <b:MonthAccessed>05</b:MonthAccessed>
    <b:DayAccessed>13</b:DayAccessed>
    <b:URL>https://www.nature.com/articles/s41928-020-00535-z</b:URL>
    <b:RefOrder>36</b:RefOrder>
  </b:Source>
  <b:Source>
    <b:Tag>Geo20</b:Tag>
    <b:SourceType>DocumentFromInternetSite</b:SourceType>
    <b:Guid>{78FBAED9-8227-40F2-BDC6-260E42C3049F}</b:Guid>
    <b:Author>
      <b:Author>
        <b:NameList>
          <b:Person>
            <b:Last>Geoprise</b:Last>
          </b:Person>
        </b:NameList>
      </b:Author>
    </b:Author>
    <b:Title>Geoprise and Service 101 Release Contact Tracing Applications</b:Title>
    <b:Year>2020</b:Year>
    <b:Month>06</b:Month>
    <b:Day>27</b:Day>
    <b:YearAccessed>2021</b:YearAccessed>
    <b:MonthAccessed>05</b:MonthAccessed>
    <b:DayAccessed>13</b:DayAccessed>
    <b:URL>https://geoprise.com/content/geoprise-and-service-101-release-contact-tracing-applications</b:URL>
    <b:RefOrder>37</b:RefOrder>
  </b:Source>
  <b:Source>
    <b:Tag>Mor20</b:Tag>
    <b:SourceType>DocumentFromInternetSite</b:SourceType>
    <b:Guid>{7C776021-20C1-4831-A0D4-ACD3CFFF617E}</b:Guid>
    <b:Author>
      <b:Author>
        <b:NameList>
          <b:Person>
            <b:Last>Morgan</b:Last>
            <b:First>Anna</b:First>
            <b:Middle>U</b:Middle>
          </b:Person>
          <b:Person>
            <b:Last>Mohan</b:Last>
            <b:First>Balachandran</b:First>
          </b:Person>
          <b:Person>
            <b:Last>David</b:Last>
            <b:First>Do</b:First>
          </b:Person>
          <b:Person>
            <b:Last>Doreen</b:Last>
            <b:First>Lam</b:First>
          </b:Person>
          <b:Person>
            <b:Last>Andrew</b:Last>
            <b:First>Parambath</b:First>
          </b:Person>
          <b:Person>
            <b:Last>Chaiyachati</b:Last>
            <b:First>Krisda</b:First>
            <b:Middle>H.</b:Middle>
          </b:Person>
          <b:Person>
            <b:Last>Bonalumi</b:Last>
            <b:First>Nancy</b:First>
            <b:Middle>M.</b:Middle>
          </b:Person>
          <b:Person>
            <b:Last>Day</b:Last>
            <b:First>Susan</b:First>
            <b:Middle>C.</b:Middle>
          </b:Person>
          <b:Person>
            <b:Last>Lee</b:Last>
            <b:First>Kathleen</b:First>
            <b:Middle>C.</b:Middle>
          </b:Person>
          <b:Person>
            <b:Last>Asch</b:Last>
            <b:First>David</b:First>
            <b:Middle>A.</b:Middle>
          </b:Person>
        </b:NameList>
      </b:Author>
    </b:Author>
    <b:Title>Remote Monitoring of Patients with Covid-19: Design, implementation, and outcomes of the first 3,000 patients in COVID Watch</b:Title>
    <b:Year>2020</b:Year>
    <b:Month>07</b:Month>
    <b:Day>21</b:Day>
    <b:YearAccessed>2021</b:YearAccessed>
    <b:MonthAccessed>05</b:MonthAccessed>
    <b:DayAccessed>13</b:DayAccessed>
    <b:URL>https://catalyst.nejm.org/doi/full/10.1056/CAT.20.0342</b:URL>
    <b:RefOrder>38</b:RefOrder>
  </b:Source>
  <b:Source>
    <b:Tag>Aus20</b:Tag>
    <b:SourceType>DocumentFromInternetSite</b:SourceType>
    <b:Guid>{BD7EFE7F-7759-4056-877C-01D8A2D70F60}</b:Guid>
    <b:Author>
      <b:Author>
        <b:NameList>
          <b:Person>
            <b:Last>Australian Government</b:Last>
          </b:Person>
        </b:NameList>
      </b:Author>
    </b:Author>
    <b:Title>COVIDSafe app</b:Title>
    <b:Year>2020</b:Year>
    <b:Month>12</b:Month>
    <b:Day>15</b:Day>
    <b:YearAccessed>2021</b:YearAccessed>
    <b:MonthAccessed>05</b:MonthAccessed>
    <b:DayAccessed>13</b:DayAccessed>
    <b:URL>https://www.health.gov.au/resources/apps-and-tools/covidsafe-app</b:URL>
    <b:RefOrder>39</b:RefOrder>
  </b:Source>
  <b:Source>
    <b:Tag>Hor20</b:Tag>
    <b:SourceType>DocumentFromInternetSite</b:SourceType>
    <b:Guid>{9066C093-34D0-41AB-B6B6-F83AB3D1BA60}</b:Guid>
    <b:Author>
      <b:Author>
        <b:NameList>
          <b:Person>
            <b:Last>Horstmann</b:Last>
            <b:First>Kai</b:First>
            <b:Middle>T</b:Middle>
          </b:Person>
          <b:Person>
            <b:Last>Buecker</b:Last>
            <b:First>Susanne</b:First>
          </b:Person>
          <b:Person>
            <b:Last>Krasko</b:Last>
            <b:First>Julia</b:First>
          </b:Person>
          <b:Person>
            <b:Last>Kritzler</b:Last>
            <b:First>Sarah</b:First>
          </b:Person>
          <b:Person>
            <b:Last>Terwiel</b:Last>
            <b:First>Sophia</b:First>
          </b:Person>
        </b:NameList>
      </b:Author>
    </b:Author>
    <b:Title>Who does or does not use the ‘Corona-Warn-App’ and why?</b:Title>
    <b:Year>2020</b:Year>
    <b:Month>12</b:Month>
    <b:Day>19</b:Day>
    <b:YearAccessed>2021</b:YearAccessed>
    <b:MonthAccessed>05</b:MonthAccessed>
    <b:DayAccessed>13</b:DayAccessed>
    <b:URL>https://academic.oup.com/eurpub/article-abstract/31/1/49/6042151?redirectedFrom=fulltext</b:URL>
    <b:RefOrder>40</b:RefOrder>
  </b:Source>
  <b:Source>
    <b:Tag>Win20</b:Tag>
    <b:SourceType>DocumentFromInternetSite</b:SourceType>
    <b:Guid>{87B429C2-FECA-433E-BD91-9AB1B466FD47}</b:Guid>
    <b:Author>
      <b:Author>
        <b:NameList>
          <b:Person>
            <b:Last>Winer</b:Last>
            <b:First>STUART</b:First>
          </b:Person>
        </b:NameList>
      </b:Author>
    </b:Author>
    <b:Title>Health Ministry launches phone app to help prevent spread of coronavirus</b:Title>
    <b:Year>2020</b:Year>
    <b:Month>03</b:Month>
    <b:Day>22</b:Day>
    <b:YearAccessed>2021</b:YearAccessed>
    <b:MonthAccessed>05</b:MonthAccessed>
    <b:DayAccessed>13</b:DayAccessed>
    <b:URL>https://www.timesofisrael.com/health-ministry-launches-phone-app-to-help-prevent-spread-of-coronavirus/</b:URL>
    <b:RefOrder>41</b:RefOrder>
  </b:Source>
  <b:Source>
    <b:Tag>TEC20</b:Tag>
    <b:SourceType>DocumentFromInternetSite</b:SourceType>
    <b:Guid>{184A6967-4767-42A8-9785-2C1EB36BF7E7}</b:Guid>
    <b:Author>
      <b:Author>
        <b:NameList>
          <b:Person>
            <b:Last>TECH2</b:Last>
          </b:Person>
        </b:NameList>
      </b:Author>
    </b:Author>
    <b:Title>SWISSCOVID, THE FIRST GOOGLE-APPLE-BASED CORONAVIRUS CONTACT-TRACING APP LAUNCHED</b:Title>
    <b:Year>2020</b:Year>
    <b:Month>05</b:Month>
    <b:Day>28</b:Day>
    <b:YearAccessed>2021</b:YearAccessed>
    <b:MonthAccessed>05</b:MonthAccessed>
    <b:DayAccessed>13</b:DayAccessed>
    <b:URL>https://www.firstpost.com/tech/news-analysis/swisscovid-the-first-google-apple-based-coronavirus-contact-tracing-app-launched-8418321.html</b:URL>
    <b:RefOrder>42</b:RefOrder>
  </b:Source>
  <b:Source>
    <b:Tag>Reu20</b:Tag>
    <b:SourceType>DocumentFromInternetSite</b:SourceType>
    <b:Guid>{98A90A41-8827-49ED-A0B8-2FD9C31B1489}</b:Guid>
    <b:Author>
      <b:Author>
        <b:NameList>
          <b:Person>
            <b:Last>Reuters</b:Last>
          </b:Person>
        </b:NameList>
      </b:Author>
    </b:Author>
    <b:Title>Factbox: The race to deploy COVID-19 contact tracing apps</b:Title>
    <b:Year>2020</b:Year>
    <b:Month>05</b:Month>
    <b:Day>14</b:Day>
    <b:YearAccessed>2021</b:YearAccessed>
    <b:MonthAccessed>05</b:MonthAccessed>
    <b:DayAccessed>13</b:DayAccessed>
    <b:URL>https://www.reuters.com/article/us-health-coronavirus-apps-factbox-idUSKBN22Q2KU</b:URL>
    <b:RefOrder>43</b:RefOrder>
  </b:Source>
  <b:Source>
    <b:Tag>Ien20</b:Tag>
    <b:SourceType>DocumentFromInternetSite</b:SourceType>
    <b:Guid>{2247DCDE-1C07-4404-ACD6-AC0540D2DF96}</b:Guid>
    <b:Author>
      <b:Author>
        <b:NameList>
          <b:Person>
            <b:Last>Ienca</b:Last>
            <b:First>Marcello</b:First>
          </b:Person>
          <b:Person>
            <b:Last>Vayena</b:Last>
            <b:First>Effy</b:First>
          </b:Person>
        </b:NameList>
      </b:Author>
    </b:Author>
    <b:Title>On the responsible use of digital data to tackle the COVID-19 pandemic</b:Title>
    <b:Year>2020</b:Year>
    <b:Month>03</b:Month>
    <b:Day>27</b:Day>
    <b:YearAccessed>2021</b:YearAccessed>
    <b:MonthAccessed>05</b:MonthAccessed>
    <b:DayAccessed>13</b:DayAccessed>
    <b:URL>https://www.nature.com/articles/s41591-020-0832-5%3C/p%3E</b:URL>
    <b:RefOrder>44</b:RefOrder>
  </b:Source>
  <b:Source>
    <b:Tag>Alt18</b:Tag>
    <b:SourceType>DocumentFromInternetSite</b:SourceType>
    <b:Guid>{4554A724-5F76-40A8-B304-4488064FB452}</b:Guid>
    <b:Author>
      <b:Author>
        <b:NameList>
          <b:Person>
            <b:Last>Altuwaiyan</b:Last>
            <b:First>Thamer</b:First>
          </b:Person>
          <b:Person>
            <b:Last>Hadian</b:Last>
            <b:First>Mohammad</b:First>
          </b:Person>
          <b:Person>
            <b:Last>Liang</b:Last>
            <b:First>Xiaohui</b:First>
          </b:Person>
        </b:NameList>
      </b:Author>
    </b:Author>
    <b:Title>EPIC: Efficient Privacy-Preserving Contact Tracing for Infection Detection</b:Title>
    <b:Year>2018</b:Year>
    <b:Month>07</b:Month>
    <b:Day>31</b:Day>
    <b:YearAccessed>2021</b:YearAccessed>
    <b:MonthAccessed>05</b:MonthAccessed>
    <b:DayAccessed>13</b:DayAccessed>
    <b:URL>https://ieeexplore.ieee.org/document/8422886</b:URL>
    <b:RefOrder>45</b:RefOrder>
  </b:Source>
  <b:Source>
    <b:Tag>Bah07</b:Tag>
    <b:SourceType>JournalArticle</b:SourceType>
    <b:Guid>{601D468F-310C-4342-92B4-9DF9D54035BD}</b:Guid>
    <b:Title>Enhancing quality of data through automated SARS</b:Title>
    <b:Year>2007</b:Year>
    <b:Author>
      <b:Author>
        <b:NameList>
          <b:Person>
            <b:Last>Bahri</b:Last>
            <b:First>Shamshul</b:First>
          </b:Person>
        </b:NameList>
      </b:Author>
    </b:Author>
    <b:JournalName>International Journal of Networking and Virtual Organisations</b:JournalName>
    <b:Pages>145-146</b:Pages>
    <b:Volume>iv</b:Volume>
    <b:Issue>2</b:Issue>
    <b:RefOrder>46</b:RefOrder>
  </b:Source>
  <b:Source>
    <b:Tag>Wik21</b:Tag>
    <b:SourceType>InternetSite</b:SourceType>
    <b:Guid>{F54A5E62-1587-455F-80A9-F0F4B54633B4}</b:Guid>
    <b:Title>PHP</b:Title>
    <b:YearAccessed>2021</b:YearAccessed>
    <b:MonthAccessed>05</b:MonthAccessed>
    <b:DayAccessed>14</b:DayAccessed>
    <b:URL>https://en.wikipedia.org/wiki/PHP</b:URL>
    <b:Author>
      <b:Author>
        <b:NameList>
          <b:Person>
            <b:Last>Wikipedia</b:Last>
          </b:Person>
        </b:NameList>
      </b:Author>
    </b:Author>
    <b:RefOrder>47</b:RefOrder>
  </b:Source>
  <b:Source>
    <b:Tag>php21</b:Tag>
    <b:SourceType>InternetSite</b:SourceType>
    <b:Guid>{73792568-2BCB-48A0-BA3B-10911FFE5804}</b:Guid>
    <b:Author>
      <b:Author>
        <b:NameList>
          <b:Person>
            <b:Last>phpMyAdmin</b:Last>
          </b:Person>
        </b:NameList>
      </b:Author>
    </b:Author>
    <b:Title>Bringing MySQL to the web</b:Title>
    <b:YearAccessed>2021</b:YearAccessed>
    <b:MonthAccessed>05</b:MonthAccessed>
    <b:DayAccessed>14</b:DayAccessed>
    <b:URL>https://www.phpmyadmin.net/</b:URL>
    <b:RefOrder>48</b:RefOrder>
  </b:Source>
  <b:Source>
    <b:Tag>Duc13</b:Tag>
    <b:SourceType>DocumentFromInternetSite</b:SourceType>
    <b:Guid>{50E7F84B-006B-4C49-8E0A-0096E0A356EF}</b:Guid>
    <b:Author>
      <b:Author>
        <b:NameList>
          <b:Person>
            <b:Last>Ducrohet</b:Last>
            <b:First>Xavier</b:First>
          </b:Person>
          <b:Person>
            <b:Last>Norbye</b:Last>
            <b:First>Tor</b:First>
          </b:Person>
          <b:Person>
            <b:Last>Chou</b:Last>
            <b:First>Katherine</b:First>
          </b:Person>
        </b:NameList>
      </b:Author>
    </b:Author>
    <b:Title>Android Studio: An IDE built for Android</b:Title>
    <b:Year>2013</b:Year>
    <b:YearAccessed>2021</b:YearAccessed>
    <b:MonthAccessed>05</b:MonthAccessed>
    <b:DayAccessed>14</b:DayAccessed>
    <b:URL>https://android-developers.googleblog.com/2013/05/android-studio-ide-built-for-android.html</b:URL>
    <b:Month>05</b:Month>
    <b:Day>15</b:Day>
    <b:RefOrder>49</b:RefOrder>
  </b:Source>
  <b:Source>
    <b:Tag>Hol18</b:Tag>
    <b:SourceType>DocumentFromInternetSite</b:SourceType>
    <b:Guid>{46B78EF2-A2EC-490F-9CF7-AC884DCE988F}</b:Guid>
    <b:Author>
      <b:Author>
        <b:NameList>
          <b:Person>
            <b:Last>Holland</b:Last>
            <b:First>Burke</b:First>
          </b:Person>
        </b:NameList>
      </b:Author>
    </b:Author>
    <b:Title>Visual Studio Code Can Do That?</b:Title>
    <b:Year>2018</b:Year>
    <b:Month>01</b:Month>
    <b:Day>09</b:Day>
    <b:YearAccessed>2021</b:YearAccessed>
    <b:MonthAccessed>05</b:MonthAccessed>
    <b:DayAccessed>14</b:DayAccessed>
    <b:URL>https://www.smashingmagazine.com/2018/01/visual-studio-code/</b:URL>
    <b:RefOrder>50</b:RefOrder>
  </b:Source>
</b:Sources>
</file>

<file path=customXml/itemProps1.xml><?xml version="1.0" encoding="utf-8"?>
<ds:datastoreItem xmlns:ds="http://schemas.openxmlformats.org/officeDocument/2006/customXml" ds:itemID="{8B72086D-E6AA-4A44-96F0-6ED418EEA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8</TotalTime>
  <Pages>66</Pages>
  <Words>12034</Words>
  <Characters>68600</Characters>
  <Application>Microsoft Office Word</Application>
  <DocSecurity>0</DocSecurity>
  <Lines>571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231</cp:revision>
  <cp:lastPrinted>2021-06-08T16:58:00Z</cp:lastPrinted>
  <dcterms:created xsi:type="dcterms:W3CDTF">2021-04-13T07:37:00Z</dcterms:created>
  <dcterms:modified xsi:type="dcterms:W3CDTF">2021-06-11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69MxuEIV"/&gt;&lt;style id="http://www.zotero.org/styles/harvard-cite-them-right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</Properties>
</file>